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7C53" w:rsidRPr="00197C53" w:rsidRDefault="00197C53">
      <w:pPr>
        <w:rPr>
          <w:b/>
        </w:rPr>
      </w:pPr>
      <w:r w:rsidRPr="00197C53">
        <w:rPr>
          <w:b/>
        </w:rPr>
        <w:t>Introduction</w:t>
      </w:r>
    </w:p>
    <w:p w:rsidR="00197C53" w:rsidRDefault="00197C53">
      <w:r>
        <w:t>K-means was used to cluster a number of variables from a combined dataset of the Gapminder and Transparency international dataset with the hope of identifying clusters ranging from free open (democratically free as well as economically free), low corruption societies to</w:t>
      </w:r>
      <w:r w:rsidR="0074180B">
        <w:t xml:space="preserve"> ano</w:t>
      </w:r>
      <w:r>
        <w:t>cratic (states in some form of failure) to autocratic (states that are not free or open to business).</w:t>
      </w:r>
    </w:p>
    <w:p w:rsidR="00197C53" w:rsidRDefault="00197C53">
      <w:r>
        <w:t>The v</w:t>
      </w:r>
      <w:r w:rsidR="00BD408D">
        <w:t>ariables used in the study were</w:t>
      </w:r>
      <w:r>
        <w:t>:</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      ‘incomeperperson’ :average income per person.</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2.      ‘armedforcesrate’ : armed forces rate as a % of population.</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3.      'femaleemployrate’ :female employee rate.</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4.      'internetuserate’: internet use rate.</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5.      CPI2015’ from the transparency international dataset, the transparency international score for 2015.</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6.       'PRS International Country Risk Guide’ score. Built by ICRG.</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7.       'World Economic Forum EOS (Executive Opinion Survey)’ .</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8.       Polity score. How free a country is?</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9.       Life expectancy.</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0.     Level of alcohol consumption</w:t>
      </w:r>
    </w:p>
    <w:p w:rsidR="00197C53" w:rsidRDefault="00197C53" w:rsidP="00197C53">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11.     Employrate.</w:t>
      </w:r>
    </w:p>
    <w:p w:rsidR="00197C53" w:rsidRPr="00BD408D" w:rsidRDefault="00894686">
      <w:pPr>
        <w:rPr>
          <w:b/>
        </w:rPr>
      </w:pPr>
      <w:r w:rsidRPr="00BD408D">
        <w:rPr>
          <w:b/>
        </w:rPr>
        <w:t>Work Done</w:t>
      </w:r>
    </w:p>
    <w:p w:rsidR="00894686" w:rsidRDefault="00894686">
      <w:r>
        <w:t>The work done consisted of a number of steps, these included:</w:t>
      </w:r>
    </w:p>
    <w:p w:rsidR="00894686" w:rsidRDefault="00894686" w:rsidP="00894686">
      <w:pPr>
        <w:pStyle w:val="ListParagraph"/>
        <w:numPr>
          <w:ilvl w:val="0"/>
          <w:numId w:val="3"/>
        </w:numPr>
      </w:pPr>
      <w:r>
        <w:t>Sourcing the data.</w:t>
      </w:r>
    </w:p>
    <w:p w:rsidR="00894686" w:rsidRDefault="00894686" w:rsidP="00894686">
      <w:pPr>
        <w:pStyle w:val="ListParagraph"/>
        <w:numPr>
          <w:ilvl w:val="0"/>
          <w:numId w:val="3"/>
        </w:numPr>
      </w:pPr>
      <w:r>
        <w:t>Merging the two datasets (transparency and Gapminder)</w:t>
      </w:r>
    </w:p>
    <w:p w:rsidR="00894686" w:rsidRDefault="00894686" w:rsidP="00894686">
      <w:pPr>
        <w:pStyle w:val="ListParagraph"/>
        <w:numPr>
          <w:ilvl w:val="0"/>
          <w:numId w:val="3"/>
        </w:numPr>
      </w:pPr>
      <w:r>
        <w:t>Standardize the variables</w:t>
      </w:r>
      <w:r w:rsidR="007748CF">
        <w:t xml:space="preserve">. The variables were standardized with a mean of 0 and a standard </w:t>
      </w:r>
      <w:r w:rsidR="00687452">
        <w:t>deviation</w:t>
      </w:r>
      <w:r w:rsidR="007748CF">
        <w:t xml:space="preserve"> of 1.</w:t>
      </w:r>
    </w:p>
    <w:p w:rsidR="007748CF" w:rsidRDefault="007748CF" w:rsidP="00894686">
      <w:pPr>
        <w:pStyle w:val="ListParagraph"/>
        <w:numPr>
          <w:ilvl w:val="0"/>
          <w:numId w:val="3"/>
        </w:numPr>
      </w:pPr>
      <w:r>
        <w:t>Removal of observations with missing values</w:t>
      </w:r>
    </w:p>
    <w:p w:rsidR="007748CF" w:rsidRDefault="007748CF" w:rsidP="007748CF">
      <w:pPr>
        <w:pStyle w:val="ListParagraph"/>
        <w:numPr>
          <w:ilvl w:val="0"/>
          <w:numId w:val="3"/>
        </w:numPr>
      </w:pPr>
      <w:r>
        <w:t>As the data</w:t>
      </w:r>
      <w:r w:rsidRPr="007748CF">
        <w:t xml:space="preserve">set </w:t>
      </w:r>
      <w:r>
        <w:t>was</w:t>
      </w:r>
      <w:r w:rsidRPr="007748CF">
        <w:t xml:space="preserve"> a relatively small number of observations, </w:t>
      </w:r>
      <w:r>
        <w:t>there was no</w:t>
      </w:r>
      <w:r w:rsidRPr="007748CF">
        <w:t xml:space="preserve"> need to split into training and test data sets. </w:t>
      </w:r>
      <w:r>
        <w:t>This was not done and the clustering analysis was ran on the dataset as is.</w:t>
      </w:r>
    </w:p>
    <w:p w:rsidR="00894686" w:rsidRDefault="00894686" w:rsidP="00894686">
      <w:pPr>
        <w:pStyle w:val="ListParagraph"/>
        <w:numPr>
          <w:ilvl w:val="0"/>
          <w:numId w:val="3"/>
        </w:numPr>
      </w:pPr>
      <w:r>
        <w:t>Cluster over a range of k (number of cluster values) to decide on optimum K value.</w:t>
      </w:r>
    </w:p>
    <w:p w:rsidR="00894686" w:rsidRDefault="00894686" w:rsidP="00894686">
      <w:pPr>
        <w:pStyle w:val="ListParagraph"/>
        <w:numPr>
          <w:ilvl w:val="0"/>
          <w:numId w:val="3"/>
        </w:numPr>
      </w:pPr>
      <w:r>
        <w:t>Plot a scree</w:t>
      </w:r>
      <w:r w:rsidR="00BD408D">
        <w:t xml:space="preserve"> (elbow)</w:t>
      </w:r>
      <w:r>
        <w:t xml:space="preserve"> plot</w:t>
      </w:r>
      <w:r w:rsidR="00BD408D">
        <w:t xml:space="preserve"> of the average distance of points</w:t>
      </w:r>
      <w:r w:rsidR="00687452">
        <w:t xml:space="preserve"> (within a cluster)</w:t>
      </w:r>
      <w:r w:rsidR="00BD408D">
        <w:t xml:space="preserve"> from centroid of cluster for the different K values against K. From the plot ascertain the optimum number of clusters (in our case it appeared to be 3 or 5) by ascertaining where the elbow in our curve occurred (i.e after this point no further improvement in minimizing average distance of points from centroid of cluster was seen).</w:t>
      </w:r>
    </w:p>
    <w:p w:rsidR="00BD408D" w:rsidRDefault="00BD408D" w:rsidP="00894686">
      <w:pPr>
        <w:pStyle w:val="ListParagraph"/>
        <w:numPr>
          <w:ilvl w:val="0"/>
          <w:numId w:val="3"/>
        </w:numPr>
      </w:pPr>
      <w:r>
        <w:lastRenderedPageBreak/>
        <w:t>Valida</w:t>
      </w:r>
      <w:r w:rsidR="000D252F">
        <w:t xml:space="preserve">te whether our </w:t>
      </w:r>
      <w:r>
        <w:t>chosen K -means clustering was affective at partitionin</w:t>
      </w:r>
      <w:r w:rsidR="000D252F">
        <w:t xml:space="preserve">g our data, this was done in a </w:t>
      </w:r>
      <w:r>
        <w:t>number of ways:</w:t>
      </w:r>
    </w:p>
    <w:p w:rsidR="00BD408D" w:rsidRDefault="00BD408D" w:rsidP="00BD408D">
      <w:pPr>
        <w:pStyle w:val="ListParagraph"/>
        <w:numPr>
          <w:ilvl w:val="3"/>
          <w:numId w:val="3"/>
        </w:numPr>
      </w:pPr>
      <w:r>
        <w:t xml:space="preserve">By creating a data visualization of </w:t>
      </w:r>
      <w:r w:rsidR="00944467">
        <w:t>a scatterplot of the first two principal components</w:t>
      </w:r>
      <w:r w:rsidR="000D252F">
        <w:t xml:space="preserve"> (principal component analysis is used to reduce the number of dimensions while still holding most of the variance of the original dataset in the newly created dimensions) </w:t>
      </w:r>
      <w:r w:rsidR="00944467">
        <w:t xml:space="preserve"> and colour or shade as the cluster one can get a sense of how effective the clustering </w:t>
      </w:r>
      <w:r w:rsidR="000D252F">
        <w:t>was. If the clustering was effective the clusters should be fairly tight and well separated from each other. From this analysis 3 and 5 were found give the best clusters with k = 5 giving the optimal choice.</w:t>
      </w:r>
    </w:p>
    <w:p w:rsidR="000D252F" w:rsidRDefault="000D252F" w:rsidP="00BD408D">
      <w:pPr>
        <w:pStyle w:val="ListParagraph"/>
        <w:numPr>
          <w:ilvl w:val="3"/>
          <w:numId w:val="3"/>
        </w:numPr>
      </w:pPr>
      <w:r>
        <w:t>By appending the cluster names to the original dataset we can see how effective the clustering has been at partitioning the dataset into meaningful clusters by examining the summary statistics of the different dimensions for the different clusters.</w:t>
      </w:r>
    </w:p>
    <w:p w:rsidR="000D252F" w:rsidRDefault="000D252F" w:rsidP="00BD408D">
      <w:pPr>
        <w:pStyle w:val="ListParagraph"/>
        <w:numPr>
          <w:ilvl w:val="3"/>
          <w:numId w:val="3"/>
        </w:numPr>
      </w:pPr>
      <w:r>
        <w:t>Point 2 can be extended and made easier to understand by using a data-visualization to look at the distribution of values of different dimensions for the different clusters.</w:t>
      </w:r>
    </w:p>
    <w:p w:rsidR="000D252F" w:rsidRDefault="000D252F" w:rsidP="00BD408D">
      <w:pPr>
        <w:pStyle w:val="ListParagraph"/>
        <w:numPr>
          <w:ilvl w:val="3"/>
          <w:numId w:val="3"/>
        </w:numPr>
      </w:pPr>
      <w:r>
        <w:t xml:space="preserve"> Through the use of statistical inference tests such as ANOVA we can check if there is a statistically significant </w:t>
      </w:r>
      <w:r w:rsidR="00D37351">
        <w:t xml:space="preserve">difference in particular dimension values </w:t>
      </w:r>
      <w:r w:rsidR="0074180B">
        <w:t>through-</w:t>
      </w:r>
      <w:r w:rsidR="00D37351">
        <w:t>out the different clusters.</w:t>
      </w:r>
    </w:p>
    <w:p w:rsidR="00D37351" w:rsidRDefault="00D37351" w:rsidP="00D37351">
      <w:pPr>
        <w:pStyle w:val="ListParagraph"/>
        <w:numPr>
          <w:ilvl w:val="0"/>
          <w:numId w:val="3"/>
        </w:numPr>
      </w:pPr>
      <w:r>
        <w:t>Finally we create a bi-plot</w:t>
      </w:r>
      <w:r w:rsidR="007748CF">
        <w:t xml:space="preserve"> (an enhanced scatterplot)</w:t>
      </w:r>
      <w:r>
        <w:t xml:space="preserve"> to try and extract meaning from our clustering exercise, what to the different clusters mean. </w:t>
      </w:r>
      <w:r w:rsidR="0074180B">
        <w:t xml:space="preserve">A biplot is a form of exploratory data-visualization which is based upon a scatterplot of the first two principal components of a dataset. The observations are plotted as points while the original variables are represented as </w:t>
      </w:r>
      <w:r w:rsidR="00214D27">
        <w:t>vectors. The colour of the observation represents what cluster an observation belongs to. Using these plots we can</w:t>
      </w:r>
      <w:r w:rsidR="007748CF">
        <w:t>n</w:t>
      </w:r>
      <w:r w:rsidR="00214D27">
        <w:t>ot only se</w:t>
      </w:r>
      <w:r w:rsidR="007748CF">
        <w:t>e how the effectiveness of our clustering but what are the influences (from the original dimensions) that make up our cluster.</w:t>
      </w:r>
      <w:r w:rsidR="00214D27">
        <w:t xml:space="preserve"> </w:t>
      </w:r>
    </w:p>
    <w:p w:rsidR="00197C53" w:rsidRPr="00687452" w:rsidRDefault="007748CF">
      <w:pPr>
        <w:rPr>
          <w:b/>
        </w:rPr>
      </w:pPr>
      <w:r w:rsidRPr="00687452">
        <w:rPr>
          <w:b/>
        </w:rPr>
        <w:t>k- Means clustering</w:t>
      </w:r>
    </w:p>
    <w:p w:rsidR="00197C53" w:rsidRDefault="007748CF">
      <w:r>
        <w:t>k-Means clustering is a partition type clustering technique used to produce a fixed number of clusters  (k, the number of clusters).</w:t>
      </w:r>
      <w:r w:rsidR="00687452">
        <w:t xml:space="preserve"> When generating the optimal value for K, the clustering is run a number of times for different values of K and based on a goodness of clustering metric (in our case  average distance of points (within a cluster) from centroid of cluster).</w:t>
      </w:r>
    </w:p>
    <w:p w:rsidR="00687452" w:rsidRDefault="00687452">
      <w:r>
        <w:t>K-means clustering consists of 3 steps, these are</w:t>
      </w:r>
    </w:p>
    <w:p w:rsidR="00300D54" w:rsidRDefault="00687452">
      <w:r>
        <w:t>Step one</w:t>
      </w:r>
      <w:r w:rsidR="00300D54">
        <w:t>,</w:t>
      </w:r>
      <w:r w:rsidRPr="00687452">
        <w:t xml:space="preserve"> the initial centroids</w:t>
      </w:r>
      <w:r>
        <w:t xml:space="preserve"> of the clusters</w:t>
      </w:r>
      <w:r w:rsidR="00300D54">
        <w:t xml:space="preserve"> are selected</w:t>
      </w:r>
      <w:r w:rsidRPr="00687452">
        <w:t xml:space="preserve">, with the most basic method being to choose k </w:t>
      </w:r>
      <w:r>
        <w:t>observations</w:t>
      </w:r>
      <w:r w:rsidRPr="00687452">
        <w:t xml:space="preserve"> from the dataset</w:t>
      </w:r>
      <w:r w:rsidR="00300D54">
        <w:t xml:space="preserve"> randomly</w:t>
      </w:r>
      <w:r w:rsidRPr="00687452">
        <w:t xml:space="preserve">. </w:t>
      </w:r>
      <w:r>
        <w:t xml:space="preserve">Upon completion of this preliminary step (to select 3 </w:t>
      </w:r>
      <w:r w:rsidR="001F4033">
        <w:t>clustering seeds</w:t>
      </w:r>
      <w:r>
        <w:t>)</w:t>
      </w:r>
      <w:r w:rsidRPr="00687452">
        <w:t>,</w:t>
      </w:r>
      <w:r>
        <w:t xml:space="preserve"> </w:t>
      </w:r>
      <w:r w:rsidR="006245A3">
        <w:t xml:space="preserve"> k</w:t>
      </w:r>
      <w:r w:rsidRPr="00687452">
        <w:t xml:space="preserve">-means </w:t>
      </w:r>
      <w:r w:rsidR="001F4033">
        <w:t>involves iterating over</w:t>
      </w:r>
      <w:r w:rsidRPr="00687452">
        <w:t xml:space="preserve"> the </w:t>
      </w:r>
      <w:r w:rsidR="008826D6">
        <w:t>2</w:t>
      </w:r>
      <w:r w:rsidRPr="00687452">
        <w:t xml:space="preserve"> </w:t>
      </w:r>
      <w:r w:rsidR="00300D54">
        <w:t>remaining</w:t>
      </w:r>
      <w:r w:rsidRPr="00687452">
        <w:t xml:space="preserve"> steps. </w:t>
      </w:r>
    </w:p>
    <w:p w:rsidR="00300D54" w:rsidRDefault="00687452">
      <w:r w:rsidRPr="00687452">
        <w:t xml:space="preserve">The first step </w:t>
      </w:r>
      <w:r w:rsidR="008826D6">
        <w:t xml:space="preserve">also </w:t>
      </w:r>
      <w:r w:rsidR="00300D54" w:rsidRPr="00687452">
        <w:t>allocates</w:t>
      </w:r>
      <w:r w:rsidR="00300D54">
        <w:t xml:space="preserve"> all</w:t>
      </w:r>
      <w:r w:rsidRPr="00687452">
        <w:t xml:space="preserve"> </w:t>
      </w:r>
      <w:r w:rsidR="00300D54">
        <w:t>observation</w:t>
      </w:r>
      <w:r w:rsidRPr="00687452">
        <w:t xml:space="preserve"> to its </w:t>
      </w:r>
      <w:r w:rsidR="00300D54">
        <w:t>closest (in our case we calculate this using Euclidean distance)</w:t>
      </w:r>
      <w:r w:rsidRPr="00687452">
        <w:t xml:space="preserve"> centroid. </w:t>
      </w:r>
    </w:p>
    <w:p w:rsidR="008826D6" w:rsidRDefault="00687452">
      <w:r w:rsidRPr="00687452">
        <w:t>The second step</w:t>
      </w:r>
      <w:r w:rsidR="00300D54">
        <w:t xml:space="preserve"> involves the</w:t>
      </w:r>
      <w:r w:rsidRPr="00687452">
        <w:t xml:space="preserve"> </w:t>
      </w:r>
      <w:r w:rsidR="00300D54">
        <w:t>generation</w:t>
      </w:r>
      <w:r w:rsidRPr="00687452">
        <w:t xml:space="preserve"> </w:t>
      </w:r>
      <w:r w:rsidR="00300D54">
        <w:t xml:space="preserve">of </w:t>
      </w:r>
      <w:r w:rsidRPr="00687452">
        <w:t>new centroids by taking the mean value of all of the samples assigned to each previous centroid. The</w:t>
      </w:r>
      <w:r w:rsidR="00300D54">
        <w:t xml:space="preserve"> third step calculates the</w:t>
      </w:r>
      <w:r w:rsidRPr="00687452">
        <w:t xml:space="preserve"> difference between the old and the new centroids are</w:t>
      </w:r>
      <w:r w:rsidR="00300D54">
        <w:t xml:space="preserve"> then computed </w:t>
      </w:r>
      <w:r w:rsidRPr="00687452">
        <w:t xml:space="preserve">and </w:t>
      </w:r>
      <w:r w:rsidR="00300D54">
        <w:t>k-means</w:t>
      </w:r>
      <w:r w:rsidRPr="00687452">
        <w:t xml:space="preserve"> </w:t>
      </w:r>
      <w:r w:rsidR="00300D54">
        <w:t>reiterates</w:t>
      </w:r>
      <w:r w:rsidRPr="00687452">
        <w:t xml:space="preserve"> these two</w:t>
      </w:r>
      <w:r w:rsidR="00300D54">
        <w:t xml:space="preserve"> previous</w:t>
      </w:r>
      <w:r w:rsidRPr="00687452">
        <w:t xml:space="preserve"> steps</w:t>
      </w:r>
      <w:r w:rsidR="00300D54">
        <w:t xml:space="preserve"> over and over again till such a time as this</w:t>
      </w:r>
      <w:r w:rsidRPr="00687452">
        <w:t xml:space="preserve"> value is less than a threshold</w:t>
      </w:r>
      <w:r w:rsidR="00300D54">
        <w:t xml:space="preserve"> value,</w:t>
      </w:r>
      <w:r w:rsidRPr="00687452">
        <w:t xml:space="preserve"> </w:t>
      </w:r>
      <w:r w:rsidR="00300D54">
        <w:t>i.e</w:t>
      </w:r>
      <w:r w:rsidRPr="00687452">
        <w:t xml:space="preserve"> </w:t>
      </w:r>
      <w:r w:rsidR="00300D54">
        <w:t xml:space="preserve">till such a time as the </w:t>
      </w:r>
      <w:r w:rsidRPr="00687452">
        <w:t>centroids do not move significantly</w:t>
      </w:r>
      <w:r w:rsidR="00300D54">
        <w:t xml:space="preserve"> and ca be considered to be stabilized</w:t>
      </w:r>
      <w:r w:rsidRPr="00687452">
        <w:t>.</w:t>
      </w:r>
    </w:p>
    <w:p w:rsidR="008826D6" w:rsidRDefault="008826D6">
      <w:pPr>
        <w:rPr>
          <w:b/>
        </w:rPr>
      </w:pPr>
      <w:r w:rsidRPr="008826D6">
        <w:rPr>
          <w:b/>
        </w:rPr>
        <w:lastRenderedPageBreak/>
        <w:t>PCA (Principal Component Analysis)</w:t>
      </w:r>
    </w:p>
    <w:p w:rsidR="00DE3294" w:rsidRDefault="00DE3294" w:rsidP="00DE3294">
      <w:r>
        <w:t>Dimension reduction</w:t>
      </w:r>
      <w:r w:rsidR="006245A3">
        <w:t xml:space="preserve"> </w:t>
      </w:r>
      <w:r>
        <w:t>techniques are a series of techniques which are designed to represent a dataset</w:t>
      </w:r>
      <w:r w:rsidR="006245A3">
        <w:t xml:space="preserve"> </w:t>
      </w:r>
      <w:r>
        <w:t>by transforming it to a lower number of dim</w:t>
      </w:r>
      <w:r w:rsidR="006245A3">
        <w:t xml:space="preserve">ensions but maintaining most of </w:t>
      </w:r>
      <w:r>
        <w:t>the information held within the original dataset. Principal Component Analysis</w:t>
      </w:r>
      <w:r w:rsidR="006245A3">
        <w:t xml:space="preserve"> </w:t>
      </w:r>
      <w:r>
        <w:t>(PCA) components are derived through the diagonalization of a covariance matrix</w:t>
      </w:r>
      <w:r w:rsidR="006245A3">
        <w:t xml:space="preserve"> </w:t>
      </w:r>
      <w:r>
        <w:t>(therefore it will only work with numerical data, not with categorical data).</w:t>
      </w:r>
      <w:r w:rsidR="006245A3">
        <w:t xml:space="preserve"> </w:t>
      </w:r>
      <w:r>
        <w:t>The new components are uncorrelated. The transformation of the old dataset</w:t>
      </w:r>
      <w:r w:rsidR="006245A3">
        <w:t xml:space="preserve"> </w:t>
      </w:r>
      <w:r>
        <w:t>into a new dimensional space is represented by the equation below, where y</w:t>
      </w:r>
      <w:r w:rsidR="006245A3">
        <w:t xml:space="preserve"> </w:t>
      </w:r>
      <w:r>
        <w:t>represents an individual observation, x is the original observation and W is an</w:t>
      </w:r>
      <w:r w:rsidR="006245A3">
        <w:t xml:space="preserve"> </w:t>
      </w:r>
      <w:r>
        <w:t>orthogonal matrix created from the covariance matrix.</w:t>
      </w:r>
    </w:p>
    <w:p w:rsidR="00DE3294" w:rsidRDefault="00DE3294" w:rsidP="00DE3294">
      <w:r>
        <w:t xml:space="preserve">y =WT </w:t>
      </w:r>
    </w:p>
    <w:p w:rsidR="00DE3294" w:rsidRDefault="00DE3294" w:rsidP="00DE3294">
      <w:r>
        <w:t xml:space="preserve">The orthogonal matrix W </w:t>
      </w:r>
      <w:r w:rsidR="006245A3">
        <w:t>is the d (</w:t>
      </w:r>
      <w:r>
        <w:t>dimensional samples) x k dimensional matrix</w:t>
      </w:r>
      <w:r w:rsidR="006245A3">
        <w:t xml:space="preserve"> </w:t>
      </w:r>
      <w:r>
        <w:t>created by choosing k eigenvectors sorted in decreasing order of eigenvalues by</w:t>
      </w:r>
      <w:r w:rsidR="006245A3">
        <w:t xml:space="preserve"> </w:t>
      </w:r>
      <w:r>
        <w:t>the largest eigenvalues. The eigenvectors and eigenvalues are calculated from</w:t>
      </w:r>
      <w:r w:rsidR="006245A3">
        <w:t xml:space="preserve"> </w:t>
      </w:r>
      <w:r>
        <w:t>the covariance matrix.</w:t>
      </w:r>
    </w:p>
    <w:p w:rsidR="00DE3294" w:rsidRDefault="00DE3294" w:rsidP="00DE3294">
      <w:r>
        <w:t xml:space="preserve">W = d X k </w:t>
      </w:r>
    </w:p>
    <w:p w:rsidR="008826D6" w:rsidRDefault="00DE3294" w:rsidP="00DE3294">
      <w:r>
        <w:t>These components are then used to represent the data in a smaller, easier to</w:t>
      </w:r>
      <w:r w:rsidR="006245A3">
        <w:t xml:space="preserve"> </w:t>
      </w:r>
      <w:r>
        <w:t>understand dimension space.</w:t>
      </w:r>
    </w:p>
    <w:p w:rsidR="00DE3294" w:rsidRPr="00DE3294" w:rsidRDefault="00DE3294" w:rsidP="00DE3294">
      <w:pPr>
        <w:rPr>
          <w:b/>
        </w:rPr>
      </w:pPr>
      <w:r w:rsidRPr="00DE3294">
        <w:rPr>
          <w:b/>
        </w:rPr>
        <w:t>Selecting K number of clusters using the elbow method</w:t>
      </w:r>
    </w:p>
    <w:p w:rsidR="00DE3294" w:rsidRDefault="00DE3294" w:rsidP="00DE3294">
      <w:r>
        <w:t>In my example I clustered over a range of k (number of cluster values) to decide on optimum K value. The range of K was 1-10.</w:t>
      </w:r>
    </w:p>
    <w:p w:rsidR="00DE3294" w:rsidRDefault="00DE3294" w:rsidP="00DE3294">
      <w:r>
        <w:t>A scree (elbow) plot was then plotted of the average distance of points (within a cluster) from centroid of cluster for the different K values against K. From the plot ascertain the optimum number of clusters (in our case it appeared to be 3 or 5) by ascertaining where the elbow in our curve occurred (i.e after this point no further improvement in minimizing average distance of points from centroid of cluster was seen).</w:t>
      </w:r>
    </w:p>
    <w:p w:rsidR="00FA1BF2" w:rsidRDefault="006245A3">
      <w:r>
        <w:t>The scree plot is shown below we</w:t>
      </w:r>
      <w:r w:rsidR="00FA1BF2">
        <w:t xml:space="preserve"> set x and y axis at 0,0</w:t>
      </w:r>
      <w:r w:rsidR="000F5D37">
        <w:t xml:space="preserve">, </w:t>
      </w:r>
      <w:r>
        <w:t>and can see a number of candidate elbow points these are 2,3 and 5.</w:t>
      </w:r>
    </w:p>
    <w:p w:rsidR="006245A3" w:rsidRDefault="006245A3"/>
    <w:p w:rsidR="00FA1BF2" w:rsidRDefault="00FA1BF2">
      <w:r>
        <w:rPr>
          <w:noProof/>
          <w:lang w:val="en-US"/>
        </w:rPr>
        <w:lastRenderedPageBreak/>
        <w:drawing>
          <wp:inline distT="0" distB="0" distL="0" distR="0" wp14:anchorId="6F7E78C6" wp14:editId="56C0732E">
            <wp:extent cx="5731510" cy="41668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166870"/>
                    </a:xfrm>
                    <a:prstGeom prst="rect">
                      <a:avLst/>
                    </a:prstGeom>
                  </pic:spPr>
                </pic:pic>
              </a:graphicData>
            </a:graphic>
          </wp:inline>
        </w:drawing>
      </w:r>
    </w:p>
    <w:p w:rsidR="00FA1BF2" w:rsidRDefault="006245A3">
      <w:r>
        <w:t>Figure. Scree plot to find optimal number of K Clusters.</w:t>
      </w:r>
    </w:p>
    <w:p w:rsidR="006245A3" w:rsidRPr="006245A3" w:rsidRDefault="006245A3" w:rsidP="006245A3">
      <w:pPr>
        <w:rPr>
          <w:b/>
        </w:rPr>
      </w:pPr>
      <w:r w:rsidRPr="006245A3">
        <w:rPr>
          <w:b/>
        </w:rPr>
        <w:t>Validating our clustering K values through the use of PCA and data visualization</w:t>
      </w:r>
    </w:p>
    <w:p w:rsidR="006245A3" w:rsidRDefault="006245A3" w:rsidP="006245A3">
      <w:r>
        <w:t xml:space="preserve">PCA is ran on our original dataset. From the PCA scree plot, it shows that the first two components hold more than 80% of the variance </w:t>
      </w:r>
      <w:r w:rsidR="008C5D18">
        <w:t xml:space="preserve">in the </w:t>
      </w:r>
      <w:r>
        <w:t>dataset.</w:t>
      </w:r>
    </w:p>
    <w:p w:rsidR="008C5D18" w:rsidRDefault="008C5D18" w:rsidP="006245A3"/>
    <w:p w:rsidR="008C5D18" w:rsidRDefault="008C5D18" w:rsidP="006245A3">
      <w:r>
        <w:rPr>
          <w:noProof/>
          <w:lang w:val="en-US"/>
        </w:rPr>
        <w:lastRenderedPageBreak/>
        <w:drawing>
          <wp:inline distT="0" distB="0" distL="0" distR="0" wp14:anchorId="61BFB406" wp14:editId="7B45B67F">
            <wp:extent cx="5731510" cy="41421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142105"/>
                    </a:xfrm>
                    <a:prstGeom prst="rect">
                      <a:avLst/>
                    </a:prstGeom>
                  </pic:spPr>
                </pic:pic>
              </a:graphicData>
            </a:graphic>
          </wp:inline>
        </w:drawing>
      </w:r>
    </w:p>
    <w:p w:rsidR="008C5D18" w:rsidRDefault="00A648E0" w:rsidP="006245A3">
      <w:r>
        <w:t>Figure</w:t>
      </w:r>
      <w:r w:rsidR="008C5D18">
        <w:t>. PCA scree plot.</w:t>
      </w:r>
    </w:p>
    <w:p w:rsidR="006245A3" w:rsidRDefault="006245A3" w:rsidP="006245A3">
      <w:r>
        <w:t>By creating a data visualization of a scatterplot of the first two principal components (principal component analysis is used to reduce the number of dimensions while still holding most of the variance of the original dataset in the newly created dimensions)  and colour or shade as the cluster one can get a sense of how effective the clustering was. If the clustering was effective the clusters should be fairly tight and well separated from each other. From this analysis 3 and 5 were found give the best clusters with k = 5 giving the optimal choice.</w:t>
      </w:r>
      <w:r w:rsidR="008C5D18">
        <w:t xml:space="preserve"> These are shown below for:</w:t>
      </w:r>
    </w:p>
    <w:p w:rsidR="008C5D18" w:rsidRDefault="008C5D18" w:rsidP="008C5D18">
      <w:pPr>
        <w:pStyle w:val="ListParagraph"/>
        <w:numPr>
          <w:ilvl w:val="0"/>
          <w:numId w:val="4"/>
        </w:numPr>
      </w:pPr>
      <w:r>
        <w:t>k=2</w:t>
      </w:r>
    </w:p>
    <w:p w:rsidR="008C5D18" w:rsidRDefault="008C5D18" w:rsidP="008C5D18">
      <w:pPr>
        <w:pStyle w:val="ListParagraph"/>
        <w:numPr>
          <w:ilvl w:val="0"/>
          <w:numId w:val="4"/>
        </w:numPr>
      </w:pPr>
      <w:r>
        <w:t>k=3</w:t>
      </w:r>
    </w:p>
    <w:p w:rsidR="008C5D18" w:rsidRDefault="008C5D18" w:rsidP="008C5D18">
      <w:pPr>
        <w:pStyle w:val="ListParagraph"/>
        <w:numPr>
          <w:ilvl w:val="0"/>
          <w:numId w:val="4"/>
        </w:numPr>
      </w:pPr>
      <w:r>
        <w:t>k=5</w:t>
      </w:r>
    </w:p>
    <w:p w:rsidR="002E1ABF" w:rsidRDefault="002E1ABF"/>
    <w:p w:rsidR="002E1ABF" w:rsidRDefault="002E1ABF">
      <w:r>
        <w:t xml:space="preserve"> </w:t>
      </w:r>
    </w:p>
    <w:p w:rsidR="00650916" w:rsidRDefault="00650916">
      <w:r>
        <w:rPr>
          <w:noProof/>
          <w:lang w:val="en-US"/>
        </w:rPr>
        <w:lastRenderedPageBreak/>
        <w:drawing>
          <wp:inline distT="0" distB="0" distL="0" distR="0" wp14:anchorId="2632D6A4" wp14:editId="6D4389C2">
            <wp:extent cx="5731510" cy="42087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208780"/>
                    </a:xfrm>
                    <a:prstGeom prst="rect">
                      <a:avLst/>
                    </a:prstGeom>
                  </pic:spPr>
                </pic:pic>
              </a:graphicData>
            </a:graphic>
          </wp:inline>
        </w:drawing>
      </w:r>
    </w:p>
    <w:p w:rsidR="008C5D18" w:rsidRDefault="008C5D18">
      <w:r>
        <w:t>Figure. Scatterplot of Canonical Variables (PCA2,PCA1) for 2 clusters.</w:t>
      </w:r>
    </w:p>
    <w:p w:rsidR="00650916" w:rsidRDefault="00650916">
      <w:r>
        <w:rPr>
          <w:noProof/>
          <w:lang w:val="en-US"/>
        </w:rPr>
        <w:drawing>
          <wp:inline distT="0" distB="0" distL="0" distR="0" wp14:anchorId="2C6E0321" wp14:editId="20FCD29C">
            <wp:extent cx="5731510" cy="38004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800475"/>
                    </a:xfrm>
                    <a:prstGeom prst="rect">
                      <a:avLst/>
                    </a:prstGeom>
                  </pic:spPr>
                </pic:pic>
              </a:graphicData>
            </a:graphic>
          </wp:inline>
        </w:drawing>
      </w:r>
    </w:p>
    <w:p w:rsidR="008C5D18" w:rsidRDefault="008C5D18" w:rsidP="008C5D18">
      <w:r>
        <w:t>Figure. Scatterplot of Canonical Variables (PCA2,PCA1) for 3 clusters.</w:t>
      </w:r>
    </w:p>
    <w:p w:rsidR="008C5D18" w:rsidRDefault="008C5D18"/>
    <w:p w:rsidR="00650916" w:rsidRDefault="0008108C">
      <w:r>
        <w:rPr>
          <w:noProof/>
          <w:lang w:val="en-US"/>
        </w:rPr>
        <w:drawing>
          <wp:inline distT="0" distB="0" distL="0" distR="0" wp14:anchorId="7E491037" wp14:editId="53484FDD">
            <wp:extent cx="5731510" cy="420878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208780"/>
                    </a:xfrm>
                    <a:prstGeom prst="rect">
                      <a:avLst/>
                    </a:prstGeom>
                  </pic:spPr>
                </pic:pic>
              </a:graphicData>
            </a:graphic>
          </wp:inline>
        </w:drawing>
      </w:r>
    </w:p>
    <w:p w:rsidR="00A648E0" w:rsidRDefault="008C5D18" w:rsidP="008C5D18">
      <w:r>
        <w:t>Figure. Scatterplot of Canonical Variables (PCA2,PCA1) for 5 clusters.</w:t>
      </w:r>
    </w:p>
    <w:p w:rsidR="00A648E0" w:rsidRDefault="00A648E0" w:rsidP="008C5D18">
      <w:r>
        <w:t xml:space="preserve">From the analysis of the scatterplots we can see that k = 3 or k = 5 gives the optimal splitting of the data.  This is due to the observations within the clusters being tightly grouped and well separated from each other. </w:t>
      </w:r>
    </w:p>
    <w:p w:rsidR="00FF2ABC" w:rsidRDefault="00A648E0" w:rsidP="008C5D18">
      <w:r>
        <w:t xml:space="preserve">With k=2 </w:t>
      </w:r>
      <w:r w:rsidR="00FF2ABC">
        <w:t>w</w:t>
      </w:r>
      <w:r>
        <w:t xml:space="preserve">hile the two groups are </w:t>
      </w:r>
      <w:r w:rsidR="00FF2ABC">
        <w:t>well separated from each other they are not tightly grouped together and this would represent a sub optimal clustering solution.</w:t>
      </w:r>
    </w:p>
    <w:p w:rsidR="00A648E0" w:rsidRPr="008342D0" w:rsidRDefault="001E4A94" w:rsidP="008C5D18">
      <w:pPr>
        <w:rPr>
          <w:b/>
        </w:rPr>
      </w:pPr>
      <w:r w:rsidRPr="008342D0">
        <w:rPr>
          <w:b/>
        </w:rPr>
        <w:t>Examining the summary statistics of the different dimensions for the different clusters</w:t>
      </w:r>
    </w:p>
    <w:p w:rsidR="001E4A94" w:rsidRDefault="008342D0" w:rsidP="008C5D18">
      <w:r>
        <w:t>The means for the data dimensions for the different clustering k values (k=3,5) are shown below:</w:t>
      </w:r>
    </w:p>
    <w:p w:rsidR="008342D0" w:rsidRDefault="008342D0" w:rsidP="008C5D18">
      <w:r>
        <w:t>K=3</w:t>
      </w:r>
    </w:p>
    <w:p w:rsidR="008342D0" w:rsidRDefault="008342D0" w:rsidP="008C5D18">
      <w:r>
        <w:t>The mean values are shown below:</w:t>
      </w:r>
    </w:p>
    <w:p w:rsidR="008342D0" w:rsidRPr="008342D0" w:rsidRDefault="008342D0" w:rsidP="008342D0">
      <w:pPr>
        <w:rPr>
          <w:i/>
          <w:color w:val="FF0000"/>
        </w:rPr>
      </w:pPr>
      <w:r w:rsidRPr="008342D0">
        <w:rPr>
          <w:i/>
          <w:color w:val="FF0000"/>
        </w:rPr>
        <w:t>'''</w:t>
      </w:r>
    </w:p>
    <w:p w:rsidR="008342D0" w:rsidRPr="008342D0" w:rsidRDefault="008342D0" w:rsidP="008342D0">
      <w:pPr>
        <w:rPr>
          <w:i/>
          <w:color w:val="FF0000"/>
        </w:rPr>
      </w:pPr>
      <w:r w:rsidRPr="008342D0">
        <w:rPr>
          <w:i/>
          <w:color w:val="FF0000"/>
        </w:rPr>
        <w:t>print(clustergrp)</w:t>
      </w:r>
    </w:p>
    <w:p w:rsidR="008342D0" w:rsidRPr="008342D0" w:rsidRDefault="008342D0" w:rsidP="008342D0">
      <w:pPr>
        <w:rPr>
          <w:i/>
          <w:color w:val="FF0000"/>
        </w:rPr>
      </w:pPr>
    </w:p>
    <w:p w:rsidR="008342D0" w:rsidRPr="008342D0" w:rsidRDefault="008342D0" w:rsidP="008342D0">
      <w:pPr>
        <w:rPr>
          <w:i/>
          <w:color w:val="FF0000"/>
        </w:rPr>
      </w:pPr>
      <w:r w:rsidRPr="008342D0">
        <w:rPr>
          <w:i/>
          <w:color w:val="FF0000"/>
        </w:rPr>
        <w:t xml:space="preserve">              index  incomeperperson  alcconsumption  armedforcesrate  \</w:t>
      </w:r>
    </w:p>
    <w:p w:rsidR="008342D0" w:rsidRPr="008342D0" w:rsidRDefault="008342D0" w:rsidP="008342D0">
      <w:pPr>
        <w:rPr>
          <w:i/>
          <w:color w:val="FF0000"/>
        </w:rPr>
      </w:pPr>
      <w:r w:rsidRPr="008342D0">
        <w:rPr>
          <w:i/>
          <w:color w:val="FF0000"/>
        </w:rPr>
        <w:t xml:space="preserve">cluster                                                                 </w:t>
      </w:r>
    </w:p>
    <w:p w:rsidR="008342D0" w:rsidRPr="008342D0" w:rsidRDefault="008342D0" w:rsidP="008342D0">
      <w:pPr>
        <w:rPr>
          <w:i/>
          <w:color w:val="FF0000"/>
        </w:rPr>
      </w:pPr>
      <w:r w:rsidRPr="008342D0">
        <w:rPr>
          <w:i/>
          <w:color w:val="FF0000"/>
        </w:rPr>
        <w:t xml:space="preserve">0        108.781250         1.235069        0.615147         0.038096   </w:t>
      </w:r>
    </w:p>
    <w:p w:rsidR="008342D0" w:rsidRPr="008342D0" w:rsidRDefault="008342D0" w:rsidP="008342D0">
      <w:pPr>
        <w:rPr>
          <w:i/>
          <w:color w:val="FF0000"/>
        </w:rPr>
      </w:pPr>
      <w:r w:rsidRPr="008342D0">
        <w:rPr>
          <w:i/>
          <w:color w:val="FF0000"/>
        </w:rPr>
        <w:lastRenderedPageBreak/>
        <w:t xml:space="preserve">1        100.423077        -0.407125       -0.154069         0.255742   </w:t>
      </w:r>
    </w:p>
    <w:p w:rsidR="008342D0" w:rsidRPr="008342D0" w:rsidRDefault="008342D0" w:rsidP="008342D0">
      <w:pPr>
        <w:rPr>
          <w:i/>
          <w:color w:val="FF0000"/>
        </w:rPr>
      </w:pPr>
      <w:r w:rsidRPr="008342D0">
        <w:rPr>
          <w:i/>
          <w:color w:val="FF0000"/>
        </w:rPr>
        <w:t xml:space="preserve">2        108.307692        -0.705835       -0.448967        -0.558371   </w:t>
      </w:r>
    </w:p>
    <w:p w:rsidR="008342D0" w:rsidRPr="008342D0" w:rsidRDefault="008342D0" w:rsidP="008342D0">
      <w:pPr>
        <w:rPr>
          <w:i/>
          <w:color w:val="FF0000"/>
        </w:rPr>
      </w:pPr>
    </w:p>
    <w:p w:rsidR="008342D0" w:rsidRPr="008342D0" w:rsidRDefault="008342D0" w:rsidP="008342D0">
      <w:pPr>
        <w:rPr>
          <w:i/>
          <w:color w:val="FF0000"/>
        </w:rPr>
      </w:pPr>
      <w:r w:rsidRPr="008342D0">
        <w:rPr>
          <w:i/>
          <w:color w:val="FF0000"/>
        </w:rPr>
        <w:t xml:space="preserve">         femaleemployrate  internetuserate  lifeexpectancy  employrate  \</w:t>
      </w:r>
    </w:p>
    <w:p w:rsidR="008342D0" w:rsidRPr="008342D0" w:rsidRDefault="008342D0" w:rsidP="008342D0">
      <w:pPr>
        <w:rPr>
          <w:i/>
          <w:color w:val="FF0000"/>
        </w:rPr>
      </w:pPr>
      <w:r w:rsidRPr="008342D0">
        <w:rPr>
          <w:i/>
          <w:color w:val="FF0000"/>
        </w:rPr>
        <w:t xml:space="preserve">cluster                                                                  </w:t>
      </w:r>
    </w:p>
    <w:p w:rsidR="008342D0" w:rsidRPr="008342D0" w:rsidRDefault="008342D0" w:rsidP="008342D0">
      <w:pPr>
        <w:rPr>
          <w:i/>
          <w:color w:val="FF0000"/>
        </w:rPr>
      </w:pPr>
      <w:r w:rsidRPr="008342D0">
        <w:rPr>
          <w:i/>
          <w:color w:val="FF0000"/>
        </w:rPr>
        <w:t xml:space="preserve">0                0.132927         1.260777        0.909442   -0.020729   </w:t>
      </w:r>
    </w:p>
    <w:p w:rsidR="008342D0" w:rsidRPr="008342D0" w:rsidRDefault="008342D0" w:rsidP="008342D0">
      <w:pPr>
        <w:rPr>
          <w:i/>
          <w:color w:val="FF0000"/>
        </w:rPr>
      </w:pPr>
      <w:r w:rsidRPr="008342D0">
        <w:rPr>
          <w:i/>
          <w:color w:val="FF0000"/>
        </w:rPr>
        <w:t xml:space="preserve">1               -0.698979        -0.291682       -0.000986   -0.610994   </w:t>
      </w:r>
    </w:p>
    <w:p w:rsidR="008342D0" w:rsidRPr="008342D0" w:rsidRDefault="008342D0" w:rsidP="008342D0">
      <w:pPr>
        <w:rPr>
          <w:i/>
          <w:color w:val="FF0000"/>
        </w:rPr>
      </w:pPr>
      <w:r w:rsidRPr="008342D0">
        <w:rPr>
          <w:i/>
          <w:color w:val="FF0000"/>
        </w:rPr>
        <w:t xml:space="preserve">2                1.234355        -0.968362       -1.117341    1.247499   </w:t>
      </w:r>
    </w:p>
    <w:p w:rsidR="008342D0" w:rsidRPr="008342D0" w:rsidRDefault="008342D0" w:rsidP="008342D0">
      <w:pPr>
        <w:rPr>
          <w:i/>
          <w:color w:val="FF0000"/>
        </w:rPr>
      </w:pPr>
    </w:p>
    <w:p w:rsidR="008342D0" w:rsidRPr="008342D0" w:rsidRDefault="008342D0" w:rsidP="008342D0">
      <w:pPr>
        <w:rPr>
          <w:i/>
          <w:color w:val="FF0000"/>
        </w:rPr>
      </w:pPr>
      <w:r w:rsidRPr="008342D0">
        <w:rPr>
          <w:i/>
          <w:color w:val="FF0000"/>
        </w:rPr>
        <w:t xml:space="preserve">          CPI2015  World Economic Forum EOS  \</w:t>
      </w:r>
    </w:p>
    <w:p w:rsidR="008342D0" w:rsidRPr="008342D0" w:rsidRDefault="008342D0" w:rsidP="008342D0">
      <w:pPr>
        <w:rPr>
          <w:i/>
          <w:color w:val="FF0000"/>
        </w:rPr>
      </w:pPr>
      <w:r w:rsidRPr="008342D0">
        <w:rPr>
          <w:i/>
          <w:color w:val="FF0000"/>
        </w:rPr>
        <w:t xml:space="preserve">cluster                                       </w:t>
      </w:r>
    </w:p>
    <w:p w:rsidR="008342D0" w:rsidRPr="008342D0" w:rsidRDefault="008342D0" w:rsidP="008342D0">
      <w:pPr>
        <w:rPr>
          <w:i/>
          <w:color w:val="FF0000"/>
        </w:rPr>
      </w:pPr>
      <w:r w:rsidRPr="008342D0">
        <w:rPr>
          <w:i/>
          <w:color w:val="FF0000"/>
        </w:rPr>
        <w:t xml:space="preserve">0        1.349325                  1.234625   </w:t>
      </w:r>
    </w:p>
    <w:p w:rsidR="008342D0" w:rsidRPr="008342D0" w:rsidRDefault="008342D0" w:rsidP="008342D0">
      <w:pPr>
        <w:rPr>
          <w:i/>
          <w:color w:val="FF0000"/>
        </w:rPr>
      </w:pPr>
      <w:r w:rsidRPr="008342D0">
        <w:rPr>
          <w:i/>
          <w:color w:val="FF0000"/>
        </w:rPr>
        <w:t xml:space="preserve">1       -0.449433                 -0.382780   </w:t>
      </w:r>
    </w:p>
    <w:p w:rsidR="008342D0" w:rsidRPr="008342D0" w:rsidRDefault="008342D0" w:rsidP="008342D0">
      <w:pPr>
        <w:rPr>
          <w:i/>
          <w:color w:val="FF0000"/>
        </w:rPr>
      </w:pPr>
      <w:r w:rsidRPr="008342D0">
        <w:rPr>
          <w:i/>
          <w:color w:val="FF0000"/>
        </w:rPr>
        <w:t xml:space="preserve">2       -0.761841                 -0.753979   </w:t>
      </w:r>
    </w:p>
    <w:p w:rsidR="008342D0" w:rsidRPr="008342D0" w:rsidRDefault="008342D0" w:rsidP="008342D0">
      <w:pPr>
        <w:rPr>
          <w:i/>
          <w:color w:val="FF0000"/>
        </w:rPr>
      </w:pPr>
    </w:p>
    <w:p w:rsidR="008342D0" w:rsidRPr="008342D0" w:rsidRDefault="008342D0" w:rsidP="008342D0">
      <w:pPr>
        <w:rPr>
          <w:i/>
          <w:color w:val="FF0000"/>
        </w:rPr>
      </w:pPr>
      <w:r w:rsidRPr="008342D0">
        <w:rPr>
          <w:i/>
          <w:color w:val="FF0000"/>
        </w:rPr>
        <w:t xml:space="preserve">         PRS International Country Risk Guide  polityscore  </w:t>
      </w:r>
    </w:p>
    <w:p w:rsidR="008342D0" w:rsidRPr="008342D0" w:rsidRDefault="008342D0" w:rsidP="008342D0">
      <w:pPr>
        <w:rPr>
          <w:i/>
          <w:color w:val="FF0000"/>
        </w:rPr>
      </w:pPr>
      <w:r w:rsidRPr="008342D0">
        <w:rPr>
          <w:i/>
          <w:color w:val="FF0000"/>
        </w:rPr>
        <w:t xml:space="preserve">cluster                                                     </w:t>
      </w:r>
    </w:p>
    <w:p w:rsidR="008342D0" w:rsidRPr="008342D0" w:rsidRDefault="008342D0" w:rsidP="008342D0">
      <w:pPr>
        <w:rPr>
          <w:i/>
          <w:color w:val="FF0000"/>
        </w:rPr>
      </w:pPr>
      <w:r w:rsidRPr="008342D0">
        <w:rPr>
          <w:i/>
          <w:color w:val="FF0000"/>
        </w:rPr>
        <w:t xml:space="preserve">0                                    1.311189     0.529000  </w:t>
      </w:r>
    </w:p>
    <w:p w:rsidR="008342D0" w:rsidRPr="008342D0" w:rsidRDefault="008342D0" w:rsidP="008342D0">
      <w:pPr>
        <w:rPr>
          <w:i/>
          <w:color w:val="FF0000"/>
        </w:rPr>
      </w:pPr>
      <w:r w:rsidRPr="008342D0">
        <w:rPr>
          <w:i/>
          <w:color w:val="FF0000"/>
        </w:rPr>
        <w:t xml:space="preserve">1                                   -0.478346    -0.058928  </w:t>
      </w:r>
    </w:p>
    <w:p w:rsidR="008342D0" w:rsidRPr="008342D0" w:rsidRDefault="008342D0" w:rsidP="008342D0">
      <w:pPr>
        <w:rPr>
          <w:i/>
          <w:color w:val="FF0000"/>
        </w:rPr>
      </w:pPr>
      <w:r w:rsidRPr="008342D0">
        <w:rPr>
          <w:i/>
          <w:color w:val="FF0000"/>
        </w:rPr>
        <w:t xml:space="preserve">2                                   -0.657079    -0.533222  </w:t>
      </w:r>
    </w:p>
    <w:p w:rsidR="008342D0" w:rsidRPr="008342D0" w:rsidRDefault="008342D0" w:rsidP="008342D0">
      <w:pPr>
        <w:rPr>
          <w:i/>
          <w:color w:val="FF0000"/>
        </w:rPr>
      </w:pPr>
      <w:r w:rsidRPr="008342D0">
        <w:rPr>
          <w:i/>
          <w:color w:val="FF0000"/>
        </w:rPr>
        <w:t>'''</w:t>
      </w:r>
    </w:p>
    <w:p w:rsidR="008342D0" w:rsidRDefault="008342D0" w:rsidP="008342D0">
      <w:r>
        <w:t>That K=3 does a pretty good job at partitioning the dataset with the mean values of the different dimensions very different for all 3  clusters.</w:t>
      </w:r>
    </w:p>
    <w:p w:rsidR="008342D0" w:rsidRDefault="008342D0" w:rsidP="008342D0">
      <w:r>
        <w:t xml:space="preserve">From our analysis of the  mean values of the different dimensions that </w:t>
      </w:r>
    </w:p>
    <w:p w:rsidR="008342D0" w:rsidRDefault="008342D0" w:rsidP="008342D0">
      <w:r>
        <w:t>Cluster 0</w:t>
      </w:r>
      <w:r w:rsidR="0013099E">
        <w:t>, Western democracies</w:t>
      </w:r>
      <w:r>
        <w:t xml:space="preserve"> is categorized as high polity score (democratic), high CPI 2015 (low levels of corruption), High EOS and PRS scores (low economic risk and good economic investment </w:t>
      </w:r>
      <w:r w:rsidR="00C96EFC">
        <w:t>opportunity</w:t>
      </w:r>
      <w:r>
        <w:t xml:space="preserve">). Relatively low </w:t>
      </w:r>
      <w:r w:rsidR="00C96EFC">
        <w:t xml:space="preserve">armed forces rates, average employee rates and high average incomes. These countries are mainly. </w:t>
      </w:r>
    </w:p>
    <w:p w:rsidR="00C96EFC" w:rsidRDefault="008342D0" w:rsidP="008342D0">
      <w:r>
        <w:t>Cluster</w:t>
      </w:r>
      <w:r w:rsidR="00C96EFC">
        <w:t xml:space="preserve"> 1 is categorized as having high armed forces rates, average polity scores (broken democracies to failed states), PRS and EPS scores (somewhat risky investments with moderate to low economic outlook), low employee rates and high armed forces rates.</w:t>
      </w:r>
    </w:p>
    <w:p w:rsidR="008342D0" w:rsidRDefault="00C96EFC" w:rsidP="008342D0">
      <w:r>
        <w:t>Cluster 2</w:t>
      </w:r>
      <w:r w:rsidR="0013099E">
        <w:t xml:space="preserve"> </w:t>
      </w:r>
      <w:r>
        <w:t xml:space="preserve"> is categorized as having low armed forces rates, low polity scores (autocratic states), low PRS and EPS scores (risky investments low economic outlook), high employee rates and low average incomes. </w:t>
      </w:r>
    </w:p>
    <w:p w:rsidR="00C96EFC" w:rsidRDefault="00C96EFC" w:rsidP="008342D0">
      <w:r>
        <w:lastRenderedPageBreak/>
        <w:t xml:space="preserve">However there seems to be somewhat of a problem </w:t>
      </w:r>
      <w:r w:rsidR="00311347">
        <w:t>when we examine the distributions of the polityscore dimensions with the clusters showing overlapping regions of polity scores between the different clusters</w:t>
      </w:r>
    </w:p>
    <w:p w:rsidR="00C96EFC" w:rsidRDefault="00C96EFC" w:rsidP="008342D0">
      <w:r>
        <w:rPr>
          <w:noProof/>
          <w:lang w:val="en-US"/>
        </w:rPr>
        <w:drawing>
          <wp:inline distT="0" distB="0" distL="0" distR="0" wp14:anchorId="1CF3903D" wp14:editId="796210F8">
            <wp:extent cx="5731510" cy="43281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28160"/>
                    </a:xfrm>
                    <a:prstGeom prst="rect">
                      <a:avLst/>
                    </a:prstGeom>
                  </pic:spPr>
                </pic:pic>
              </a:graphicData>
            </a:graphic>
          </wp:inline>
        </w:drawing>
      </w:r>
    </w:p>
    <w:p w:rsidR="00C96EFC" w:rsidRDefault="00311347" w:rsidP="008342D0">
      <w:r>
        <w:t xml:space="preserve">Figure. Boxplot of polity scores for the different clusters (k=3). </w:t>
      </w:r>
    </w:p>
    <w:p w:rsidR="0020060E" w:rsidRDefault="00C96EFC" w:rsidP="008342D0">
      <w:r>
        <w:t>K=5 again does a pretty good job at partitioning the dataset with the mean values of the different dimensions very different for all 5 clusters. As we have more clusters we get a better splitting of our data</w:t>
      </w:r>
      <w:r w:rsidR="0020060E">
        <w:t>.</w:t>
      </w:r>
    </w:p>
    <w:p w:rsidR="0020060E" w:rsidRPr="0020060E" w:rsidRDefault="0020060E" w:rsidP="0020060E">
      <w:pPr>
        <w:rPr>
          <w:i/>
          <w:color w:val="FF0000"/>
        </w:rPr>
      </w:pPr>
      <w:r w:rsidRPr="0020060E">
        <w:rPr>
          <w:i/>
          <w:color w:val="FF0000"/>
        </w:rPr>
        <w:t>'''</w:t>
      </w:r>
    </w:p>
    <w:p w:rsidR="0020060E" w:rsidRPr="0020060E" w:rsidRDefault="0020060E" w:rsidP="0020060E">
      <w:pPr>
        <w:rPr>
          <w:i/>
          <w:color w:val="FF0000"/>
        </w:rPr>
      </w:pPr>
      <w:r w:rsidRPr="0020060E">
        <w:rPr>
          <w:i/>
          <w:color w:val="FF0000"/>
        </w:rPr>
        <w:t>Clustering variable means by cluster</w:t>
      </w:r>
    </w:p>
    <w:p w:rsidR="0020060E" w:rsidRPr="0020060E" w:rsidRDefault="0020060E" w:rsidP="0020060E">
      <w:pPr>
        <w:rPr>
          <w:i/>
          <w:color w:val="FF0000"/>
        </w:rPr>
      </w:pPr>
      <w:r w:rsidRPr="0020060E">
        <w:rPr>
          <w:i/>
          <w:color w:val="FF0000"/>
        </w:rPr>
        <w:t xml:space="preserve">              index  incomeperperson  alcconsumption  armedforcesrate  \</w:t>
      </w:r>
    </w:p>
    <w:p w:rsidR="0020060E" w:rsidRPr="0020060E" w:rsidRDefault="0020060E" w:rsidP="0020060E">
      <w:pPr>
        <w:rPr>
          <w:i/>
          <w:color w:val="FF0000"/>
        </w:rPr>
      </w:pPr>
      <w:r w:rsidRPr="0020060E">
        <w:rPr>
          <w:i/>
          <w:color w:val="FF0000"/>
        </w:rPr>
        <w:t xml:space="preserve">cluster                                                                 </w:t>
      </w:r>
    </w:p>
    <w:p w:rsidR="0020060E" w:rsidRPr="0020060E" w:rsidRDefault="0020060E" w:rsidP="0020060E">
      <w:pPr>
        <w:rPr>
          <w:i/>
          <w:color w:val="FF0000"/>
        </w:rPr>
      </w:pPr>
      <w:r w:rsidRPr="0020060E">
        <w:rPr>
          <w:i/>
          <w:color w:val="FF0000"/>
        </w:rPr>
        <w:t xml:space="preserve">0        106.210526         1.925011        0.360945        -0.191434   </w:t>
      </w:r>
    </w:p>
    <w:p w:rsidR="0020060E" w:rsidRPr="0020060E" w:rsidRDefault="0020060E" w:rsidP="0020060E">
      <w:pPr>
        <w:rPr>
          <w:i/>
          <w:color w:val="FF0000"/>
        </w:rPr>
      </w:pPr>
      <w:r w:rsidRPr="0020060E">
        <w:rPr>
          <w:i/>
          <w:color w:val="FF0000"/>
        </w:rPr>
        <w:t xml:space="preserve">1        111.153846        -0.304801       -1.218275         1.514747   </w:t>
      </w:r>
    </w:p>
    <w:p w:rsidR="0020060E" w:rsidRPr="0020060E" w:rsidRDefault="0020060E" w:rsidP="0020060E">
      <w:pPr>
        <w:rPr>
          <w:i/>
          <w:color w:val="FF0000"/>
        </w:rPr>
      </w:pPr>
      <w:r w:rsidRPr="0020060E">
        <w:rPr>
          <w:i/>
          <w:color w:val="FF0000"/>
        </w:rPr>
        <w:t xml:space="preserve">2        108.291667        -0.727085       -0.492013        -0.600894   </w:t>
      </w:r>
    </w:p>
    <w:p w:rsidR="0020060E" w:rsidRPr="0020060E" w:rsidRDefault="0020060E" w:rsidP="0020060E">
      <w:pPr>
        <w:rPr>
          <w:i/>
          <w:color w:val="FF0000"/>
        </w:rPr>
      </w:pPr>
      <w:r w:rsidRPr="0020060E">
        <w:rPr>
          <w:i/>
          <w:color w:val="FF0000"/>
        </w:rPr>
        <w:t xml:space="preserve">3        102.484848        -0.503862       -0.074974        -0.272969   </w:t>
      </w:r>
    </w:p>
    <w:p w:rsidR="0020060E" w:rsidRPr="0020060E" w:rsidRDefault="0020060E" w:rsidP="0020060E">
      <w:pPr>
        <w:rPr>
          <w:i/>
          <w:color w:val="FF0000"/>
        </w:rPr>
      </w:pPr>
      <w:r w:rsidRPr="0020060E">
        <w:rPr>
          <w:i/>
          <w:color w:val="FF0000"/>
        </w:rPr>
        <w:t xml:space="preserve">4         98.809524         0.069748        1.107717         0.351189   </w:t>
      </w:r>
    </w:p>
    <w:p w:rsidR="0020060E" w:rsidRPr="0020060E" w:rsidRDefault="0020060E" w:rsidP="0020060E">
      <w:pPr>
        <w:rPr>
          <w:i/>
          <w:color w:val="FF0000"/>
        </w:rPr>
      </w:pPr>
    </w:p>
    <w:p w:rsidR="0020060E" w:rsidRPr="0020060E" w:rsidRDefault="0020060E" w:rsidP="0020060E">
      <w:pPr>
        <w:rPr>
          <w:i/>
          <w:color w:val="FF0000"/>
        </w:rPr>
      </w:pPr>
      <w:r w:rsidRPr="0020060E">
        <w:rPr>
          <w:i/>
          <w:color w:val="FF0000"/>
        </w:rPr>
        <w:lastRenderedPageBreak/>
        <w:t xml:space="preserve">         femaleemployrate  internetuserate  lifeexpectancy  employrate  \</w:t>
      </w:r>
    </w:p>
    <w:p w:rsidR="0020060E" w:rsidRPr="0020060E" w:rsidRDefault="0020060E" w:rsidP="0020060E">
      <w:pPr>
        <w:rPr>
          <w:i/>
          <w:color w:val="FF0000"/>
        </w:rPr>
      </w:pPr>
      <w:r w:rsidRPr="0020060E">
        <w:rPr>
          <w:i/>
          <w:color w:val="FF0000"/>
        </w:rPr>
        <w:t xml:space="preserve">cluster                                                                  </w:t>
      </w:r>
    </w:p>
    <w:p w:rsidR="0020060E" w:rsidRPr="0020060E" w:rsidRDefault="0020060E" w:rsidP="0020060E">
      <w:pPr>
        <w:rPr>
          <w:i/>
          <w:color w:val="FF0000"/>
        </w:rPr>
      </w:pPr>
      <w:r w:rsidRPr="0020060E">
        <w:rPr>
          <w:i/>
          <w:color w:val="FF0000"/>
        </w:rPr>
        <w:t xml:space="preserve">0                0.255068         1.530205        1.029620    0.226588   </w:t>
      </w:r>
    </w:p>
    <w:p w:rsidR="0020060E" w:rsidRPr="0020060E" w:rsidRDefault="0020060E" w:rsidP="0020060E">
      <w:pPr>
        <w:rPr>
          <w:i/>
          <w:color w:val="FF0000"/>
        </w:rPr>
      </w:pPr>
      <w:r w:rsidRPr="0020060E">
        <w:rPr>
          <w:i/>
          <w:color w:val="FF0000"/>
        </w:rPr>
        <w:t xml:space="preserve">1               -1.745974        -0.216228        0.192075   -1.116786   </w:t>
      </w:r>
    </w:p>
    <w:p w:rsidR="0020060E" w:rsidRPr="0020060E" w:rsidRDefault="0020060E" w:rsidP="0020060E">
      <w:pPr>
        <w:rPr>
          <w:i/>
          <w:color w:val="FF0000"/>
        </w:rPr>
      </w:pPr>
      <w:r w:rsidRPr="0020060E">
        <w:rPr>
          <w:i/>
          <w:color w:val="FF0000"/>
        </w:rPr>
        <w:t xml:space="preserve">2                1.287686        -0.991900       -1.184508    1.312131   </w:t>
      </w:r>
    </w:p>
    <w:p w:rsidR="0020060E" w:rsidRPr="0020060E" w:rsidRDefault="0020060E" w:rsidP="0020060E">
      <w:pPr>
        <w:rPr>
          <w:i/>
          <w:color w:val="FF0000"/>
        </w:rPr>
      </w:pPr>
      <w:r w:rsidRPr="0020060E">
        <w:rPr>
          <w:i/>
          <w:color w:val="FF0000"/>
        </w:rPr>
        <w:t xml:space="preserve">3               -0.244027        -0.502937       -0.209858   -0.197278   </w:t>
      </w:r>
    </w:p>
    <w:p w:rsidR="0020060E" w:rsidRPr="0020060E" w:rsidRDefault="0020060E" w:rsidP="0020060E">
      <w:pPr>
        <w:rPr>
          <w:i/>
          <w:color w:val="FF0000"/>
        </w:rPr>
      </w:pPr>
      <w:r w:rsidRPr="0020060E">
        <w:rPr>
          <w:i/>
          <w:color w:val="FF0000"/>
        </w:rPr>
        <w:t xml:space="preserve">4               -0.238104         0.673314        0.633036   -0.703234   </w:t>
      </w:r>
    </w:p>
    <w:p w:rsidR="0020060E" w:rsidRPr="0020060E" w:rsidRDefault="0020060E" w:rsidP="0020060E">
      <w:pPr>
        <w:rPr>
          <w:i/>
          <w:color w:val="FF0000"/>
        </w:rPr>
      </w:pPr>
    </w:p>
    <w:p w:rsidR="0020060E" w:rsidRPr="0020060E" w:rsidRDefault="0020060E" w:rsidP="0020060E">
      <w:pPr>
        <w:rPr>
          <w:i/>
          <w:color w:val="FF0000"/>
        </w:rPr>
      </w:pPr>
      <w:r w:rsidRPr="0020060E">
        <w:rPr>
          <w:i/>
          <w:color w:val="FF0000"/>
        </w:rPr>
        <w:t xml:space="preserve">          CPI2015  World Economic Forum EOS  \</w:t>
      </w:r>
    </w:p>
    <w:p w:rsidR="0020060E" w:rsidRPr="0020060E" w:rsidRDefault="0020060E" w:rsidP="0020060E">
      <w:pPr>
        <w:rPr>
          <w:i/>
          <w:color w:val="FF0000"/>
        </w:rPr>
      </w:pPr>
      <w:r w:rsidRPr="0020060E">
        <w:rPr>
          <w:i/>
          <w:color w:val="FF0000"/>
        </w:rPr>
        <w:t xml:space="preserve">cluster                                       </w:t>
      </w:r>
    </w:p>
    <w:p w:rsidR="0020060E" w:rsidRPr="0020060E" w:rsidRDefault="0020060E" w:rsidP="0020060E">
      <w:pPr>
        <w:rPr>
          <w:i/>
          <w:color w:val="FF0000"/>
        </w:rPr>
      </w:pPr>
      <w:r w:rsidRPr="0020060E">
        <w:rPr>
          <w:i/>
          <w:color w:val="FF0000"/>
        </w:rPr>
        <w:t xml:space="preserve">0        1.736917                  1.701811   </w:t>
      </w:r>
    </w:p>
    <w:p w:rsidR="0020060E" w:rsidRPr="0020060E" w:rsidRDefault="0020060E" w:rsidP="0020060E">
      <w:pPr>
        <w:rPr>
          <w:i/>
          <w:color w:val="FF0000"/>
        </w:rPr>
      </w:pPr>
      <w:r w:rsidRPr="0020060E">
        <w:rPr>
          <w:i/>
          <w:color w:val="FF0000"/>
        </w:rPr>
        <w:t xml:space="preserve">1       -0.439791                 -0.032307   </w:t>
      </w:r>
    </w:p>
    <w:p w:rsidR="0020060E" w:rsidRPr="0020060E" w:rsidRDefault="0020060E" w:rsidP="0020060E">
      <w:pPr>
        <w:rPr>
          <w:i/>
          <w:color w:val="FF0000"/>
        </w:rPr>
      </w:pPr>
      <w:r w:rsidRPr="0020060E">
        <w:rPr>
          <w:i/>
          <w:color w:val="FF0000"/>
        </w:rPr>
        <w:t xml:space="preserve">2       -0.777429                 -0.777062   </w:t>
      </w:r>
    </w:p>
    <w:p w:rsidR="0020060E" w:rsidRPr="0020060E" w:rsidRDefault="0020060E" w:rsidP="0020060E">
      <w:pPr>
        <w:rPr>
          <w:i/>
          <w:color w:val="FF0000"/>
        </w:rPr>
      </w:pPr>
      <w:r w:rsidRPr="0020060E">
        <w:rPr>
          <w:i/>
          <w:color w:val="FF0000"/>
        </w:rPr>
        <w:t xml:space="preserve">3       -0.532239                 -0.524499   </w:t>
      </w:r>
    </w:p>
    <w:p w:rsidR="0020060E" w:rsidRPr="0020060E" w:rsidRDefault="0020060E" w:rsidP="0020060E">
      <w:pPr>
        <w:rPr>
          <w:i/>
          <w:color w:val="FF0000"/>
        </w:rPr>
      </w:pPr>
      <w:r w:rsidRPr="0020060E">
        <w:rPr>
          <w:i/>
          <w:color w:val="FF0000"/>
        </w:rPr>
        <w:t xml:space="preserve">4        0.425622                  0.192549   </w:t>
      </w:r>
    </w:p>
    <w:p w:rsidR="0020060E" w:rsidRPr="0020060E" w:rsidRDefault="0020060E" w:rsidP="0020060E">
      <w:pPr>
        <w:rPr>
          <w:i/>
          <w:color w:val="FF0000"/>
        </w:rPr>
      </w:pPr>
    </w:p>
    <w:p w:rsidR="0020060E" w:rsidRPr="0020060E" w:rsidRDefault="0020060E" w:rsidP="0020060E">
      <w:pPr>
        <w:rPr>
          <w:i/>
          <w:color w:val="FF0000"/>
        </w:rPr>
      </w:pPr>
      <w:r w:rsidRPr="0020060E">
        <w:rPr>
          <w:i/>
          <w:color w:val="FF0000"/>
        </w:rPr>
        <w:t xml:space="preserve">         PRS International Country Risk Guide  polityscore  </w:t>
      </w:r>
    </w:p>
    <w:p w:rsidR="0020060E" w:rsidRPr="0020060E" w:rsidRDefault="0020060E" w:rsidP="0020060E">
      <w:pPr>
        <w:rPr>
          <w:i/>
          <w:color w:val="FF0000"/>
        </w:rPr>
      </w:pPr>
      <w:r w:rsidRPr="0020060E">
        <w:rPr>
          <w:i/>
          <w:color w:val="FF0000"/>
        </w:rPr>
        <w:t xml:space="preserve">cluster                                                     </w:t>
      </w:r>
    </w:p>
    <w:p w:rsidR="0020060E" w:rsidRPr="0020060E" w:rsidRDefault="0020060E" w:rsidP="0020060E">
      <w:pPr>
        <w:rPr>
          <w:i/>
          <w:color w:val="FF0000"/>
        </w:rPr>
      </w:pPr>
      <w:r w:rsidRPr="0020060E">
        <w:rPr>
          <w:i/>
          <w:color w:val="FF0000"/>
        </w:rPr>
        <w:t xml:space="preserve">0                                    1.718800     0.372376  </w:t>
      </w:r>
    </w:p>
    <w:p w:rsidR="0020060E" w:rsidRPr="0020060E" w:rsidRDefault="0020060E" w:rsidP="0020060E">
      <w:pPr>
        <w:rPr>
          <w:i/>
          <w:color w:val="FF0000"/>
        </w:rPr>
      </w:pPr>
      <w:r w:rsidRPr="0020060E">
        <w:rPr>
          <w:i/>
          <w:color w:val="FF0000"/>
        </w:rPr>
        <w:t xml:space="preserve">1                                   -0.447996    -1.310539  </w:t>
      </w:r>
    </w:p>
    <w:p w:rsidR="0020060E" w:rsidRPr="0020060E" w:rsidRDefault="0020060E" w:rsidP="0020060E">
      <w:pPr>
        <w:rPr>
          <w:i/>
          <w:color w:val="FF0000"/>
        </w:rPr>
      </w:pPr>
      <w:r w:rsidRPr="0020060E">
        <w:rPr>
          <w:i/>
          <w:color w:val="FF0000"/>
        </w:rPr>
        <w:t xml:space="preserve">2                                   -0.655673    -0.591411  </w:t>
      </w:r>
    </w:p>
    <w:p w:rsidR="0020060E" w:rsidRPr="0020060E" w:rsidRDefault="0020060E" w:rsidP="0020060E">
      <w:pPr>
        <w:rPr>
          <w:i/>
          <w:color w:val="FF0000"/>
        </w:rPr>
      </w:pPr>
      <w:r w:rsidRPr="0020060E">
        <w:rPr>
          <w:i/>
          <w:color w:val="FF0000"/>
        </w:rPr>
        <w:t xml:space="preserve">3                                   -0.558362     0.279227  </w:t>
      </w:r>
    </w:p>
    <w:p w:rsidR="0020060E" w:rsidRPr="0020060E" w:rsidRDefault="0020060E" w:rsidP="0020060E">
      <w:pPr>
        <w:rPr>
          <w:i/>
          <w:color w:val="FF0000"/>
        </w:rPr>
      </w:pPr>
      <w:r w:rsidRPr="0020060E">
        <w:rPr>
          <w:i/>
          <w:color w:val="FF0000"/>
        </w:rPr>
        <w:t xml:space="preserve">4                                    0.348993     0.711488  </w:t>
      </w:r>
    </w:p>
    <w:p w:rsidR="0020060E" w:rsidRPr="0020060E" w:rsidRDefault="0020060E" w:rsidP="0020060E">
      <w:pPr>
        <w:rPr>
          <w:i/>
          <w:color w:val="FF0000"/>
        </w:rPr>
      </w:pPr>
      <w:r w:rsidRPr="0020060E">
        <w:rPr>
          <w:i/>
          <w:color w:val="FF0000"/>
        </w:rPr>
        <w:t>'''</w:t>
      </w:r>
    </w:p>
    <w:p w:rsidR="008342D0" w:rsidRDefault="0020060E" w:rsidP="0020060E">
      <w:r>
        <w:t>Based on the data observed we can see that we get a much better split</w:t>
      </w:r>
      <w:r w:rsidR="00C96EFC">
        <w:t xml:space="preserve"> </w:t>
      </w:r>
      <w:r>
        <w:t>and there is much less generalization as is the case when k-3.</w:t>
      </w:r>
    </w:p>
    <w:p w:rsidR="0020060E" w:rsidRDefault="0020060E" w:rsidP="0020060E">
      <w:r>
        <w:t xml:space="preserve">Cluster </w:t>
      </w:r>
      <w:r w:rsidR="00387635">
        <w:t xml:space="preserve">0 </w:t>
      </w:r>
      <w:r>
        <w:t>tier</w:t>
      </w:r>
      <w:r w:rsidR="00387635">
        <w:t xml:space="preserve"> 1</w:t>
      </w:r>
      <w:r>
        <w:t xml:space="preserve"> western democracies, politically and economically free, low levels of corruption, high income per person and average employee rates.</w:t>
      </w:r>
    </w:p>
    <w:p w:rsidR="0020060E" w:rsidRDefault="0020060E" w:rsidP="0020060E">
      <w:r>
        <w:t xml:space="preserve">Cluster </w:t>
      </w:r>
      <w:r w:rsidR="00387635">
        <w:t>4</w:t>
      </w:r>
      <w:r>
        <w:t xml:space="preserve"> tier 2 western democracies, for the most part politically</w:t>
      </w:r>
      <w:r w:rsidR="000F41D1">
        <w:t xml:space="preserve"> (politically free)</w:t>
      </w:r>
      <w:r>
        <w:t xml:space="preserve"> and economically free</w:t>
      </w:r>
      <w:r w:rsidR="000F41D1">
        <w:t xml:space="preserve"> (though have lower Transparency EOS and PRS scores)</w:t>
      </w:r>
      <w:r>
        <w:t xml:space="preserve">, fairly low levels of corruption, good income per person and </w:t>
      </w:r>
      <w:r w:rsidR="00387635">
        <w:t xml:space="preserve">below </w:t>
      </w:r>
      <w:r>
        <w:t xml:space="preserve">average employee rates and </w:t>
      </w:r>
      <w:r w:rsidR="00387635">
        <w:t xml:space="preserve">average </w:t>
      </w:r>
      <w:r>
        <w:t>income</w:t>
      </w:r>
      <w:r w:rsidR="00387635">
        <w:t xml:space="preserve"> per</w:t>
      </w:r>
      <w:r>
        <w:t xml:space="preserve"> person.</w:t>
      </w:r>
    </w:p>
    <w:p w:rsidR="0020060E" w:rsidRDefault="0020060E" w:rsidP="0020060E">
      <w:r>
        <w:lastRenderedPageBreak/>
        <w:t>Cluster 2</w:t>
      </w:r>
      <w:r w:rsidR="00C200E8">
        <w:t xml:space="preserve"> failed states to</w:t>
      </w:r>
      <w:r>
        <w:t xml:space="preserve"> autocratic governments,  low  armed forces rates, high employment rates, low income per person and not</w:t>
      </w:r>
      <w:r w:rsidR="00C200E8">
        <w:t xml:space="preserve"> politically</w:t>
      </w:r>
      <w:r w:rsidR="00ED69C5">
        <w:t xml:space="preserve"> (polity score)</w:t>
      </w:r>
      <w:r w:rsidR="00C200E8">
        <w:t xml:space="preserve"> or</w:t>
      </w:r>
      <w:r>
        <w:t xml:space="preserve"> economically free</w:t>
      </w:r>
      <w:r w:rsidR="00ED69C5">
        <w:t xml:space="preserve"> (low EOS and PRS scores)</w:t>
      </w:r>
      <w:r>
        <w:t>.</w:t>
      </w:r>
      <w:r w:rsidR="00387635">
        <w:t xml:space="preserve"> </w:t>
      </w:r>
    </w:p>
    <w:p w:rsidR="00387635" w:rsidRDefault="00387635" w:rsidP="0020060E">
      <w:r>
        <w:t>Cluster 3 emerging democracies, emergin</w:t>
      </w:r>
      <w:r w:rsidR="000F41D1">
        <w:t xml:space="preserve">g democracies with high levels </w:t>
      </w:r>
      <w:r>
        <w:t>of corruption, low levels of economic freedom</w:t>
      </w:r>
      <w:r w:rsidR="00ED69C5">
        <w:t xml:space="preserve"> (low EOS and PRS scores)</w:t>
      </w:r>
      <w:r>
        <w:t>, very low income per person and slightly below average employ rates.</w:t>
      </w:r>
    </w:p>
    <w:p w:rsidR="00387635" w:rsidRDefault="00387635" w:rsidP="0020060E">
      <w:r>
        <w:t xml:space="preserve">Cluster 1 </w:t>
      </w:r>
      <w:r w:rsidR="00C200E8">
        <w:t>Strongly autocratic governments, below average PRS score, average EOS score,  high armed forces rates, corrupt (low CPI 2015 transparency scores), very low employment rates, very high armed forces rates, low alcohol consumption rates, low female employment rates and below ave</w:t>
      </w:r>
      <w:r w:rsidR="000F41D1">
        <w:t>r</w:t>
      </w:r>
      <w:r w:rsidR="00C200E8">
        <w:t>age income per person.</w:t>
      </w:r>
    </w:p>
    <w:p w:rsidR="00C200E8" w:rsidRDefault="00C200E8" w:rsidP="00C200E8">
      <w:r>
        <w:t>Again we look at the boxplot of our distributions of polityscore.</w:t>
      </w:r>
      <w:r w:rsidR="00ED69C5">
        <w:t xml:space="preserve"> </w:t>
      </w:r>
      <w:r>
        <w:t xml:space="preserve">However </w:t>
      </w:r>
      <w:r w:rsidR="000F41D1">
        <w:t xml:space="preserve">this time </w:t>
      </w:r>
      <w:r>
        <w:t xml:space="preserve">there </w:t>
      </w:r>
      <w:r w:rsidR="000F41D1">
        <w:t xml:space="preserve"> does not seem to be </w:t>
      </w:r>
      <w:r>
        <w:t xml:space="preserve"> a problem when we examine the distributions of the polityscore dimensions with the clusters</w:t>
      </w:r>
      <w:r w:rsidR="000F41D1">
        <w:t xml:space="preserve"> not</w:t>
      </w:r>
      <w:r>
        <w:t xml:space="preserve"> showing overlapping regions of polity scores between the different clusters</w:t>
      </w:r>
    </w:p>
    <w:p w:rsidR="000F41D1" w:rsidRDefault="000F41D1" w:rsidP="00C200E8">
      <w:r>
        <w:rPr>
          <w:noProof/>
          <w:lang w:val="en-US"/>
        </w:rPr>
        <w:drawing>
          <wp:inline distT="0" distB="0" distL="0" distR="0" wp14:anchorId="0DA7729F" wp14:editId="482476A8">
            <wp:extent cx="5731510" cy="43281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328160"/>
                    </a:xfrm>
                    <a:prstGeom prst="rect">
                      <a:avLst/>
                    </a:prstGeom>
                  </pic:spPr>
                </pic:pic>
              </a:graphicData>
            </a:graphic>
          </wp:inline>
        </w:drawing>
      </w:r>
    </w:p>
    <w:p w:rsidR="000F41D1" w:rsidRDefault="000F41D1" w:rsidP="00C200E8"/>
    <w:p w:rsidR="0020060E" w:rsidRDefault="000F41D1" w:rsidP="0020060E">
      <w:r>
        <w:t>Figure. Boxplot of polity scores for the different clusters (k=5).</w:t>
      </w:r>
    </w:p>
    <w:p w:rsidR="00C96EFC" w:rsidRPr="000F41D1" w:rsidRDefault="000F41D1" w:rsidP="008342D0">
      <w:pPr>
        <w:rPr>
          <w:b/>
        </w:rPr>
      </w:pPr>
      <w:r w:rsidRPr="000F41D1">
        <w:rPr>
          <w:b/>
        </w:rPr>
        <w:t>Validating clusters in the data by examining cluster differences in Polityscore using ANOVA for k-means clustering (k=3,5)</w:t>
      </w:r>
    </w:p>
    <w:p w:rsidR="000F41D1" w:rsidRDefault="000F41D1" w:rsidP="008342D0"/>
    <w:p w:rsidR="000F41D1" w:rsidRPr="0013099E" w:rsidRDefault="000F41D1" w:rsidP="008342D0">
      <w:pPr>
        <w:rPr>
          <w:b/>
        </w:rPr>
      </w:pPr>
      <w:r w:rsidRPr="0013099E">
        <w:rPr>
          <w:b/>
        </w:rPr>
        <w:t>K=3</w:t>
      </w:r>
    </w:p>
    <w:p w:rsidR="000F41D1" w:rsidRDefault="000F41D1" w:rsidP="008342D0">
      <w:r>
        <w:rPr>
          <w:rFonts w:ascii="Helvetica" w:hAnsi="Helvetica" w:cs="Helvetica"/>
          <w:color w:val="444444"/>
          <w:sz w:val="21"/>
          <w:szCs w:val="21"/>
          <w:shd w:val="clear" w:color="auto" w:fill="FFFFFF"/>
        </w:rPr>
        <w:lastRenderedPageBreak/>
        <w:t>The analysis of variance (and standard deviation) within groups shows that equality of homogeneity assumption maybe violated. Running the ANOVA analysis using the general linear model function we can see that there is evidence obtained that there are differences amongst the different groups. The ANOVA analysis gave an F-statistic o</w:t>
      </w:r>
      <w:r w:rsidR="0013099E">
        <w:rPr>
          <w:rFonts w:ascii="Helvetica" w:hAnsi="Helvetica" w:cs="Helvetica"/>
          <w:color w:val="444444"/>
          <w:sz w:val="21"/>
          <w:szCs w:val="21"/>
          <w:shd w:val="clear" w:color="auto" w:fill="FFFFFF"/>
        </w:rPr>
        <w:t>f 6.730 and a p value (Prob (F-statistic):  0.00206</w:t>
      </w:r>
      <w:r>
        <w:rPr>
          <w:rFonts w:ascii="Helvetica" w:hAnsi="Helvetica" w:cs="Helvetica"/>
          <w:color w:val="444444"/>
          <w:sz w:val="21"/>
          <w:szCs w:val="21"/>
          <w:shd w:val="clear" w:color="auto" w:fill="FFFFFF"/>
        </w:rPr>
        <w:t>), which is less than our critical value of 0.05. This would indicate that there is a difference in means of the different groups. The model output is shown below the following code:</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print (gpamod.summary())</w:t>
      </w:r>
    </w:p>
    <w:p w:rsidR="0013099E" w:rsidRPr="0013099E" w:rsidRDefault="0013099E" w:rsidP="0013099E">
      <w:pPr>
        <w:rPr>
          <w:b/>
          <w:color w:val="FF0000"/>
        </w:rPr>
      </w:pPr>
      <w:r w:rsidRPr="0013099E">
        <w:rPr>
          <w:b/>
          <w:color w:val="FF0000"/>
        </w:rPr>
        <w:t xml:space="preserve">                            OLS Regression Results                            </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Dep. Variable:            polityscore   R-squared:                       0.154</w:t>
      </w:r>
    </w:p>
    <w:p w:rsidR="0013099E" w:rsidRPr="0013099E" w:rsidRDefault="0013099E" w:rsidP="0013099E">
      <w:pPr>
        <w:rPr>
          <w:b/>
          <w:color w:val="FF0000"/>
        </w:rPr>
      </w:pPr>
      <w:r w:rsidRPr="0013099E">
        <w:rPr>
          <w:b/>
          <w:color w:val="FF0000"/>
        </w:rPr>
        <w:t>Model:                            OLS   Adj. R-squared:                  0.131</w:t>
      </w:r>
    </w:p>
    <w:p w:rsidR="0013099E" w:rsidRPr="0013099E" w:rsidRDefault="0013099E" w:rsidP="0013099E">
      <w:pPr>
        <w:rPr>
          <w:b/>
          <w:color w:val="FF0000"/>
        </w:rPr>
      </w:pPr>
      <w:r w:rsidRPr="0013099E">
        <w:rPr>
          <w:b/>
          <w:color w:val="FF0000"/>
        </w:rPr>
        <w:t>Method:                 Least Squares   F-statistic:                     6.730</w:t>
      </w:r>
    </w:p>
    <w:p w:rsidR="0013099E" w:rsidRPr="0013099E" w:rsidRDefault="0013099E" w:rsidP="0013099E">
      <w:pPr>
        <w:rPr>
          <w:b/>
          <w:color w:val="FF0000"/>
        </w:rPr>
      </w:pPr>
      <w:r w:rsidRPr="0013099E">
        <w:rPr>
          <w:b/>
          <w:color w:val="FF0000"/>
        </w:rPr>
        <w:t>Date:                Wed, 22 Jun 2016   Prob (F-statistic):            0.00206</w:t>
      </w:r>
    </w:p>
    <w:p w:rsidR="0013099E" w:rsidRPr="0013099E" w:rsidRDefault="0013099E" w:rsidP="0013099E">
      <w:pPr>
        <w:rPr>
          <w:b/>
          <w:color w:val="FF0000"/>
        </w:rPr>
      </w:pPr>
      <w:r w:rsidRPr="0013099E">
        <w:rPr>
          <w:b/>
          <w:color w:val="FF0000"/>
        </w:rPr>
        <w:t>Time:                        22:37:15   Log-Likelihood:                -104.11</w:t>
      </w:r>
    </w:p>
    <w:p w:rsidR="0013099E" w:rsidRPr="0013099E" w:rsidRDefault="0013099E" w:rsidP="0013099E">
      <w:pPr>
        <w:rPr>
          <w:b/>
          <w:color w:val="FF0000"/>
        </w:rPr>
      </w:pPr>
      <w:r w:rsidRPr="0013099E">
        <w:rPr>
          <w:b/>
          <w:color w:val="FF0000"/>
        </w:rPr>
        <w:t>No. Observations:                  77   AIC:                             214.2</w:t>
      </w:r>
    </w:p>
    <w:p w:rsidR="0013099E" w:rsidRPr="0013099E" w:rsidRDefault="0013099E" w:rsidP="0013099E">
      <w:pPr>
        <w:rPr>
          <w:b/>
          <w:color w:val="FF0000"/>
        </w:rPr>
      </w:pPr>
      <w:r w:rsidRPr="0013099E">
        <w:rPr>
          <w:b/>
          <w:color w:val="FF0000"/>
        </w:rPr>
        <w:t>Df Residuals:                      74   BIC:                             221.2</w:t>
      </w:r>
    </w:p>
    <w:p w:rsidR="0013099E" w:rsidRPr="0013099E" w:rsidRDefault="0013099E" w:rsidP="0013099E">
      <w:pPr>
        <w:rPr>
          <w:b/>
          <w:color w:val="FF0000"/>
        </w:rPr>
      </w:pPr>
      <w:r w:rsidRPr="0013099E">
        <w:rPr>
          <w:b/>
          <w:color w:val="FF0000"/>
        </w:rPr>
        <w:t xml:space="preserve">Df Model:                           2                                         </w:t>
      </w:r>
    </w:p>
    <w:p w:rsidR="0013099E" w:rsidRPr="0013099E" w:rsidRDefault="0013099E" w:rsidP="0013099E">
      <w:pPr>
        <w:rPr>
          <w:b/>
          <w:color w:val="FF0000"/>
        </w:rPr>
      </w:pPr>
      <w:r w:rsidRPr="0013099E">
        <w:rPr>
          <w:b/>
          <w:color w:val="FF0000"/>
        </w:rPr>
        <w:t xml:space="preserve">Covariance Type:            nonrobust                                         </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 xml:space="preserve">                      coef    std err          t      P&gt;|t|      [95.0% Conf. Int.]</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Intercept           0.5299      0.199      2.664      0.009         0.134     0.926</w:t>
      </w:r>
    </w:p>
    <w:p w:rsidR="0013099E" w:rsidRPr="0013099E" w:rsidRDefault="0013099E" w:rsidP="0013099E">
      <w:pPr>
        <w:rPr>
          <w:b/>
          <w:color w:val="FF0000"/>
        </w:rPr>
      </w:pPr>
      <w:r w:rsidRPr="0013099E">
        <w:rPr>
          <w:b/>
          <w:color w:val="FF0000"/>
        </w:rPr>
        <w:t>C(cluster)[T.1]    -0.5851      0.256     -2.285      0.025        -1.095    -0.075</w:t>
      </w:r>
    </w:p>
    <w:p w:rsidR="0013099E" w:rsidRPr="0013099E" w:rsidRDefault="0013099E" w:rsidP="0013099E">
      <w:pPr>
        <w:rPr>
          <w:b/>
          <w:color w:val="FF0000"/>
        </w:rPr>
      </w:pPr>
      <w:r w:rsidRPr="0013099E">
        <w:rPr>
          <w:b/>
          <w:color w:val="FF0000"/>
        </w:rPr>
        <w:t>C(cluster)[T.2]    -1.0770      0.296     -3.641      0.001        -1.666    -0.488</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Omnibus:                       24.509   Durbin-Watson:                   1.793</w:t>
      </w:r>
    </w:p>
    <w:p w:rsidR="0013099E" w:rsidRPr="0013099E" w:rsidRDefault="0013099E" w:rsidP="0013099E">
      <w:pPr>
        <w:rPr>
          <w:b/>
          <w:color w:val="FF0000"/>
        </w:rPr>
      </w:pPr>
      <w:r w:rsidRPr="0013099E">
        <w:rPr>
          <w:b/>
          <w:color w:val="FF0000"/>
        </w:rPr>
        <w:t>Prob(Omnibus):                  0.000   Jarque-Bera (JB):               33.820</w:t>
      </w:r>
    </w:p>
    <w:p w:rsidR="0013099E" w:rsidRPr="0013099E" w:rsidRDefault="0013099E" w:rsidP="0013099E">
      <w:pPr>
        <w:rPr>
          <w:b/>
          <w:color w:val="FF0000"/>
        </w:rPr>
      </w:pPr>
      <w:r w:rsidRPr="0013099E">
        <w:rPr>
          <w:b/>
          <w:color w:val="FF0000"/>
        </w:rPr>
        <w:t>Skew:                          -1.444   Prob(JB):                     4.53e-08</w:t>
      </w:r>
    </w:p>
    <w:p w:rsidR="0013099E" w:rsidRPr="0013099E" w:rsidRDefault="0013099E" w:rsidP="0013099E">
      <w:pPr>
        <w:rPr>
          <w:b/>
          <w:color w:val="FF0000"/>
        </w:rPr>
      </w:pPr>
      <w:r w:rsidRPr="0013099E">
        <w:rPr>
          <w:b/>
          <w:color w:val="FF0000"/>
        </w:rPr>
        <w:t>Kurtosis:                       4.483   Cond. No.                         4.02</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p>
    <w:p w:rsidR="0013099E" w:rsidRPr="0013099E" w:rsidRDefault="0013099E" w:rsidP="0013099E">
      <w:pPr>
        <w:rPr>
          <w:b/>
          <w:color w:val="FF0000"/>
        </w:rPr>
      </w:pPr>
      <w:r w:rsidRPr="0013099E">
        <w:rPr>
          <w:b/>
          <w:color w:val="FF0000"/>
        </w:rPr>
        <w:lastRenderedPageBreak/>
        <w:t>Warnings:</w:t>
      </w:r>
    </w:p>
    <w:p w:rsidR="0013099E" w:rsidRPr="0013099E" w:rsidRDefault="0013099E" w:rsidP="0013099E">
      <w:pPr>
        <w:rPr>
          <w:b/>
          <w:color w:val="FF0000"/>
        </w:rPr>
      </w:pPr>
      <w:r w:rsidRPr="0013099E">
        <w:rPr>
          <w:b/>
          <w:color w:val="FF0000"/>
        </w:rPr>
        <w:t>[1] Standard Errors assume that the covariance matrix of the errors is correctly specified.</w:t>
      </w:r>
    </w:p>
    <w:p w:rsidR="001E4A94" w:rsidRPr="0013099E" w:rsidRDefault="0013099E" w:rsidP="0013099E">
      <w:pPr>
        <w:rPr>
          <w:b/>
          <w:color w:val="FF0000"/>
        </w:rPr>
      </w:pPr>
      <w:r w:rsidRPr="0013099E">
        <w:rPr>
          <w:b/>
          <w:color w:val="FF0000"/>
        </w:rPr>
        <w:t>'''</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To check the pairwise comparisons, a between the different groups Tukey’s honest significant difference test is run in combination with the ANOVA as a post hoc test to show the pairs of  groups that the means that are significantly different.</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Between the pairs we can only find evidence of statistically significant difference in means between cluster 0 and cluster 2 when (k=3).</w:t>
      </w:r>
    </w:p>
    <w:p w:rsidR="00A648E0" w:rsidRDefault="00A648E0" w:rsidP="008C5D18"/>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Multiple Comparison of Means - Tukey HSD,FWER=0.05</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group1 group2 meandiff  lower   upper  reject</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r w:rsidRPr="0013099E">
        <w:rPr>
          <w:b/>
          <w:color w:val="FF0000"/>
        </w:rPr>
        <w:t xml:space="preserve">  0      1    -0.5851  -1.1976  0.0274 False </w:t>
      </w:r>
    </w:p>
    <w:p w:rsidR="0013099E" w:rsidRPr="0013099E" w:rsidRDefault="0013099E" w:rsidP="0013099E">
      <w:pPr>
        <w:rPr>
          <w:b/>
          <w:color w:val="FF0000"/>
        </w:rPr>
      </w:pPr>
      <w:r w:rsidRPr="0013099E">
        <w:rPr>
          <w:b/>
          <w:color w:val="FF0000"/>
        </w:rPr>
        <w:t xml:space="preserve">  0      2     -1.077  -1.7845 -0.3696  True </w:t>
      </w:r>
    </w:p>
    <w:p w:rsidR="0013099E" w:rsidRPr="0013099E" w:rsidRDefault="0013099E" w:rsidP="0013099E">
      <w:pPr>
        <w:rPr>
          <w:b/>
          <w:color w:val="FF0000"/>
        </w:rPr>
      </w:pPr>
      <w:r w:rsidRPr="0013099E">
        <w:rPr>
          <w:b/>
          <w:color w:val="FF0000"/>
        </w:rPr>
        <w:t xml:space="preserve">  1      2    -0.4919  -1.1422  0.1583 False </w:t>
      </w:r>
    </w:p>
    <w:p w:rsidR="0013099E" w:rsidRPr="0013099E" w:rsidRDefault="0013099E" w:rsidP="0013099E">
      <w:pPr>
        <w:rPr>
          <w:b/>
          <w:color w:val="FF0000"/>
        </w:rPr>
      </w:pPr>
      <w:r w:rsidRPr="0013099E">
        <w:rPr>
          <w:b/>
          <w:color w:val="FF0000"/>
        </w:rPr>
        <w:t>---------------------------------------------</w:t>
      </w:r>
    </w:p>
    <w:p w:rsidR="0013099E" w:rsidRPr="0013099E" w:rsidRDefault="0013099E" w:rsidP="0013099E">
      <w:pPr>
        <w:rPr>
          <w:b/>
          <w:color w:val="FF0000"/>
        </w:rPr>
      </w:pPr>
    </w:p>
    <w:p w:rsidR="0013099E" w:rsidRPr="0013099E" w:rsidRDefault="0013099E" w:rsidP="0013099E">
      <w:pPr>
        <w:rPr>
          <w:b/>
          <w:color w:val="FF0000"/>
        </w:rPr>
      </w:pPr>
      <w:r w:rsidRPr="0013099E">
        <w:rPr>
          <w:b/>
          <w:color w:val="FF0000"/>
        </w:rPr>
        <w:t>Tukey HSD</w:t>
      </w:r>
    </w:p>
    <w:p w:rsidR="0013099E" w:rsidRPr="0013099E" w:rsidRDefault="0013099E" w:rsidP="0013099E">
      <w:pPr>
        <w:rPr>
          <w:b/>
          <w:color w:val="FF0000"/>
        </w:rPr>
      </w:pPr>
    </w:p>
    <w:p w:rsidR="0013099E" w:rsidRPr="0013099E" w:rsidRDefault="0013099E" w:rsidP="0013099E">
      <w:pPr>
        <w:rPr>
          <w:b/>
          <w:color w:val="FF0000"/>
        </w:rPr>
      </w:pPr>
      <w:r w:rsidRPr="0013099E">
        <w:rPr>
          <w:b/>
          <w:color w:val="FF0000"/>
        </w:rPr>
        <w:t>'''</w:t>
      </w:r>
    </w:p>
    <w:p w:rsidR="0013099E" w:rsidRDefault="0013099E" w:rsidP="008C5D18">
      <w:pPr>
        <w:rPr>
          <w:b/>
        </w:rPr>
      </w:pPr>
      <w:r w:rsidRPr="0013099E">
        <w:rPr>
          <w:b/>
        </w:rPr>
        <w:t>K=5</w:t>
      </w:r>
    </w:p>
    <w:p w:rsidR="0013099E" w:rsidRDefault="0013099E" w:rsidP="0013099E">
      <w:r w:rsidRPr="0013099E">
        <w:t xml:space="preserve">When K=5 </w:t>
      </w:r>
      <w:r>
        <w:t xml:space="preserve">again we find evidence that </w:t>
      </w:r>
      <w:r>
        <w:rPr>
          <w:rFonts w:ascii="Helvetica" w:hAnsi="Helvetica" w:cs="Helvetica"/>
          <w:color w:val="444444"/>
          <w:sz w:val="21"/>
          <w:szCs w:val="21"/>
          <w:shd w:val="clear" w:color="auto" w:fill="FFFFFF"/>
        </w:rPr>
        <w:t>within groups shows that equality of homogeneity assumption maybe violated. Running the ANOVA analysis using the general linear model function we can see that there is evidence obtained that there are differences amongst the different groups. The ANOVA analysis gave an F-statistic of 11.22 and a p value (Prob (F-statistic):  </w:t>
      </w:r>
      <w:r w:rsidRPr="0013099E">
        <w:rPr>
          <w:rFonts w:ascii="Helvetica" w:hAnsi="Helvetica" w:cs="Helvetica"/>
          <w:color w:val="444444"/>
          <w:sz w:val="21"/>
          <w:szCs w:val="21"/>
          <w:shd w:val="clear" w:color="auto" w:fill="FFFFFF"/>
        </w:rPr>
        <w:t>3.95e-07</w:t>
      </w:r>
      <w:r>
        <w:rPr>
          <w:rFonts w:ascii="Helvetica" w:hAnsi="Helvetica" w:cs="Helvetica"/>
          <w:color w:val="444444"/>
          <w:sz w:val="21"/>
          <w:szCs w:val="21"/>
          <w:shd w:val="clear" w:color="auto" w:fill="FFFFFF"/>
        </w:rPr>
        <w:t>), which is less than our critical value of 0.05. This would indicate that there is a difference in means of the different groups. The model output is shown below the following code:</w:t>
      </w:r>
    </w:p>
    <w:p w:rsidR="0013099E" w:rsidRPr="0013099E" w:rsidRDefault="0013099E" w:rsidP="008C5D18"/>
    <w:p w:rsidR="0013099E" w:rsidRPr="0013099E" w:rsidRDefault="0013099E" w:rsidP="0013099E">
      <w:pPr>
        <w:rPr>
          <w:color w:val="FF0000"/>
        </w:rPr>
      </w:pPr>
      <w:r w:rsidRPr="0013099E">
        <w:rPr>
          <w:color w:val="FF0000"/>
        </w:rPr>
        <w:lastRenderedPageBreak/>
        <w:t>''''</w:t>
      </w:r>
    </w:p>
    <w:p w:rsidR="0013099E" w:rsidRPr="0013099E" w:rsidRDefault="0013099E" w:rsidP="0013099E">
      <w:pPr>
        <w:rPr>
          <w:color w:val="FF0000"/>
        </w:rPr>
      </w:pPr>
      <w:r w:rsidRPr="0013099E">
        <w:rPr>
          <w:color w:val="FF0000"/>
        </w:rPr>
        <w:t>print (polityscoremod.summary())</w:t>
      </w:r>
    </w:p>
    <w:p w:rsidR="0013099E" w:rsidRPr="0013099E" w:rsidRDefault="0013099E" w:rsidP="0013099E">
      <w:pPr>
        <w:rPr>
          <w:color w:val="FF0000"/>
        </w:rPr>
      </w:pPr>
    </w:p>
    <w:p w:rsidR="0013099E" w:rsidRPr="0013099E" w:rsidRDefault="0013099E" w:rsidP="0013099E">
      <w:pPr>
        <w:rPr>
          <w:color w:val="FF0000"/>
        </w:rPr>
      </w:pPr>
      <w:r w:rsidRPr="0013099E">
        <w:rPr>
          <w:color w:val="FF0000"/>
        </w:rPr>
        <w:t xml:space="preserve">                            OLS Regression Results                            </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Dep. Variable:            polityscore   R-squared:                       0.384</w:t>
      </w:r>
    </w:p>
    <w:p w:rsidR="0013099E" w:rsidRPr="0013099E" w:rsidRDefault="0013099E" w:rsidP="0013099E">
      <w:pPr>
        <w:rPr>
          <w:color w:val="FF0000"/>
        </w:rPr>
      </w:pPr>
      <w:r w:rsidRPr="0013099E">
        <w:rPr>
          <w:color w:val="FF0000"/>
        </w:rPr>
        <w:t>Model:                            OLS   Adj. R-squared:                  0.350</w:t>
      </w:r>
    </w:p>
    <w:p w:rsidR="0013099E" w:rsidRPr="0013099E" w:rsidRDefault="0013099E" w:rsidP="0013099E">
      <w:pPr>
        <w:rPr>
          <w:color w:val="FF0000"/>
        </w:rPr>
      </w:pPr>
      <w:r w:rsidRPr="0013099E">
        <w:rPr>
          <w:color w:val="FF0000"/>
        </w:rPr>
        <w:t>Method:                 Least Squares   F-statistic:                     11.22</w:t>
      </w:r>
    </w:p>
    <w:p w:rsidR="0013099E" w:rsidRPr="0013099E" w:rsidRDefault="0013099E" w:rsidP="0013099E">
      <w:pPr>
        <w:rPr>
          <w:color w:val="FF0000"/>
        </w:rPr>
      </w:pPr>
      <w:r w:rsidRPr="0013099E">
        <w:rPr>
          <w:color w:val="FF0000"/>
        </w:rPr>
        <w:t>Date:                Sat, 25 Jun 2016   Prob (F-statistic):           3.95e-07</w:t>
      </w:r>
    </w:p>
    <w:p w:rsidR="0013099E" w:rsidRPr="0013099E" w:rsidRDefault="0013099E" w:rsidP="0013099E">
      <w:pPr>
        <w:rPr>
          <w:color w:val="FF0000"/>
        </w:rPr>
      </w:pPr>
      <w:r w:rsidRPr="0013099E">
        <w:rPr>
          <w:color w:val="FF0000"/>
        </w:rPr>
        <w:t>Time:                        02:41:52   Log-Likelihood:                -91.891</w:t>
      </w:r>
    </w:p>
    <w:p w:rsidR="0013099E" w:rsidRPr="0013099E" w:rsidRDefault="0013099E" w:rsidP="0013099E">
      <w:pPr>
        <w:rPr>
          <w:color w:val="FF0000"/>
        </w:rPr>
      </w:pPr>
      <w:r w:rsidRPr="0013099E">
        <w:rPr>
          <w:color w:val="FF0000"/>
        </w:rPr>
        <w:t>No. Observations:                  77   AIC:                             193.8</w:t>
      </w:r>
    </w:p>
    <w:p w:rsidR="0013099E" w:rsidRPr="0013099E" w:rsidRDefault="0013099E" w:rsidP="0013099E">
      <w:pPr>
        <w:rPr>
          <w:color w:val="FF0000"/>
        </w:rPr>
      </w:pPr>
      <w:r w:rsidRPr="0013099E">
        <w:rPr>
          <w:color w:val="FF0000"/>
        </w:rPr>
        <w:t>Df Residuals:                      72   BIC:                             205.5</w:t>
      </w:r>
    </w:p>
    <w:p w:rsidR="0013099E" w:rsidRPr="0013099E" w:rsidRDefault="0013099E" w:rsidP="0013099E">
      <w:pPr>
        <w:rPr>
          <w:color w:val="FF0000"/>
        </w:rPr>
      </w:pPr>
      <w:r w:rsidRPr="0013099E">
        <w:rPr>
          <w:color w:val="FF0000"/>
        </w:rPr>
        <w:t xml:space="preserve">Df Model:                           4                                         </w:t>
      </w:r>
    </w:p>
    <w:p w:rsidR="0013099E" w:rsidRPr="0013099E" w:rsidRDefault="0013099E" w:rsidP="0013099E">
      <w:pPr>
        <w:rPr>
          <w:color w:val="FF0000"/>
        </w:rPr>
      </w:pPr>
      <w:r w:rsidRPr="0013099E">
        <w:rPr>
          <w:color w:val="FF0000"/>
        </w:rPr>
        <w:t xml:space="preserve">Covariance Type:            nonrobust                                         </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 xml:space="preserve">                          coef    std err          t      P&gt;|t|      [95.0% Conf. Int.]</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Intercept               0.3820      0.213      1.793      0.077        -0.043     0.807</w:t>
      </w:r>
    </w:p>
    <w:p w:rsidR="0013099E" w:rsidRPr="0013099E" w:rsidRDefault="0013099E" w:rsidP="0013099E">
      <w:pPr>
        <w:rPr>
          <w:color w:val="FF0000"/>
        </w:rPr>
      </w:pPr>
      <w:r w:rsidRPr="0013099E">
        <w:rPr>
          <w:color w:val="FF0000"/>
        </w:rPr>
        <w:t>C(cluster_str)[T.1]    -1.4672      0.337     -4.355      0.000        -2.139    -0.796</w:t>
      </w:r>
    </w:p>
    <w:p w:rsidR="0013099E" w:rsidRPr="0013099E" w:rsidRDefault="0013099E" w:rsidP="0013099E">
      <w:pPr>
        <w:rPr>
          <w:color w:val="FF0000"/>
        </w:rPr>
      </w:pPr>
      <w:r w:rsidRPr="0013099E">
        <w:rPr>
          <w:color w:val="FF0000"/>
        </w:rPr>
        <w:t>C(cluster_str)[T.2]    -0.9972      0.289     -3.456      0.001        -1.572    -0.422</w:t>
      </w:r>
    </w:p>
    <w:p w:rsidR="0013099E" w:rsidRPr="0013099E" w:rsidRDefault="0013099E" w:rsidP="0013099E">
      <w:pPr>
        <w:rPr>
          <w:color w:val="FF0000"/>
        </w:rPr>
      </w:pPr>
      <w:r w:rsidRPr="0013099E">
        <w:rPr>
          <w:color w:val="FF0000"/>
        </w:rPr>
        <w:t>C(cluster_str)[T.3]    -0.1227      0.282     -0.435      0.665        -0.685     0.439</w:t>
      </w:r>
    </w:p>
    <w:p w:rsidR="0013099E" w:rsidRPr="0013099E" w:rsidRDefault="0013099E" w:rsidP="0013099E">
      <w:pPr>
        <w:rPr>
          <w:color w:val="FF0000"/>
        </w:rPr>
      </w:pPr>
      <w:r w:rsidRPr="0013099E">
        <w:rPr>
          <w:color w:val="FF0000"/>
        </w:rPr>
        <w:t>C(cluster_str)[T.4]     0.3947      0.307      1.287      0.202        -0.217     1.006</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Omnibus:                       29.390   Durbin-Watson:                   1.957</w:t>
      </w:r>
    </w:p>
    <w:p w:rsidR="0013099E" w:rsidRPr="0013099E" w:rsidRDefault="0013099E" w:rsidP="0013099E">
      <w:pPr>
        <w:rPr>
          <w:color w:val="FF0000"/>
        </w:rPr>
      </w:pPr>
      <w:r w:rsidRPr="0013099E">
        <w:rPr>
          <w:color w:val="FF0000"/>
        </w:rPr>
        <w:t>Prob(Omnibus):                  0.000   Jarque-Bera (JB):               54.126</w:t>
      </w:r>
    </w:p>
    <w:p w:rsidR="0013099E" w:rsidRPr="0013099E" w:rsidRDefault="0013099E" w:rsidP="0013099E">
      <w:pPr>
        <w:rPr>
          <w:color w:val="FF0000"/>
        </w:rPr>
      </w:pPr>
      <w:r w:rsidRPr="0013099E">
        <w:rPr>
          <w:color w:val="FF0000"/>
        </w:rPr>
        <w:t>Skew:                          -1.421   Prob(JB):                     1.76e-12</w:t>
      </w:r>
    </w:p>
    <w:p w:rsidR="0013099E" w:rsidRPr="0013099E" w:rsidRDefault="0013099E" w:rsidP="0013099E">
      <w:pPr>
        <w:rPr>
          <w:color w:val="FF0000"/>
        </w:rPr>
      </w:pPr>
      <w:r w:rsidRPr="0013099E">
        <w:rPr>
          <w:color w:val="FF0000"/>
        </w:rPr>
        <w:t>Kurtosis:                       5.965   Cond. No.                         5.97</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p>
    <w:p w:rsidR="0013099E" w:rsidRPr="0013099E" w:rsidRDefault="0013099E" w:rsidP="0013099E">
      <w:pPr>
        <w:rPr>
          <w:color w:val="FF0000"/>
        </w:rPr>
      </w:pPr>
      <w:r w:rsidRPr="0013099E">
        <w:rPr>
          <w:color w:val="FF0000"/>
        </w:rPr>
        <w:t>Warnings:</w:t>
      </w:r>
    </w:p>
    <w:p w:rsidR="0013099E" w:rsidRPr="0013099E" w:rsidRDefault="0013099E" w:rsidP="0013099E">
      <w:pPr>
        <w:rPr>
          <w:color w:val="FF0000"/>
        </w:rPr>
      </w:pPr>
      <w:r w:rsidRPr="0013099E">
        <w:rPr>
          <w:color w:val="FF0000"/>
        </w:rPr>
        <w:lastRenderedPageBreak/>
        <w:t>[1] Standard Errors assume that the covariance matrix of the errors is correctly specified.</w:t>
      </w:r>
    </w:p>
    <w:p w:rsidR="0008108C" w:rsidRDefault="0013099E" w:rsidP="0013099E">
      <w:pPr>
        <w:rPr>
          <w:color w:val="FF0000"/>
        </w:rPr>
      </w:pPr>
      <w:r w:rsidRPr="0013099E">
        <w:rPr>
          <w:color w:val="FF0000"/>
        </w:rPr>
        <w:t>''''</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To check the pairwise comparisons, a between the different groups Tukey’s honest significant difference test is run in combination with the ANOVA as a post hoc test to show the pairs of  groups that the means that are significantly different.</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 xml:space="preserve">Between the pairs we can find evidence of statistically significant difference in means between </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Cluster 0 and cluster 1</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 xml:space="preserve">cluster 0 and cluster 2 </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cluster 1 and cluster 3</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cluster 1 and cluster 4</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cluster 2 and cluster 3</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 xml:space="preserve">with </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cluster 0 and cluster 4</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cluster 0 and cluster 3 not showing any difference</w:t>
      </w:r>
    </w:p>
    <w:p w:rsidR="0013099E" w:rsidRDefault="0013099E" w:rsidP="0013099E">
      <w:pPr>
        <w:pStyle w:val="NormalWeb"/>
        <w:shd w:val="clear" w:color="auto" w:fill="FFFFFF"/>
        <w:spacing w:before="225" w:beforeAutospacing="0" w:after="225" w:afterAutospacing="0" w:line="315" w:lineRule="atLeast"/>
        <w:textAlignment w:val="baseline"/>
        <w:rPr>
          <w:rFonts w:ascii="Helvetica" w:hAnsi="Helvetica" w:cs="Helvetica"/>
          <w:color w:val="444444"/>
          <w:sz w:val="21"/>
          <w:szCs w:val="21"/>
        </w:rPr>
      </w:pPr>
      <w:r>
        <w:rPr>
          <w:rFonts w:ascii="Helvetica" w:hAnsi="Helvetica" w:cs="Helvetica"/>
          <w:color w:val="444444"/>
          <w:sz w:val="21"/>
          <w:szCs w:val="21"/>
        </w:rPr>
        <w:t>when (k=5).</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mc5 = multi.MultiComparison(sub2['polityscore'], sub2['cluster_str'])</w:t>
      </w:r>
    </w:p>
    <w:p w:rsidR="0013099E" w:rsidRPr="0013099E" w:rsidRDefault="0013099E" w:rsidP="0013099E">
      <w:pPr>
        <w:rPr>
          <w:color w:val="FF0000"/>
        </w:rPr>
      </w:pPr>
      <w:r w:rsidRPr="0013099E">
        <w:rPr>
          <w:color w:val="FF0000"/>
        </w:rPr>
        <w:t>res5 = mc5.tukeyhsd()</w:t>
      </w:r>
    </w:p>
    <w:p w:rsidR="0013099E" w:rsidRPr="0013099E" w:rsidRDefault="0013099E" w:rsidP="0013099E">
      <w:pPr>
        <w:rPr>
          <w:color w:val="FF0000"/>
        </w:rPr>
      </w:pPr>
      <w:r w:rsidRPr="0013099E">
        <w:rPr>
          <w:color w:val="FF0000"/>
        </w:rPr>
        <w:t>print(res5.summary())</w:t>
      </w:r>
    </w:p>
    <w:p w:rsidR="0013099E" w:rsidRPr="0013099E" w:rsidRDefault="0013099E" w:rsidP="0013099E">
      <w:pPr>
        <w:rPr>
          <w:color w:val="FF0000"/>
        </w:rPr>
      </w:pPr>
    </w:p>
    <w:p w:rsidR="0013099E" w:rsidRPr="0013099E" w:rsidRDefault="0013099E" w:rsidP="0013099E">
      <w:pPr>
        <w:rPr>
          <w:color w:val="FF0000"/>
        </w:rPr>
      </w:pPr>
      <w:r w:rsidRPr="0013099E">
        <w:rPr>
          <w:color w:val="FF0000"/>
        </w:rPr>
        <w:t>Multiple Comparison of Means - Tukey HSD,FWER=0.05</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group1 group2 meandiff  lower   upper  reject</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r w:rsidRPr="0013099E">
        <w:rPr>
          <w:color w:val="FF0000"/>
        </w:rPr>
        <w:t xml:space="preserve">  0      1    -1.4672   -2.41  -0.5245  True </w:t>
      </w:r>
    </w:p>
    <w:p w:rsidR="0013099E" w:rsidRPr="0013099E" w:rsidRDefault="0013099E" w:rsidP="0013099E">
      <w:pPr>
        <w:rPr>
          <w:color w:val="FF0000"/>
        </w:rPr>
      </w:pPr>
      <w:r w:rsidRPr="0013099E">
        <w:rPr>
          <w:color w:val="FF0000"/>
        </w:rPr>
        <w:t xml:space="preserve">  0      2    -0.9972  -1.8045 -0.1898  True </w:t>
      </w:r>
    </w:p>
    <w:p w:rsidR="0013099E" w:rsidRPr="0013099E" w:rsidRDefault="0013099E" w:rsidP="0013099E">
      <w:pPr>
        <w:rPr>
          <w:color w:val="FF0000"/>
        </w:rPr>
      </w:pPr>
      <w:r w:rsidRPr="0013099E">
        <w:rPr>
          <w:color w:val="FF0000"/>
        </w:rPr>
        <w:t xml:space="preserve">  0      3    -0.1227  -0.9115  0.666  False </w:t>
      </w:r>
    </w:p>
    <w:p w:rsidR="0013099E" w:rsidRPr="0013099E" w:rsidRDefault="0013099E" w:rsidP="0013099E">
      <w:pPr>
        <w:rPr>
          <w:color w:val="FF0000"/>
        </w:rPr>
      </w:pPr>
      <w:r w:rsidRPr="0013099E">
        <w:rPr>
          <w:color w:val="FF0000"/>
        </w:rPr>
        <w:t xml:space="preserve">  0      4     0.3947  -0.4634  1.2529 False </w:t>
      </w:r>
    </w:p>
    <w:p w:rsidR="0013099E" w:rsidRPr="0013099E" w:rsidRDefault="0013099E" w:rsidP="0013099E">
      <w:pPr>
        <w:rPr>
          <w:color w:val="FF0000"/>
        </w:rPr>
      </w:pPr>
      <w:r w:rsidRPr="0013099E">
        <w:rPr>
          <w:color w:val="FF0000"/>
        </w:rPr>
        <w:t xml:space="preserve">  1      2      0.47   -0.4408  1.3809 False </w:t>
      </w:r>
    </w:p>
    <w:p w:rsidR="0013099E" w:rsidRPr="0013099E" w:rsidRDefault="0013099E" w:rsidP="0013099E">
      <w:pPr>
        <w:rPr>
          <w:color w:val="FF0000"/>
        </w:rPr>
      </w:pPr>
      <w:r w:rsidRPr="0013099E">
        <w:rPr>
          <w:color w:val="FF0000"/>
        </w:rPr>
        <w:lastRenderedPageBreak/>
        <w:t xml:space="preserve">  1      3     1.3445   0.4501  2.2389  True </w:t>
      </w:r>
    </w:p>
    <w:p w:rsidR="0013099E" w:rsidRPr="0013099E" w:rsidRDefault="0013099E" w:rsidP="0013099E">
      <w:pPr>
        <w:rPr>
          <w:color w:val="FF0000"/>
        </w:rPr>
      </w:pPr>
      <w:r w:rsidRPr="0013099E">
        <w:rPr>
          <w:color w:val="FF0000"/>
        </w:rPr>
        <w:t xml:space="preserve">  1      4     1.862    0.9058  2.8181  True </w:t>
      </w:r>
    </w:p>
    <w:p w:rsidR="0013099E" w:rsidRPr="0013099E" w:rsidRDefault="0013099E" w:rsidP="0013099E">
      <w:pPr>
        <w:rPr>
          <w:color w:val="FF0000"/>
        </w:rPr>
      </w:pPr>
      <w:r w:rsidRPr="0013099E">
        <w:rPr>
          <w:color w:val="FF0000"/>
        </w:rPr>
        <w:t xml:space="preserve">  2      3     0.8744   0.1242  1.6247  True </w:t>
      </w:r>
    </w:p>
    <w:p w:rsidR="0013099E" w:rsidRPr="0013099E" w:rsidRDefault="0013099E" w:rsidP="0013099E">
      <w:pPr>
        <w:rPr>
          <w:color w:val="FF0000"/>
        </w:rPr>
      </w:pPr>
      <w:r w:rsidRPr="0013099E">
        <w:rPr>
          <w:color w:val="FF0000"/>
        </w:rPr>
        <w:t xml:space="preserve">  2      4     1.3919   0.569   2.2149  True </w:t>
      </w:r>
    </w:p>
    <w:p w:rsidR="0013099E" w:rsidRPr="0013099E" w:rsidRDefault="0013099E" w:rsidP="0013099E">
      <w:pPr>
        <w:rPr>
          <w:color w:val="FF0000"/>
        </w:rPr>
      </w:pPr>
      <w:r w:rsidRPr="0013099E">
        <w:rPr>
          <w:color w:val="FF0000"/>
        </w:rPr>
        <w:t xml:space="preserve">  3      4     0.5175  -0.2872  1.3222 False </w:t>
      </w:r>
    </w:p>
    <w:p w:rsidR="0013099E" w:rsidRPr="0013099E" w:rsidRDefault="0013099E" w:rsidP="0013099E">
      <w:pPr>
        <w:rPr>
          <w:color w:val="FF0000"/>
        </w:rPr>
      </w:pPr>
      <w:r w:rsidRPr="0013099E">
        <w:rPr>
          <w:color w:val="FF0000"/>
        </w:rPr>
        <w:t>---------------------------------------------</w:t>
      </w:r>
    </w:p>
    <w:p w:rsidR="0013099E" w:rsidRPr="0013099E" w:rsidRDefault="0013099E" w:rsidP="0013099E">
      <w:pPr>
        <w:rPr>
          <w:color w:val="FF0000"/>
        </w:rPr>
      </w:pPr>
    </w:p>
    <w:p w:rsidR="0013099E" w:rsidRPr="0013099E" w:rsidRDefault="0013099E" w:rsidP="0013099E">
      <w:pPr>
        <w:rPr>
          <w:color w:val="FF0000"/>
        </w:rPr>
      </w:pPr>
      <w:r w:rsidRPr="0013099E">
        <w:rPr>
          <w:color w:val="FF0000"/>
        </w:rPr>
        <w:t>'''''</w:t>
      </w:r>
    </w:p>
    <w:p w:rsidR="000F41D1" w:rsidRDefault="000F41D1">
      <w:pPr>
        <w:rPr>
          <w:b/>
        </w:rPr>
      </w:pPr>
      <w:r w:rsidRPr="00190BE1">
        <w:rPr>
          <w:b/>
        </w:rPr>
        <w:t>Bi</w:t>
      </w:r>
      <w:r w:rsidR="00190BE1">
        <w:rPr>
          <w:b/>
        </w:rPr>
        <w:t>-</w:t>
      </w:r>
      <w:r w:rsidRPr="00190BE1">
        <w:rPr>
          <w:b/>
        </w:rPr>
        <w:t>plot</w:t>
      </w:r>
      <w:r w:rsidR="006206EB">
        <w:rPr>
          <w:b/>
        </w:rPr>
        <w:t xml:space="preserve"> analysis using PCA of k=3 and k</w:t>
      </w:r>
      <w:r w:rsidRPr="00190BE1">
        <w:rPr>
          <w:b/>
        </w:rPr>
        <w:t>=5 clustering</w:t>
      </w:r>
    </w:p>
    <w:p w:rsidR="00190BE1" w:rsidRDefault="00190BE1">
      <w:r w:rsidRPr="00190BE1">
        <w:t>Bi</w:t>
      </w:r>
      <w:r>
        <w:t>-</w:t>
      </w:r>
      <w:r w:rsidRPr="00190BE1">
        <w:t>plots are improved scatterplots that use both points and vectors to embody</w:t>
      </w:r>
      <w:r>
        <w:t xml:space="preserve"> the</w:t>
      </w:r>
      <w:r w:rsidRPr="00190BE1">
        <w:t xml:space="preserve"> structure</w:t>
      </w:r>
      <w:r>
        <w:t xml:space="preserve"> of our data</w:t>
      </w:r>
      <w:r w:rsidRPr="00190BE1">
        <w:t>.</w:t>
      </w:r>
      <w:r>
        <w:t xml:space="preserve"> When used with principal component analysis the axes are the first and second principal components. Points are used to show the different observations along the principal components and the vectors are used to show the coefficients of the dimensions that make up the principal components.</w:t>
      </w:r>
    </w:p>
    <w:p w:rsidR="00190BE1" w:rsidRDefault="00190BE1" w:rsidP="00190BE1">
      <w:r>
        <w:t xml:space="preserve">Points that are near each other represent observations that have similar score for the principal components displayed in the plot. A vector is fixed along the course which is most similar to the variable characterised by the vector. This is the course/direction which has the highest squared multiple correlation with the principal components. The course of the vector is proportional to the squared multiple correlation between the fitted values for the </w:t>
      </w:r>
      <w:r w:rsidR="001C0B69">
        <w:t>variable and the actual variable.</w:t>
      </w:r>
    </w:p>
    <w:p w:rsidR="00190BE1" w:rsidRDefault="00190BE1" w:rsidP="00190BE1">
      <w:r>
        <w:t xml:space="preserve">The fitted values for a variable are </w:t>
      </w:r>
      <w:r w:rsidR="001C0B69">
        <w:t>due to</w:t>
      </w:r>
      <w:r>
        <w:t xml:space="preserve"> </w:t>
      </w:r>
      <w:r w:rsidR="001C0B69">
        <w:t>the</w:t>
      </w:r>
      <w:r>
        <w:t xml:space="preserve"> </w:t>
      </w:r>
      <w:r w:rsidR="001C0B69">
        <w:t>extending of</w:t>
      </w:r>
      <w:r>
        <w:t xml:space="preserve"> the points in the space orthogonally onto the variable's vector. The observations whose points </w:t>
      </w:r>
      <w:r w:rsidR="001C0B69">
        <w:t>extend the farthest</w:t>
      </w:r>
      <w:r>
        <w:t xml:space="preserve"> in the direction in which the vector points</w:t>
      </w:r>
      <w:r w:rsidR="001C0B69">
        <w:t>,</w:t>
      </w:r>
      <w:r>
        <w:t xml:space="preserve"> are </w:t>
      </w:r>
      <w:r w:rsidR="001C0B69">
        <w:t>the observations that have the highest values</w:t>
      </w:r>
      <w:r>
        <w:t xml:space="preserve"> </w:t>
      </w:r>
      <w:r w:rsidR="001C0B69">
        <w:t>of what the variable pertains to</w:t>
      </w:r>
      <w:r>
        <w:t xml:space="preserve">. Those points that </w:t>
      </w:r>
      <w:r w:rsidR="001C0B69">
        <w:t>extend in the opposite direction have the lowest, while t</w:t>
      </w:r>
      <w:r>
        <w:t xml:space="preserve">hose </w:t>
      </w:r>
      <w:r w:rsidR="001C0B69">
        <w:t>extending</w:t>
      </w:r>
      <w:r>
        <w:t xml:space="preserve"> i</w:t>
      </w:r>
      <w:r w:rsidR="001C0B69">
        <w:t>n the middle have an average value when compared to the rest.</w:t>
      </w:r>
    </w:p>
    <w:p w:rsidR="00190BE1" w:rsidRDefault="00190BE1" w:rsidP="00190BE1">
      <w:r>
        <w:t>Th</w:t>
      </w:r>
      <w:r w:rsidR="001C0B69">
        <w:t>erefore</w:t>
      </w:r>
      <w:r>
        <w:t>,</w:t>
      </w:r>
      <w:r w:rsidR="001C0B69">
        <w:t xml:space="preserve"> the vectors that point along a similar</w:t>
      </w:r>
      <w:r>
        <w:t xml:space="preserve"> </w:t>
      </w:r>
      <w:r w:rsidR="001C0B69">
        <w:t>course or trajectory</w:t>
      </w:r>
      <w:r>
        <w:t xml:space="preserve"> </w:t>
      </w:r>
      <w:r w:rsidR="001C0B69">
        <w:t>equate</w:t>
      </w:r>
      <w:r>
        <w:t xml:space="preserve"> to variables tha</w:t>
      </w:r>
      <w:r w:rsidR="001C0B69">
        <w:t>t have similar response outlines</w:t>
      </w:r>
      <w:r>
        <w:t>, and</w:t>
      </w:r>
      <w:r w:rsidR="001C0B69">
        <w:t xml:space="preserve"> they</w:t>
      </w:r>
      <w:r>
        <w:t xml:space="preserve"> can be </w:t>
      </w:r>
      <w:r w:rsidR="001C0B69">
        <w:t>understood</w:t>
      </w:r>
      <w:r>
        <w:t xml:space="preserve"> </w:t>
      </w:r>
      <w:r w:rsidR="001C0B69">
        <w:t>to have</w:t>
      </w:r>
      <w:r>
        <w:t xml:space="preserve"> </w:t>
      </w:r>
      <w:r w:rsidR="001C0B69">
        <w:t>comparable connotation or meaning</w:t>
      </w:r>
      <w:r>
        <w:t xml:space="preserve"> in the context set by the data.</w:t>
      </w:r>
    </w:p>
    <w:p w:rsidR="00501996" w:rsidRDefault="00501996" w:rsidP="00190BE1">
      <w:r>
        <w:t>To show the clusters cluster is represented by hue (colour of the dots).</w:t>
      </w:r>
    </w:p>
    <w:p w:rsidR="001C0B69" w:rsidRPr="006206EB" w:rsidRDefault="001C0B69" w:rsidP="00190BE1">
      <w:pPr>
        <w:rPr>
          <w:b/>
        </w:rPr>
      </w:pPr>
      <w:r w:rsidRPr="006206EB">
        <w:rPr>
          <w:b/>
        </w:rPr>
        <w:t>Biplot  when K=3</w:t>
      </w:r>
    </w:p>
    <w:p w:rsidR="00501996" w:rsidRPr="00190BE1" w:rsidRDefault="00501996" w:rsidP="00190BE1">
      <w:r>
        <w:t>While some broad and general meaning</w:t>
      </w:r>
      <w:r w:rsidR="006206EB">
        <w:t xml:space="preserve"> by using k=3 we can see from the biplots quite clearly that the clusters are too broad and countries with very different characteristics are placed in the same clusters. For instance Greece and Italy are placed in the same cluster as Sri Lanka and Namibia</w:t>
      </w:r>
      <w:r w:rsidR="004210EC">
        <w:t xml:space="preserve"> (when k=3)</w:t>
      </w:r>
      <w:r w:rsidR="006206EB">
        <w:t>! While on some variables like armed forces rate they are similar Greece, Greece and Italy have much higher political economic and economic freedoms (PRI and EOS scores) and less corruption (CPI 2015). This would give further evidence that k=5 gives more appropriate clusters. However Cluster 0 would seem to be by and large well formed representing  western democracies quite well (high levels of economic and political freedoms,)</w:t>
      </w:r>
    </w:p>
    <w:p w:rsidR="000F41D1" w:rsidRDefault="000F41D1"/>
    <w:p w:rsidR="0008108C" w:rsidRDefault="003D5C6F">
      <w:r>
        <w:rPr>
          <w:noProof/>
          <w:lang w:val="en-US"/>
        </w:rPr>
        <w:lastRenderedPageBreak/>
        <w:drawing>
          <wp:inline distT="0" distB="0" distL="0" distR="0" wp14:anchorId="62FBABBD" wp14:editId="0D25F339">
            <wp:extent cx="5731510" cy="55257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5525770"/>
                    </a:xfrm>
                    <a:prstGeom prst="rect">
                      <a:avLst/>
                    </a:prstGeom>
                  </pic:spPr>
                </pic:pic>
              </a:graphicData>
            </a:graphic>
          </wp:inline>
        </w:drawing>
      </w:r>
    </w:p>
    <w:p w:rsidR="00F03E11" w:rsidRDefault="006206EB">
      <w:r>
        <w:t>Figure. Biplot when k=3</w:t>
      </w:r>
    </w:p>
    <w:p w:rsidR="00F03E11" w:rsidRDefault="00F03E11"/>
    <w:p w:rsidR="00F03E11" w:rsidRDefault="00F03E11"/>
    <w:p w:rsidR="006206EB" w:rsidRDefault="006206EB"/>
    <w:p w:rsidR="006206EB" w:rsidRDefault="006206EB"/>
    <w:p w:rsidR="006206EB" w:rsidRDefault="006206EB"/>
    <w:p w:rsidR="006206EB" w:rsidRDefault="006206EB"/>
    <w:p w:rsidR="006206EB" w:rsidRDefault="006206EB"/>
    <w:p w:rsidR="006206EB" w:rsidRDefault="006206EB"/>
    <w:p w:rsidR="006206EB" w:rsidRDefault="006206EB"/>
    <w:p w:rsidR="006206EB" w:rsidRDefault="006206EB"/>
    <w:p w:rsidR="006206EB" w:rsidRDefault="006206EB">
      <w:pPr>
        <w:rPr>
          <w:b/>
        </w:rPr>
      </w:pPr>
      <w:r>
        <w:rPr>
          <w:b/>
        </w:rPr>
        <w:lastRenderedPageBreak/>
        <w:t>Biplot when k=5</w:t>
      </w:r>
    </w:p>
    <w:p w:rsidR="006206EB" w:rsidRPr="006206EB" w:rsidRDefault="006206EB">
      <w:r w:rsidRPr="006206EB">
        <w:t>When we choose k=5</w:t>
      </w:r>
      <w:r>
        <w:t>, we can see that the clusters are much more well defined</w:t>
      </w:r>
      <w:r w:rsidR="004210EC">
        <w:t xml:space="preserve"> and intuitively make more sense. We can see now Sri Lanka and Namibia are placed in separate clusters to Greece and Italy and these clusters are more appropriate. </w:t>
      </w:r>
      <w:r w:rsidR="004210EC">
        <w:t>Greece and Italy</w:t>
      </w:r>
      <w:r w:rsidR="004210EC">
        <w:t xml:space="preserve"> are placed in a cluster with other tier two Western democracies, Chile, Croatia, Poland, Israel , Lativa and Lithuania. Cluster 0 is again categorized as tier 1 Western democracies with political and economic freedoms and low levels of corruptions. 2 undemocratic states Qatar and UAE are included in this cluster due to their high levels of business freedoms (EOS and PRI) and low levels of corruption (CPI 2015).</w:t>
      </w:r>
    </w:p>
    <w:p w:rsidR="00F03E11" w:rsidRDefault="00F03E11">
      <w:r>
        <w:rPr>
          <w:noProof/>
          <w:lang w:val="en-US"/>
        </w:rPr>
        <w:drawing>
          <wp:inline distT="0" distB="0" distL="0" distR="0" wp14:anchorId="69E091B4" wp14:editId="5BE93C92">
            <wp:extent cx="5731510" cy="648652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486525"/>
                    </a:xfrm>
                    <a:prstGeom prst="rect">
                      <a:avLst/>
                    </a:prstGeom>
                  </pic:spPr>
                </pic:pic>
              </a:graphicData>
            </a:graphic>
          </wp:inline>
        </w:drawing>
      </w:r>
    </w:p>
    <w:p w:rsidR="006206EB" w:rsidRDefault="006206EB" w:rsidP="006206EB">
      <w:r>
        <w:t xml:space="preserve">Figure. </w:t>
      </w:r>
      <w:r w:rsidRPr="004210EC">
        <w:t>Biplot when K=5</w:t>
      </w:r>
    </w:p>
    <w:p w:rsidR="004210EC" w:rsidRPr="004210EC" w:rsidRDefault="004210EC" w:rsidP="006206EB">
      <w:r>
        <w:lastRenderedPageBreak/>
        <w:t xml:space="preserve">The other thing  that should be noted is some of relationships between </w:t>
      </w:r>
      <w:r w:rsidRPr="004210EC">
        <w:t xml:space="preserve">the vectors that point along a similar course or trajectory </w:t>
      </w:r>
      <w:r>
        <w:t>which indicate</w:t>
      </w:r>
      <w:r w:rsidRPr="004210EC">
        <w:t xml:space="preserve"> t</w:t>
      </w:r>
      <w:r>
        <w:t>he</w:t>
      </w:r>
      <w:r w:rsidRPr="004210EC">
        <w:t xml:space="preserve"> variables that have similar response outlines</w:t>
      </w:r>
      <w:r>
        <w:t>. These would be alcohol consumption and polityscore and employrate and female employrate.</w:t>
      </w:r>
    </w:p>
    <w:p w:rsidR="006206EB" w:rsidRPr="004210EC" w:rsidRDefault="004210EC">
      <w:pPr>
        <w:rPr>
          <w:b/>
        </w:rPr>
      </w:pPr>
      <w:r w:rsidRPr="004210EC">
        <w:rPr>
          <w:b/>
        </w:rPr>
        <w:t>Summary</w:t>
      </w:r>
    </w:p>
    <w:p w:rsidR="004210EC" w:rsidRDefault="004210EC">
      <w:r>
        <w:t>K means clustering with k=5 proved to be usefull tool for identifying not only democracies but also characteristics of a democracy.</w:t>
      </w:r>
    </w:p>
    <w:p w:rsidR="0063425E" w:rsidRPr="0063425E" w:rsidRDefault="0063425E">
      <w:pPr>
        <w:rPr>
          <w:b/>
        </w:rPr>
      </w:pPr>
      <w:r w:rsidRPr="0063425E">
        <w:rPr>
          <w:b/>
        </w:rPr>
        <w:t>Code</w:t>
      </w:r>
    </w:p>
    <w:p w:rsidR="0063425E" w:rsidRDefault="0063425E" w:rsidP="0063425E">
      <w:r>
        <w:t># -*- coding: utf-8 -*-</w:t>
      </w:r>
    </w:p>
    <w:p w:rsidR="0063425E" w:rsidRDefault="0063425E" w:rsidP="0063425E">
      <w:r>
        <w:t>"""</w:t>
      </w:r>
    </w:p>
    <w:p w:rsidR="0063425E" w:rsidRDefault="0063425E" w:rsidP="0063425E">
      <w:r>
        <w:t>Created on Fri Jun 03 12:27:51 2016</w:t>
      </w:r>
    </w:p>
    <w:p w:rsidR="0063425E" w:rsidRDefault="0063425E" w:rsidP="0063425E"/>
    <w:p w:rsidR="0063425E" w:rsidRDefault="0063425E" w:rsidP="0063425E">
      <w:r>
        <w:t>@author: Peter</w:t>
      </w:r>
    </w:p>
    <w:p w:rsidR="0063425E" w:rsidRDefault="0063425E" w:rsidP="0063425E">
      <w:r>
        <w:t>"""</w:t>
      </w:r>
    </w:p>
    <w:p w:rsidR="0063425E" w:rsidRDefault="0063425E" w:rsidP="0063425E"/>
    <w:p w:rsidR="0063425E" w:rsidRDefault="0063425E" w:rsidP="0063425E">
      <w:r>
        <w:t>import os</w:t>
      </w:r>
    </w:p>
    <w:p w:rsidR="0063425E" w:rsidRDefault="0063425E" w:rsidP="0063425E"/>
    <w:p w:rsidR="0063425E" w:rsidRDefault="0063425E" w:rsidP="0063425E">
      <w:r>
        <w:t>import pandas</w:t>
      </w:r>
    </w:p>
    <w:p w:rsidR="0063425E" w:rsidRDefault="0063425E" w:rsidP="0063425E">
      <w:r>
        <w:t>import numpy</w:t>
      </w:r>
    </w:p>
    <w:p w:rsidR="0063425E" w:rsidRDefault="0063425E" w:rsidP="0063425E">
      <w:r>
        <w:t>import sklearn</w:t>
      </w:r>
    </w:p>
    <w:p w:rsidR="0063425E" w:rsidRDefault="0063425E" w:rsidP="0063425E">
      <w:r>
        <w:t>import matplotlib</w:t>
      </w:r>
    </w:p>
    <w:p w:rsidR="0063425E" w:rsidRDefault="0063425E" w:rsidP="0063425E">
      <w:r>
        <w:t>import matplotlib.pyplot as plt</w:t>
      </w:r>
    </w:p>
    <w:p w:rsidR="0063425E" w:rsidRDefault="0063425E" w:rsidP="0063425E">
      <w:r>
        <w:t>import sys; print(sys.path)</w:t>
      </w:r>
    </w:p>
    <w:p w:rsidR="0063425E" w:rsidRDefault="0063425E" w:rsidP="0063425E">
      <w:r>
        <w:t>from seaborn import *</w:t>
      </w:r>
    </w:p>
    <w:p w:rsidR="0063425E" w:rsidRDefault="0063425E" w:rsidP="0063425E">
      <w:r>
        <w:t>import seaborn as sns</w:t>
      </w:r>
    </w:p>
    <w:p w:rsidR="0063425E" w:rsidRDefault="0063425E" w:rsidP="0063425E">
      <w:r>
        <w:t>import ggplot</w:t>
      </w:r>
    </w:p>
    <w:p w:rsidR="0063425E" w:rsidRDefault="0063425E" w:rsidP="0063425E">
      <w:r>
        <w:t>from ggplot import *</w:t>
      </w:r>
    </w:p>
    <w:p w:rsidR="0063425E" w:rsidRDefault="0063425E" w:rsidP="0063425E">
      <w:r>
        <w:t>import scipy</w:t>
      </w:r>
    </w:p>
    <w:p w:rsidR="0063425E" w:rsidRDefault="0063425E" w:rsidP="0063425E"/>
    <w:p w:rsidR="0063425E" w:rsidRDefault="0063425E" w:rsidP="0063425E">
      <w:r>
        <w:t>from pandas import Series, DataFrame</w:t>
      </w:r>
    </w:p>
    <w:p w:rsidR="0063425E" w:rsidRDefault="0063425E" w:rsidP="0063425E">
      <w:r>
        <w:t>import pandas as pd</w:t>
      </w:r>
    </w:p>
    <w:p w:rsidR="0063425E" w:rsidRDefault="0063425E" w:rsidP="0063425E">
      <w:r>
        <w:t>import numpy as np</w:t>
      </w:r>
    </w:p>
    <w:p w:rsidR="0063425E" w:rsidRDefault="0063425E" w:rsidP="0063425E">
      <w:r>
        <w:t>import os</w:t>
      </w:r>
    </w:p>
    <w:p w:rsidR="0063425E" w:rsidRDefault="0063425E" w:rsidP="0063425E">
      <w:r>
        <w:lastRenderedPageBreak/>
        <w:t>import matplotlib.pylab as plt</w:t>
      </w:r>
    </w:p>
    <w:p w:rsidR="0063425E" w:rsidRDefault="0063425E" w:rsidP="0063425E">
      <w:r>
        <w:t>from sklearn.cross_validation import train_test_split</w:t>
      </w:r>
    </w:p>
    <w:p w:rsidR="0063425E" w:rsidRDefault="0063425E" w:rsidP="0063425E">
      <w:r>
        <w:t>from sklearn.tree import DecisionTreeClassifier</w:t>
      </w:r>
    </w:p>
    <w:p w:rsidR="0063425E" w:rsidRDefault="0063425E" w:rsidP="0063425E">
      <w:r>
        <w:t>from sklearn.metrics import classification_report</w:t>
      </w:r>
    </w:p>
    <w:p w:rsidR="0063425E" w:rsidRDefault="0063425E" w:rsidP="0063425E">
      <w:r>
        <w:t>import sklearn.metrics</w:t>
      </w:r>
    </w:p>
    <w:p w:rsidR="0063425E" w:rsidRDefault="0063425E" w:rsidP="0063425E">
      <w:r>
        <w:t xml:space="preserve"> # Feature Importance</w:t>
      </w:r>
    </w:p>
    <w:p w:rsidR="0063425E" w:rsidRDefault="0063425E" w:rsidP="0063425E">
      <w:r>
        <w:t>from sklearn.ensemble import ExtraTreesClassifier</w:t>
      </w:r>
    </w:p>
    <w:p w:rsidR="0063425E" w:rsidRDefault="0063425E" w:rsidP="0063425E"/>
    <w:p w:rsidR="0063425E" w:rsidRDefault="0063425E" w:rsidP="0063425E"/>
    <w:p w:rsidR="0063425E" w:rsidRDefault="0063425E" w:rsidP="0063425E">
      <w:r>
        <w:t>import pydot</w:t>
      </w:r>
    </w:p>
    <w:p w:rsidR="0063425E" w:rsidRDefault="0063425E" w:rsidP="0063425E"/>
    <w:p w:rsidR="0063425E" w:rsidRDefault="0063425E" w:rsidP="0063425E">
      <w:r>
        <w:t>import graphviz</w:t>
      </w:r>
    </w:p>
    <w:p w:rsidR="0063425E" w:rsidRDefault="0063425E" w:rsidP="0063425E"/>
    <w:p w:rsidR="0063425E" w:rsidRDefault="0063425E" w:rsidP="0063425E"/>
    <w:p w:rsidR="0063425E" w:rsidRDefault="0063425E" w:rsidP="0063425E"/>
    <w:p w:rsidR="0063425E" w:rsidRDefault="0063425E" w:rsidP="0063425E">
      <w:r>
        <w:t>apath='C:\Users\Peter\Desktop\Gapminder'</w:t>
      </w:r>
    </w:p>
    <w:p w:rsidR="0063425E" w:rsidRDefault="0063425E" w:rsidP="0063425E">
      <w:r>
        <w:t>print(apath)</w:t>
      </w:r>
    </w:p>
    <w:p w:rsidR="0063425E" w:rsidRDefault="0063425E" w:rsidP="0063425E">
      <w:r>
        <w:t>os.chdir('C:\Users\Peter\Desktop\Gapminder')</w:t>
      </w:r>
    </w:p>
    <w:p w:rsidR="0063425E" w:rsidRDefault="0063425E" w:rsidP="0063425E">
      <w:r>
        <w:t>##check the directory has changed</w:t>
      </w:r>
    </w:p>
    <w:p w:rsidR="0063425E" w:rsidRDefault="0063425E" w:rsidP="0063425E">
      <w:r>
        <w:t>os.getcwd()</w:t>
      </w:r>
    </w:p>
    <w:p w:rsidR="0063425E" w:rsidRDefault="0063425E" w:rsidP="0063425E">
      <w:r>
        <w:t>##read in the file</w:t>
      </w:r>
    </w:p>
    <w:p w:rsidR="0063425E" w:rsidRDefault="0063425E" w:rsidP="0063425E">
      <w:r>
        <w:t>data = pandas.read_csv('gapminder.csv', low_memory=False)</w:t>
      </w:r>
    </w:p>
    <w:p w:rsidR="0063425E" w:rsidRDefault="0063425E" w:rsidP="0063425E"/>
    <w:p w:rsidR="0063425E" w:rsidRDefault="0063425E" w:rsidP="0063425E">
      <w:r>
        <w:t>##lets convert the data to  numeric</w:t>
      </w:r>
    </w:p>
    <w:p w:rsidR="0063425E" w:rsidRDefault="0063425E" w:rsidP="0063425E">
      <w:r>
        <w:t>data['incomeperperson'] = data['incomeperperson'].convert_objects(convert_numeric=True)</w:t>
      </w:r>
    </w:p>
    <w:p w:rsidR="0063425E" w:rsidRDefault="0063425E" w:rsidP="0063425E">
      <w:r>
        <w:t>data['alcconsumption'] = data['alcconsumption'].convert_objects(convert_numeric=True)</w:t>
      </w:r>
    </w:p>
    <w:p w:rsidR="0063425E" w:rsidRDefault="0063425E" w:rsidP="0063425E">
      <w:r>
        <w:t>data['armedforcesrate'] = data['armedforcesrate'].convert_objects(convert_numeric=True)</w:t>
      </w:r>
    </w:p>
    <w:p w:rsidR="0063425E" w:rsidRDefault="0063425E" w:rsidP="0063425E">
      <w:r>
        <w:t>data['breastcancerper100th'] = data['breastcancerper100th'].convert_objects(convert_numeric=True)</w:t>
      </w:r>
    </w:p>
    <w:p w:rsidR="0063425E" w:rsidRDefault="0063425E" w:rsidP="0063425E">
      <w:r>
        <w:t>data['co2emissions'] = data['co2emissions'].convert_objects(convert_numeric=True)</w:t>
      </w:r>
    </w:p>
    <w:p w:rsidR="0063425E" w:rsidRDefault="0063425E" w:rsidP="0063425E"/>
    <w:p w:rsidR="0063425E" w:rsidRDefault="0063425E" w:rsidP="0063425E">
      <w:r>
        <w:lastRenderedPageBreak/>
        <w:t>data['femaleemployrate'] = data['femaleemployrate'].convert_objects(convert_numeric=True)</w:t>
      </w:r>
    </w:p>
    <w:p w:rsidR="0063425E" w:rsidRDefault="0063425E" w:rsidP="0063425E">
      <w:r>
        <w:t>data['hivrate'] = data['hivrate'].convert_objects(convert_numeric=True)</w:t>
      </w:r>
    </w:p>
    <w:p w:rsidR="0063425E" w:rsidRDefault="0063425E" w:rsidP="0063425E">
      <w:r>
        <w:t>data['internetuserate'] = data['internetuserate'].convert_objects(convert_numeric=True)</w:t>
      </w:r>
    </w:p>
    <w:p w:rsidR="0063425E" w:rsidRDefault="0063425E" w:rsidP="0063425E">
      <w:r>
        <w:t>data['lifeexpectancy'] = data['lifeexpectancy'].convert_objects(convert_numeric=True)</w:t>
      </w:r>
    </w:p>
    <w:p w:rsidR="0063425E" w:rsidRDefault="0063425E" w:rsidP="0063425E">
      <w:r>
        <w:t>data['oilperperson'] = data['oilperperson'].convert_objects(convert_numeric=True)</w:t>
      </w:r>
    </w:p>
    <w:p w:rsidR="0063425E" w:rsidRDefault="0063425E" w:rsidP="0063425E"/>
    <w:p w:rsidR="0063425E" w:rsidRDefault="0063425E" w:rsidP="0063425E">
      <w:r>
        <w:t>data['polityscore'] = data['polityscore'].convert_objects(convert_numeric=True)</w:t>
      </w:r>
    </w:p>
    <w:p w:rsidR="0063425E" w:rsidRDefault="0063425E" w:rsidP="0063425E">
      <w:r>
        <w:t>data['relectricperperson'] = data['relectricperperson'].convert_objects(convert_numeric=True)</w:t>
      </w:r>
    </w:p>
    <w:p w:rsidR="0063425E" w:rsidRDefault="0063425E" w:rsidP="0063425E">
      <w:r>
        <w:t>data['suicideper100th'] = data['suicideper100th'].convert_objects(convert_numeric=True)</w:t>
      </w:r>
    </w:p>
    <w:p w:rsidR="0063425E" w:rsidRDefault="0063425E" w:rsidP="0063425E">
      <w:r>
        <w:t>data['employrate'] = data['employrate'].convert_objects(convert_numeric=True)</w:t>
      </w:r>
    </w:p>
    <w:p w:rsidR="0063425E" w:rsidRDefault="0063425E" w:rsidP="0063425E">
      <w:r>
        <w:t>data['urbanrate'] = data['urbanrate'].convert_objects(convert_numeric=True)</w:t>
      </w:r>
    </w:p>
    <w:p w:rsidR="0063425E" w:rsidRDefault="0063425E" w:rsidP="0063425E"/>
    <w:p w:rsidR="0063425E" w:rsidRDefault="0063425E" w:rsidP="0063425E"/>
    <w:p w:rsidR="0063425E" w:rsidRDefault="0063425E" w:rsidP="0063425E">
      <w:r>
        <w:t>bins = [0, 1000, 5000, 10000, 20000,50000,200000]</w:t>
      </w:r>
    </w:p>
    <w:p w:rsidR="0063425E" w:rsidRDefault="0063425E" w:rsidP="0063425E">
      <w:r>
        <w:t>group_names = ['Very Low Income,0-1000', 'Low Income,1000-5000', 'Okay Income,5000-10000', 'Good Income,10000-20000','Great Income,20000-50000','50,000-200,000']</w:t>
      </w:r>
    </w:p>
    <w:p w:rsidR="0063425E" w:rsidRDefault="0063425E" w:rsidP="0063425E"/>
    <w:p w:rsidR="0063425E" w:rsidRDefault="0063425E" w:rsidP="0063425E">
      <w:r>
        <w:t>categories = pandas.cut(data['incomeperperson'], bins, labels=group_names)</w:t>
      </w:r>
    </w:p>
    <w:p w:rsidR="0063425E" w:rsidRDefault="0063425E" w:rsidP="0063425E">
      <w:r>
        <w:t>data['categories'] = pandas.cut(data['incomeperperson'], bins, labels=group_names)</w:t>
      </w:r>
    </w:p>
    <w:p w:rsidR="0063425E" w:rsidRDefault="0063425E" w:rsidP="0063425E"/>
    <w:p w:rsidR="0063425E" w:rsidRDefault="0063425E" w:rsidP="0063425E"/>
    <w:p w:rsidR="0063425E" w:rsidRDefault="0063425E" w:rsidP="0063425E">
      <w:r>
        <w:t>##data.dtypes chk</w:t>
      </w:r>
    </w:p>
    <w:p w:rsidR="0063425E" w:rsidRDefault="0063425E" w:rsidP="0063425E"/>
    <w:p w:rsidR="0063425E" w:rsidRDefault="0063425E" w:rsidP="0063425E">
      <w:r>
        <w:t>##now encode european countries</w:t>
      </w:r>
    </w:p>
    <w:p w:rsidR="0063425E" w:rsidRDefault="0063425E" w:rsidP="0063425E"/>
    <w:p w:rsidR="0063425E" w:rsidRDefault="0063425E" w:rsidP="0063425E"/>
    <w:p w:rsidR="0063425E" w:rsidRDefault="0063425E" w:rsidP="0063425E">
      <w:r>
        <w:t>##</w:t>
      </w:r>
    </w:p>
    <w:p w:rsidR="0063425E" w:rsidRDefault="0063425E" w:rsidP="0063425E"/>
    <w:p w:rsidR="0063425E" w:rsidRDefault="0063425E" w:rsidP="0063425E">
      <w:r>
        <w:t>##Ok lets see what the best features are</w:t>
      </w:r>
    </w:p>
    <w:p w:rsidR="0063425E" w:rsidRDefault="0063425E" w:rsidP="0063425E">
      <w:r>
        <w:t>##note to one self HIV rates missing froma lot of countries</w:t>
      </w:r>
    </w:p>
    <w:p w:rsidR="0063425E" w:rsidRDefault="0063425E" w:rsidP="0063425E"/>
    <w:p w:rsidR="0063425E" w:rsidRDefault="0063425E" w:rsidP="0063425E"/>
    <w:p w:rsidR="0063425E" w:rsidRDefault="0063425E" w:rsidP="0063425E">
      <w:r>
        <w:t>datatransparency = pandas.read_csv('CPI_2015_DATA.csv', low_memory=False)</w:t>
      </w:r>
    </w:p>
    <w:p w:rsidR="0063425E" w:rsidRDefault="0063425E" w:rsidP="0063425E"/>
    <w:p w:rsidR="0063425E" w:rsidRDefault="0063425E" w:rsidP="0063425E"/>
    <w:p w:rsidR="0063425E" w:rsidRDefault="0063425E" w:rsidP="0063425E">
      <w:r>
        <w:t>##w['female'] = w['female'].map({'female': 1, 'male': 0})</w:t>
      </w:r>
    </w:p>
    <w:p w:rsidR="0063425E" w:rsidRDefault="0063425E" w:rsidP="0063425E">
      <w:r>
        <w:t>datatransparency.columns.values</w:t>
      </w:r>
    </w:p>
    <w:p w:rsidR="0063425E" w:rsidRDefault="0063425E" w:rsidP="0063425E">
      <w:r>
        <w:t>data.columns.values</w:t>
      </w:r>
    </w:p>
    <w:p w:rsidR="0063425E" w:rsidRDefault="0063425E" w:rsidP="0063425E"/>
    <w:p w:rsidR="0063425E" w:rsidRDefault="0063425E" w:rsidP="0063425E">
      <w:r>
        <w:t>## Dont use map</w:t>
      </w:r>
    </w:p>
    <w:p w:rsidR="0063425E" w:rsidRDefault="0063425E" w:rsidP="0063425E">
      <w:r>
        <w:t>## datatransparency['Country']= datatransparency['Country'].map(</w:t>
      </w:r>
    </w:p>
    <w:p w:rsidR="0063425E" w:rsidRDefault="0063425E" w:rsidP="0063425E">
      <w:r>
        <w:t>## {"The United States Of America":"United States",</w:t>
      </w:r>
    </w:p>
    <w:p w:rsidR="0063425E" w:rsidRDefault="0063425E" w:rsidP="0063425E">
      <w:r>
        <w:t>##  "C“te dïIvoire":"Cote d'Ivoire",</w:t>
      </w:r>
    </w:p>
    <w:p w:rsidR="0063425E" w:rsidRDefault="0063425E" w:rsidP="0063425E">
      <w:r>
        <w:t>##  "Korea (South)":"Korea, Rep.",</w:t>
      </w:r>
    </w:p>
    <w:p w:rsidR="0063425E" w:rsidRDefault="0063425E" w:rsidP="0063425E">
      <w:r>
        <w:t>##  "Korea (North)":"Korea, Dem. Rep.",</w:t>
      </w:r>
    </w:p>
    <w:p w:rsidR="0063425E" w:rsidRDefault="0063425E" w:rsidP="0063425E">
      <w:r>
        <w:t>##  "Czech Republic":"Czech Rep.",</w:t>
      </w:r>
    </w:p>
    <w:p w:rsidR="0063425E" w:rsidRDefault="0063425E" w:rsidP="0063425E">
      <w:r>
        <w:t>##  "Democratic Republic of the Congo":"Congo, Dem. Rep.",</w:t>
      </w:r>
    </w:p>
    <w:p w:rsidR="0063425E" w:rsidRDefault="0063425E" w:rsidP="0063425E">
      <w:r>
        <w:t>##  "The FYR of Macedonia": "Macedonia, FYR",</w:t>
      </w:r>
    </w:p>
    <w:p w:rsidR="0063425E" w:rsidRDefault="0063425E" w:rsidP="0063425E">
      <w:r>
        <w:t>##  "Hong Kong":"Hong Kong, China"</w:t>
      </w:r>
    </w:p>
    <w:p w:rsidR="0063425E" w:rsidRDefault="0063425E" w:rsidP="0063425E">
      <w:r>
        <w:t>## })</w:t>
      </w:r>
    </w:p>
    <w:p w:rsidR="0063425E" w:rsidRDefault="0063425E" w:rsidP="0063425E">
      <w:r>
        <w:t xml:space="preserve"> </w:t>
      </w:r>
    </w:p>
    <w:p w:rsidR="0063425E" w:rsidRDefault="0063425E" w:rsidP="0063425E"/>
    <w:p w:rsidR="0063425E" w:rsidRDefault="0063425E" w:rsidP="0063425E">
      <w:r>
        <w:t>def country_consistent (row):</w:t>
      </w:r>
    </w:p>
    <w:p w:rsidR="0063425E" w:rsidRDefault="0063425E" w:rsidP="0063425E">
      <w:r>
        <w:t xml:space="preserve">     if row['Country'] == "The United States Of America" :</w:t>
      </w:r>
    </w:p>
    <w:p w:rsidR="0063425E" w:rsidRDefault="0063425E" w:rsidP="0063425E">
      <w:r>
        <w:t xml:space="preserve">      return "United Sates"</w:t>
      </w:r>
    </w:p>
    <w:p w:rsidR="0063425E" w:rsidRDefault="0063425E" w:rsidP="0063425E">
      <w:r>
        <w:t xml:space="preserve">     elif row['Country'] == "C“te dïIvoire" :</w:t>
      </w:r>
    </w:p>
    <w:p w:rsidR="0063425E" w:rsidRDefault="0063425E" w:rsidP="0063425E">
      <w:r>
        <w:t xml:space="preserve">      return "Cote d'Ivoire"   </w:t>
      </w:r>
    </w:p>
    <w:p w:rsidR="0063425E" w:rsidRDefault="0063425E" w:rsidP="0063425E">
      <w:r>
        <w:t xml:space="preserve">     elif row['Country'] == "Korea (South)" :</w:t>
      </w:r>
    </w:p>
    <w:p w:rsidR="0063425E" w:rsidRDefault="0063425E" w:rsidP="0063425E">
      <w:r>
        <w:t xml:space="preserve">      return "Korea, Rep."</w:t>
      </w:r>
    </w:p>
    <w:p w:rsidR="0063425E" w:rsidRDefault="0063425E" w:rsidP="0063425E">
      <w:r>
        <w:t xml:space="preserve">     elif row['Country'] == "Korea (North)" :</w:t>
      </w:r>
    </w:p>
    <w:p w:rsidR="0063425E" w:rsidRDefault="0063425E" w:rsidP="0063425E">
      <w:r>
        <w:t xml:space="preserve">      return "Korea, Dem. Rep." </w:t>
      </w:r>
    </w:p>
    <w:p w:rsidR="0063425E" w:rsidRDefault="0063425E" w:rsidP="0063425E">
      <w:r>
        <w:t xml:space="preserve">     elif row['Country'] == "Korea (South)" :</w:t>
      </w:r>
    </w:p>
    <w:p w:rsidR="0063425E" w:rsidRDefault="0063425E" w:rsidP="0063425E">
      <w:r>
        <w:lastRenderedPageBreak/>
        <w:t xml:space="preserve">      return "Korea, Rep."</w:t>
      </w:r>
    </w:p>
    <w:p w:rsidR="0063425E" w:rsidRDefault="0063425E" w:rsidP="0063425E">
      <w:r>
        <w:t xml:space="preserve">     elif row['Country'] == "Czech Republic" :</w:t>
      </w:r>
    </w:p>
    <w:p w:rsidR="0063425E" w:rsidRDefault="0063425E" w:rsidP="0063425E">
      <w:r>
        <w:t xml:space="preserve">      return "Czech Rep."</w:t>
      </w:r>
    </w:p>
    <w:p w:rsidR="0063425E" w:rsidRDefault="0063425E" w:rsidP="0063425E">
      <w:r>
        <w:t xml:space="preserve">     elif row['Country'] == "Democratic Republic of the Congo" :</w:t>
      </w:r>
    </w:p>
    <w:p w:rsidR="0063425E" w:rsidRDefault="0063425E" w:rsidP="0063425E">
      <w:r>
        <w:t xml:space="preserve">      return "Congo, Dem. Rep."</w:t>
      </w:r>
    </w:p>
    <w:p w:rsidR="0063425E" w:rsidRDefault="0063425E" w:rsidP="0063425E">
      <w:r>
        <w:t xml:space="preserve">     elif  row['Country'] == "The FYR of Macedonia" :</w:t>
      </w:r>
    </w:p>
    <w:p w:rsidR="0063425E" w:rsidRDefault="0063425E" w:rsidP="0063425E">
      <w:r>
        <w:t xml:space="preserve">      return "Macedonia, FYR"</w:t>
      </w:r>
    </w:p>
    <w:p w:rsidR="0063425E" w:rsidRDefault="0063425E" w:rsidP="0063425E">
      <w:r>
        <w:t xml:space="preserve">     elif  row['Country'] == "Hong Kong" :</w:t>
      </w:r>
    </w:p>
    <w:p w:rsidR="0063425E" w:rsidRDefault="0063425E" w:rsidP="0063425E">
      <w:r>
        <w:t xml:space="preserve">      return "Hong Kong, China"     </w:t>
      </w:r>
    </w:p>
    <w:p w:rsidR="0063425E" w:rsidRDefault="0063425E" w:rsidP="0063425E">
      <w:r>
        <w:t xml:space="preserve">     else :</w:t>
      </w:r>
    </w:p>
    <w:p w:rsidR="0063425E" w:rsidRDefault="0063425E" w:rsidP="0063425E">
      <w:r>
        <w:t xml:space="preserve">      return row['Country']</w:t>
      </w:r>
    </w:p>
    <w:p w:rsidR="0063425E" w:rsidRDefault="0063425E" w:rsidP="0063425E"/>
    <w:p w:rsidR="0063425E" w:rsidRDefault="0063425E" w:rsidP="0063425E">
      <w:r>
        <w:t>datatransparency['Country'] = datatransparency.apply (lambda row: country_consistent(row),axis=1)</w:t>
      </w:r>
    </w:p>
    <w:p w:rsidR="0063425E" w:rsidRDefault="0063425E" w:rsidP="0063425E"/>
    <w:p w:rsidR="0063425E" w:rsidRDefault="0063425E" w:rsidP="0063425E"/>
    <w:p w:rsidR="0063425E" w:rsidRDefault="0063425E" w:rsidP="0063425E">
      <w:r>
        <w:t>##calculate the age of NATO countries</w:t>
      </w:r>
    </w:p>
    <w:p w:rsidR="0063425E" w:rsidRDefault="0063425E" w:rsidP="0063425E">
      <w:r>
        <w:t>##data['Years_In_Nato'] = data.apply (lambda row: AGE_YEARS (row),axis=1)</w:t>
      </w:r>
    </w:p>
    <w:p w:rsidR="0063425E" w:rsidRDefault="0063425E" w:rsidP="0063425E">
      <w:r>
        <w:t>##</w:t>
      </w:r>
    </w:p>
    <w:p w:rsidR="0063425E" w:rsidRDefault="0063425E" w:rsidP="0063425E"/>
    <w:p w:rsidR="0063425E" w:rsidRDefault="0063425E" w:rsidP="0063425E">
      <w:r>
        <w:t xml:space="preserve"> ##ok after eyeballing in excel they all look ok</w:t>
      </w:r>
    </w:p>
    <w:p w:rsidR="0063425E" w:rsidRDefault="0063425E" w:rsidP="0063425E"/>
    <w:p w:rsidR="0063425E" w:rsidRDefault="0063425E" w:rsidP="0063425E">
      <w:r>
        <w:t>##merge the two datasets</w:t>
      </w:r>
    </w:p>
    <w:p w:rsidR="0063425E" w:rsidRDefault="0063425E" w:rsidP="0063425E"/>
    <w:p w:rsidR="0063425E" w:rsidRDefault="0063425E" w:rsidP="0063425E">
      <w:r>
        <w:t>datafullset=data.merge(datatransparency,left_on='country',right_on='Country',how='left')</w:t>
      </w:r>
    </w:p>
    <w:p w:rsidR="0063425E" w:rsidRDefault="0063425E" w:rsidP="0063425E">
      <w:r>
        <w:t xml:space="preserve"> </w:t>
      </w:r>
    </w:p>
    <w:p w:rsidR="0063425E" w:rsidRDefault="0063425E" w:rsidP="0063425E">
      <w:r>
        <w:t>datafullset.columns.values</w:t>
      </w:r>
    </w:p>
    <w:p w:rsidR="0063425E" w:rsidRDefault="0063425E" w:rsidP="0063425E"/>
    <w:p w:rsidR="0063425E" w:rsidRDefault="0063425E" w:rsidP="0063425E">
      <w:r>
        <w:t>datafullset.count</w:t>
      </w:r>
    </w:p>
    <w:p w:rsidR="0063425E" w:rsidRDefault="0063425E" w:rsidP="0063425E"/>
    <w:p w:rsidR="0063425E" w:rsidRDefault="0063425E" w:rsidP="0063425E"/>
    <w:p w:rsidR="0063425E" w:rsidRDefault="0063425E" w:rsidP="0063425E">
      <w:r>
        <w:t>##        'country', 'incomeperperson', 'alcconsumption', 'armedforcesrate',</w:t>
      </w:r>
    </w:p>
    <w:p w:rsidR="0063425E" w:rsidRDefault="0063425E" w:rsidP="0063425E">
      <w:r>
        <w:lastRenderedPageBreak/>
        <w:t>##       'breastcancerper100th', 'co2emissions', 'femaleemployrate',</w:t>
      </w:r>
    </w:p>
    <w:p w:rsidR="0063425E" w:rsidRDefault="0063425E" w:rsidP="0063425E">
      <w:r>
        <w:t>##       'hivrate', 'internetuserate', 'lifeexpectancy', 'oilperperson',</w:t>
      </w:r>
    </w:p>
    <w:p w:rsidR="0063425E" w:rsidRDefault="0063425E" w:rsidP="0063425E">
      <w:r>
        <w:t>##       'polityscore', 'relectricperperson', 'suicideper100th',</w:t>
      </w:r>
    </w:p>
    <w:p w:rsidR="0063425E" w:rsidRDefault="0063425E" w:rsidP="0063425E">
      <w:r>
        <w:t>##       'employrate', 'urbanrate', 'categories', 'European', 'African',</w:t>
      </w:r>
    </w:p>
    <w:p w:rsidR="0063425E" w:rsidRDefault="0063425E" w:rsidP="0063425E">
      <w:r>
        <w:t>##       'Asian', 'Mid_East', 'North_American', 'Carribean_Central_America',</w:t>
      </w:r>
    </w:p>
    <w:p w:rsidR="0063425E" w:rsidRDefault="0063425E" w:rsidP="0063425E">
      <w:r>
        <w:t>##       'OPEC', 'Arab_League', 'ASEAN_ARF', 'South_American',</w:t>
      </w:r>
    </w:p>
    <w:p w:rsidR="0063425E" w:rsidRDefault="0063425E" w:rsidP="0063425E">
      <w:r>
        <w:t>##       'Is_Nato_Country', 'Year_Joined_Nato', 'Eu_Member', 'Years_In_Nato',</w:t>
      </w:r>
    </w:p>
    <w:p w:rsidR="0063425E" w:rsidRDefault="0063425E" w:rsidP="0063425E">
      <w:r>
        <w:t>##       'NATO_EU_MEMBERSHIP', 'polityscore_cat', 'Rank', 'CPI2015',</w:t>
      </w:r>
    </w:p>
    <w:p w:rsidR="0063425E" w:rsidRDefault="0063425E" w:rsidP="0063425E">
      <w:r>
        <w:t>##       'Country', 'Region', 'wbcode', 'World Bank CPIA',</w:t>
      </w:r>
    </w:p>
    <w:p w:rsidR="0063425E" w:rsidRDefault="0063425E" w:rsidP="0063425E">
      <w:r>
        <w:t>##       'World Economic Forum EOS', 'Bertelsmann Foundation TI',</w:t>
      </w:r>
    </w:p>
    <w:p w:rsidR="0063425E" w:rsidRDefault="0063425E" w:rsidP="0063425E">
      <w:r>
        <w:t>##       'African Dev Bank', 'IMD World Competitiveness Yearbook',</w:t>
      </w:r>
    </w:p>
    <w:p w:rsidR="0063425E" w:rsidRDefault="0063425E" w:rsidP="0063425E">
      <w:r>
        <w:t>##       'Bertelsmann Foundation SGI', 'World Justice Project ROL',</w:t>
      </w:r>
    </w:p>
    <w:p w:rsidR="0063425E" w:rsidRDefault="0063425E" w:rsidP="0063425E">
      <w:r>
        <w:t>##       'PRS International Country Risk Guide',</w:t>
      </w:r>
    </w:p>
    <w:p w:rsidR="0063425E" w:rsidRDefault="0063425E" w:rsidP="0063425E">
      <w:r>
        <w:t>##       'Economist Intelligence Unit', 'IHS Global Insight',</w:t>
      </w:r>
    </w:p>
    <w:p w:rsidR="0063425E" w:rsidRDefault="0063425E" w:rsidP="0063425E">
      <w:r>
        <w:t>##       'PERC Asia Risk Guide', 'Freedom House NIT', 'CPI2015(2)', 'Rank2',</w:t>
      </w:r>
    </w:p>
    <w:p w:rsidR="0063425E" w:rsidRDefault="0063425E" w:rsidP="0063425E">
      <w:r>
        <w:t>##       'Number of Sources', 'Std Deviation of Sources', 'Standard Error',</w:t>
      </w:r>
    </w:p>
    <w:p w:rsidR="0063425E" w:rsidRDefault="0063425E" w:rsidP="0063425E">
      <w:r>
        <w:t>##       'Minimum', 'Maximum', 'Lower CI', 'Upper CI', 'Country2'</w:t>
      </w:r>
    </w:p>
    <w:p w:rsidR="0063425E" w:rsidRDefault="0063425E" w:rsidP="0063425E"/>
    <w:p w:rsidR="0063425E" w:rsidRDefault="0063425E" w:rsidP="0063425E"/>
    <w:p w:rsidR="0063425E" w:rsidRDefault="0063425E" w:rsidP="0063425E">
      <w:r>
        <w:t>## we are going to not include information</w:t>
      </w:r>
    </w:p>
    <w:p w:rsidR="0063425E" w:rsidRDefault="0063425E" w:rsidP="0063425E"/>
    <w:p w:rsidR="0063425E" w:rsidRDefault="0063425E" w:rsidP="0063425E">
      <w:r>
        <w:t>data2=datafullset[['country','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p w:rsidR="0063425E" w:rsidRDefault="0063425E" w:rsidP="0063425E">
      <w:r>
        <w:t>data2.count</w:t>
      </w:r>
    </w:p>
    <w:p w:rsidR="0063425E" w:rsidRDefault="0063425E" w:rsidP="0063425E"/>
    <w:p w:rsidR="0063425E" w:rsidRDefault="0063425E" w:rsidP="0063425E">
      <w:r>
        <w:t>data_clean2_pre=data2.dropna()</w:t>
      </w:r>
    </w:p>
    <w:p w:rsidR="0063425E" w:rsidRDefault="0063425E" w:rsidP="0063425E"/>
    <w:p w:rsidR="0063425E" w:rsidRDefault="0063425E" w:rsidP="0063425E">
      <w:r>
        <w:t>data_clean2_pre.count</w:t>
      </w:r>
    </w:p>
    <w:p w:rsidR="0063425E" w:rsidRDefault="0063425E" w:rsidP="0063425E"/>
    <w:p w:rsidR="0063425E" w:rsidRDefault="0063425E" w:rsidP="0063425E">
      <w:r>
        <w:t>data_clean2 =  data_clean2_pre[['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r>
        <w:t xml:space="preserve">         ## drop all na values cant handle nulls</w:t>
      </w:r>
    </w:p>
    <w:p w:rsidR="0063425E" w:rsidRDefault="0063425E" w:rsidP="0063425E"/>
    <w:p w:rsidR="0063425E" w:rsidRDefault="0063425E" w:rsidP="0063425E">
      <w:r>
        <w:t>data_clean2.count</w:t>
      </w:r>
    </w:p>
    <w:p w:rsidR="0063425E" w:rsidRDefault="0063425E" w:rsidP="0063425E"/>
    <w:p w:rsidR="0063425E" w:rsidRDefault="0063425E" w:rsidP="0063425E">
      <w:r>
        <w:t>from sklearn import preprocessing</w:t>
      </w:r>
    </w:p>
    <w:p w:rsidR="0063425E" w:rsidRDefault="0063425E" w:rsidP="0063425E"/>
    <w:p w:rsidR="0063425E" w:rsidRDefault="0063425E" w:rsidP="0063425E">
      <w:r>
        <w:t>## standardize the dataset</w:t>
      </w:r>
    </w:p>
    <w:p w:rsidR="0063425E" w:rsidRDefault="0063425E" w:rsidP="0063425E"/>
    <w:p w:rsidR="0063425E" w:rsidRDefault="0063425E" w:rsidP="0063425E">
      <w:r>
        <w:t>data_clean2['incomeperperson']=preprocessing.scale(data_clean2['incomeperperson'].astype('float64'))</w:t>
      </w:r>
    </w:p>
    <w:p w:rsidR="0063425E" w:rsidRDefault="0063425E" w:rsidP="0063425E">
      <w:r>
        <w:t>data_clean2['alcconsumption']=preprocessing.scale(data_clean2['alcconsumption'].astype('float64'))</w:t>
      </w:r>
    </w:p>
    <w:p w:rsidR="0063425E" w:rsidRDefault="0063425E" w:rsidP="0063425E">
      <w:r>
        <w:t>data_clean2['armedforcesrate']=preprocessing.scale(data_clean2['armedforcesrate'].astype('float64'))</w:t>
      </w:r>
    </w:p>
    <w:p w:rsidR="0063425E" w:rsidRDefault="0063425E" w:rsidP="0063425E">
      <w:r>
        <w:t>data_clean2['femaleemployrate']=preprocessing.scale(data_clean2['femaleemployrate'].astype('float64'))</w:t>
      </w:r>
    </w:p>
    <w:p w:rsidR="0063425E" w:rsidRDefault="0063425E" w:rsidP="0063425E">
      <w:r>
        <w:t>data_clean2['internetuserate']=preprocessing.scale(data_clean2['internetuserate'].astype('float64'))</w:t>
      </w:r>
    </w:p>
    <w:p w:rsidR="0063425E" w:rsidRDefault="0063425E" w:rsidP="0063425E">
      <w:r>
        <w:t>data_clean2['lifeexpectancy']=preprocessing.scale(data_clean2['lifeexpectancy'].astype('float64'))</w:t>
      </w:r>
    </w:p>
    <w:p w:rsidR="0063425E" w:rsidRDefault="0063425E" w:rsidP="0063425E">
      <w:r>
        <w:t>data_clean2['employrate']=preprocessing.scale(data_clean2['employrate'].astype('float64'))</w:t>
      </w:r>
    </w:p>
    <w:p w:rsidR="0063425E" w:rsidRDefault="0063425E" w:rsidP="0063425E">
      <w:r>
        <w:t>data_clean2['CPI2015']=preprocessing.scale(data_clean2['CPI2015'].astype('float64'))</w:t>
      </w:r>
    </w:p>
    <w:p w:rsidR="0063425E" w:rsidRDefault="0063425E" w:rsidP="0063425E">
      <w:r>
        <w:t>data_clean2['World Economic Forum EOS']=preprocessing.scale(data_clean2['World Economic Forum EOS'].astype('float64'))</w:t>
      </w:r>
    </w:p>
    <w:p w:rsidR="0063425E" w:rsidRDefault="0063425E" w:rsidP="0063425E">
      <w:r>
        <w:t>data_clean2['PRS International Country Risk Guide']=preprocessing.scale(data_clean2['PRS International Country Risk Guide'].astype('float64'))</w:t>
      </w:r>
    </w:p>
    <w:p w:rsidR="0063425E" w:rsidRDefault="0063425E" w:rsidP="0063425E">
      <w:r>
        <w:t>data_clean2['polityscore']=preprocessing.scale(data_clean2['polityscore'].astype('float64'))</w:t>
      </w:r>
    </w:p>
    <w:p w:rsidR="0063425E" w:rsidRDefault="0063425E" w:rsidP="0063425E"/>
    <w:p w:rsidR="0063425E" w:rsidRDefault="0063425E" w:rsidP="0063425E">
      <w:r>
        <w:t>##</w:t>
      </w:r>
    </w:p>
    <w:p w:rsidR="0063425E" w:rsidRDefault="0063425E" w:rsidP="0063425E"/>
    <w:p w:rsidR="0063425E" w:rsidRDefault="0063425E" w:rsidP="0063425E">
      <w:r>
        <w:t>###</w:t>
      </w:r>
    </w:p>
    <w:p w:rsidR="0063425E" w:rsidRDefault="0063425E" w:rsidP="0063425E">
      <w:r>
        <w:t>###check the standardization worked</w:t>
      </w:r>
    </w:p>
    <w:p w:rsidR="0063425E" w:rsidRDefault="0063425E" w:rsidP="0063425E"/>
    <w:p w:rsidR="0063425E" w:rsidRDefault="0063425E" w:rsidP="0063425E">
      <w:r>
        <w:t>###</w:t>
      </w:r>
    </w:p>
    <w:p w:rsidR="0063425E" w:rsidRDefault="0063425E" w:rsidP="0063425E">
      <w:r>
        <w:t>###</w:t>
      </w:r>
    </w:p>
    <w:p w:rsidR="0063425E" w:rsidRDefault="0063425E" w:rsidP="0063425E"/>
    <w:p w:rsidR="0063425E" w:rsidRDefault="0063425E" w:rsidP="0063425E">
      <w:r>
        <w:t xml:space="preserve">                                                              </w:t>
      </w:r>
    </w:p>
    <w:p w:rsidR="0063425E" w:rsidRDefault="0063425E" w:rsidP="0063425E">
      <w:r>
        <w:t>from sklearn import preprocessing</w:t>
      </w:r>
    </w:p>
    <w:p w:rsidR="0063425E" w:rsidRDefault="0063425E" w:rsidP="0063425E">
      <w:r>
        <w:t>from sklearn.cluster import KMeans</w:t>
      </w:r>
    </w:p>
    <w:p w:rsidR="0063425E" w:rsidRDefault="0063425E" w:rsidP="0063425E"/>
    <w:p w:rsidR="0063425E" w:rsidRDefault="0063425E" w:rsidP="0063425E">
      <w:r>
        <w:t>##I will not split the dataset</w:t>
      </w:r>
    </w:p>
    <w:p w:rsidR="0063425E" w:rsidRDefault="0063425E" w:rsidP="0063425E"/>
    <w:p w:rsidR="0063425E" w:rsidRDefault="0063425E" w:rsidP="0063425E">
      <w:r>
        <w:t xml:space="preserve"># k-means cluster analysis for 1-9 clusters                                                           </w:t>
      </w:r>
    </w:p>
    <w:p w:rsidR="0063425E" w:rsidRDefault="0063425E" w:rsidP="0063425E">
      <w:r>
        <w:t>from scipy.spatial.distance import cdist</w:t>
      </w:r>
    </w:p>
    <w:p w:rsidR="0063425E" w:rsidRDefault="0063425E" w:rsidP="0063425E">
      <w:r>
        <w:t>clusters=range(1,20)</w:t>
      </w:r>
    </w:p>
    <w:p w:rsidR="0063425E" w:rsidRDefault="0063425E" w:rsidP="0063425E">
      <w:r>
        <w:t>meandist=[]</w:t>
      </w:r>
    </w:p>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p w:rsidR="0063425E" w:rsidRDefault="0063425E" w:rsidP="0063425E"/>
    <w:p w:rsidR="0063425E" w:rsidRDefault="0063425E" w:rsidP="0063425E">
      <w:r>
        <w:t>for k in clusters:</w:t>
      </w:r>
    </w:p>
    <w:p w:rsidR="0063425E" w:rsidRDefault="0063425E" w:rsidP="0063425E">
      <w:r>
        <w:t xml:space="preserve">    model=KMeans(n_clusters=k)</w:t>
      </w:r>
    </w:p>
    <w:p w:rsidR="0063425E" w:rsidRDefault="0063425E" w:rsidP="0063425E">
      <w:r>
        <w:t xml:space="preserve">    model.fit(data_clean2)</w:t>
      </w:r>
    </w:p>
    <w:p w:rsidR="0063425E" w:rsidRDefault="0063425E" w:rsidP="0063425E">
      <w:r>
        <w:t xml:space="preserve">    clusassign=model.predict(data_clean2)</w:t>
      </w:r>
    </w:p>
    <w:p w:rsidR="0063425E" w:rsidRDefault="0063425E" w:rsidP="0063425E">
      <w:r>
        <w:t xml:space="preserve">    meandist.append(sum(np.min(cdist(data_clean2, model.cluster_centers_, 'euclidean'), axis=1)) </w:t>
      </w:r>
    </w:p>
    <w:p w:rsidR="0063425E" w:rsidRDefault="0063425E" w:rsidP="0063425E">
      <w:r>
        <w:t xml:space="preserve">    / data_clean2.shape[0])</w:t>
      </w:r>
    </w:p>
    <w:p w:rsidR="0063425E" w:rsidRDefault="0063425E" w:rsidP="0063425E"/>
    <w:p w:rsidR="0063425E" w:rsidRDefault="0063425E" w:rsidP="0063425E">
      <w:r>
        <w:t>"""</w:t>
      </w:r>
    </w:p>
    <w:p w:rsidR="0063425E" w:rsidRDefault="0063425E" w:rsidP="0063425E">
      <w:r>
        <w:t>Plot average distance from observations from the cluster centroid</w:t>
      </w:r>
    </w:p>
    <w:p w:rsidR="0063425E" w:rsidRDefault="0063425E" w:rsidP="0063425E">
      <w:r>
        <w:t>to use the Elbow Method to identify number of clusters to choose</w:t>
      </w:r>
    </w:p>
    <w:p w:rsidR="0063425E" w:rsidRDefault="0063425E" w:rsidP="0063425E">
      <w:r>
        <w:t>"""</w:t>
      </w:r>
    </w:p>
    <w:p w:rsidR="0063425E" w:rsidRDefault="0063425E" w:rsidP="0063425E"/>
    <w:p w:rsidR="0063425E" w:rsidRDefault="0063425E" w:rsidP="0063425E">
      <w:r>
        <w:t>plt.plot(clusters, meandist)</w:t>
      </w:r>
    </w:p>
    <w:p w:rsidR="0063425E" w:rsidRDefault="0063425E" w:rsidP="0063425E">
      <w:r>
        <w:t>plt.xlim(0)</w:t>
      </w:r>
    </w:p>
    <w:p w:rsidR="0063425E" w:rsidRDefault="0063425E" w:rsidP="0063425E">
      <w:r>
        <w:t>plt.ylim(0)</w:t>
      </w:r>
    </w:p>
    <w:p w:rsidR="0063425E" w:rsidRDefault="0063425E" w:rsidP="0063425E">
      <w:r>
        <w:t>plt.xlabel('Number of clusters')</w:t>
      </w:r>
    </w:p>
    <w:p w:rsidR="0063425E" w:rsidRDefault="0063425E" w:rsidP="0063425E">
      <w:r>
        <w:t>plt.ylabel('Average distance')</w:t>
      </w:r>
    </w:p>
    <w:p w:rsidR="0063425E" w:rsidRDefault="0063425E" w:rsidP="0063425E">
      <w:r>
        <w:t>plt.title('Selecting k with the Elbow Method')</w:t>
      </w:r>
    </w:p>
    <w:p w:rsidR="0063425E" w:rsidRDefault="0063425E" w:rsidP="0063425E"/>
    <w:p w:rsidR="0063425E" w:rsidRDefault="0063425E" w:rsidP="0063425E"/>
    <w:p w:rsidR="0063425E" w:rsidRDefault="0063425E" w:rsidP="0063425E"/>
    <w:p w:rsidR="0063425E" w:rsidRDefault="0063425E" w:rsidP="0063425E">
      <w:r>
        <w:t>####From the scree plot lets see what we can see</w:t>
      </w:r>
    </w:p>
    <w:p w:rsidR="0063425E" w:rsidRDefault="0063425E" w:rsidP="0063425E">
      <w:r>
        <w:t>#principal component analysis</w:t>
      </w:r>
    </w:p>
    <w:p w:rsidR="0063425E" w:rsidRDefault="0063425E" w:rsidP="0063425E">
      <w:r>
        <w:t xml:space="preserve">## lets create a scree plot to see how much of the variance our </w:t>
      </w:r>
    </w:p>
    <w:p w:rsidR="0063425E" w:rsidRDefault="0063425E" w:rsidP="0063425E"/>
    <w:p w:rsidR="0063425E" w:rsidRDefault="0063425E" w:rsidP="0063425E">
      <w:r>
        <w:t xml:space="preserve"> </w:t>
      </w:r>
    </w:p>
    <w:p w:rsidR="0063425E" w:rsidRDefault="0063425E" w:rsidP="0063425E"/>
    <w:p w:rsidR="0063425E" w:rsidRDefault="0063425E" w:rsidP="0063425E">
      <w:r>
        <w:t>###</w:t>
      </w:r>
    </w:p>
    <w:p w:rsidR="0063425E" w:rsidRDefault="0063425E" w:rsidP="0063425E"/>
    <w:p w:rsidR="0063425E" w:rsidRDefault="0063425E" w:rsidP="0063425E">
      <w:r>
        <w:t>model2=KMeans(n_clusters=2)</w:t>
      </w:r>
    </w:p>
    <w:p w:rsidR="0063425E" w:rsidRDefault="0063425E" w:rsidP="0063425E">
      <w:r>
        <w:t>model2.fit(data_clean2)</w:t>
      </w:r>
    </w:p>
    <w:p w:rsidR="0063425E" w:rsidRDefault="0063425E" w:rsidP="0063425E">
      <w:r>
        <w:t>clusassign2=model2.predict(data_clean2)</w:t>
      </w:r>
    </w:p>
    <w:p w:rsidR="0063425E" w:rsidRDefault="0063425E" w:rsidP="0063425E">
      <w:r>
        <w:t># plot clusters</w:t>
      </w:r>
    </w:p>
    <w:p w:rsidR="0063425E" w:rsidRDefault="0063425E" w:rsidP="0063425E"/>
    <w:p w:rsidR="0063425E" w:rsidRDefault="0063425E" w:rsidP="0063425E">
      <w:r>
        <w:t>from sklearn.decomposition import PCA</w:t>
      </w:r>
    </w:p>
    <w:p w:rsidR="0063425E" w:rsidRDefault="0063425E" w:rsidP="0063425E">
      <w:r>
        <w:t>pca_2 = PCA(2)</w:t>
      </w:r>
    </w:p>
    <w:p w:rsidR="0063425E" w:rsidRDefault="0063425E" w:rsidP="0063425E">
      <w:r>
        <w:t>plot_columns = pca_2.fit_transform(data_clean2)</w:t>
      </w:r>
    </w:p>
    <w:p w:rsidR="0063425E" w:rsidRDefault="0063425E" w:rsidP="0063425E">
      <w:r>
        <w:lastRenderedPageBreak/>
        <w:t>plt.scatter(x=plot_columns[:,0], y=plot_columns[:,1], c=model2.labels_,)</w:t>
      </w:r>
    </w:p>
    <w:p w:rsidR="0063425E" w:rsidRDefault="0063425E" w:rsidP="0063425E">
      <w:r>
        <w:t>plt.xlabel('Canonical variable 1')</w:t>
      </w:r>
    </w:p>
    <w:p w:rsidR="0063425E" w:rsidRDefault="0063425E" w:rsidP="0063425E">
      <w:r>
        <w:t>plt.ylabel('Canonical variable 2')</w:t>
      </w:r>
    </w:p>
    <w:p w:rsidR="0063425E" w:rsidRDefault="0063425E" w:rsidP="0063425E">
      <w:r>
        <w:t>plt.title('Scatterplot of Canonical Variables for 2 Clusters')</w:t>
      </w:r>
    </w:p>
    <w:p w:rsidR="0063425E" w:rsidRDefault="0063425E" w:rsidP="0063425E">
      <w:r>
        <w:t>plt.show()</w:t>
      </w:r>
    </w:p>
    <w:p w:rsidR="0063425E" w:rsidRDefault="0063425E" w:rsidP="0063425E"/>
    <w:p w:rsidR="0063425E" w:rsidRDefault="0063425E" w:rsidP="0063425E"/>
    <w:p w:rsidR="0063425E" w:rsidRDefault="0063425E" w:rsidP="0063425E"/>
    <w:p w:rsidR="0063425E" w:rsidRDefault="0063425E" w:rsidP="0063425E"/>
    <w:p w:rsidR="0063425E" w:rsidRDefault="0063425E" w:rsidP="0063425E">
      <w:r>
        <w:t># Interpret 3 cluster solution</w:t>
      </w:r>
    </w:p>
    <w:p w:rsidR="0063425E" w:rsidRDefault="0063425E" w:rsidP="0063425E">
      <w:r>
        <w:t>model3=KMeans(n_clusters=3)</w:t>
      </w:r>
    </w:p>
    <w:p w:rsidR="0063425E" w:rsidRDefault="0063425E" w:rsidP="0063425E">
      <w:r>
        <w:t>model3.fit(data_clean2)</w:t>
      </w:r>
    </w:p>
    <w:p w:rsidR="0063425E" w:rsidRDefault="0063425E" w:rsidP="0063425E">
      <w:r>
        <w:t>clusassign=model3.predict(data_clean2)</w:t>
      </w:r>
    </w:p>
    <w:p w:rsidR="0063425E" w:rsidRDefault="0063425E" w:rsidP="0063425E">
      <w:r>
        <w:t># plot clusters</w:t>
      </w:r>
    </w:p>
    <w:p w:rsidR="0063425E" w:rsidRDefault="0063425E" w:rsidP="0063425E"/>
    <w:p w:rsidR="0063425E" w:rsidRDefault="0063425E" w:rsidP="0063425E"/>
    <w:p w:rsidR="0063425E" w:rsidRDefault="0063425E" w:rsidP="0063425E">
      <w:r>
        <w:t>pca_2 = PCA(2)</w:t>
      </w:r>
    </w:p>
    <w:p w:rsidR="0063425E" w:rsidRDefault="0063425E" w:rsidP="0063425E">
      <w:r>
        <w:t>plot_columns = pca_2.fit_transform(data_clean2)</w:t>
      </w:r>
    </w:p>
    <w:p w:rsidR="0063425E" w:rsidRDefault="0063425E" w:rsidP="0063425E">
      <w:r>
        <w:t>plt.scatter(x=plot_columns[:,0], y=plot_columns[:,1], c=model3.labels_,)</w:t>
      </w:r>
    </w:p>
    <w:p w:rsidR="0063425E" w:rsidRDefault="0063425E" w:rsidP="0063425E">
      <w:r>
        <w:t>plt.xlabel('Canonical variable 1')</w:t>
      </w:r>
    </w:p>
    <w:p w:rsidR="0063425E" w:rsidRDefault="0063425E" w:rsidP="0063425E">
      <w:r>
        <w:t>plt.ylabel('Canonical variable 2')</w:t>
      </w:r>
    </w:p>
    <w:p w:rsidR="0063425E" w:rsidRDefault="0063425E" w:rsidP="0063425E">
      <w:r>
        <w:t>plt.title('Scatterplot of Canonical Variables for 3 Clusters')</w:t>
      </w:r>
    </w:p>
    <w:p w:rsidR="0063425E" w:rsidRDefault="0063425E" w:rsidP="0063425E">
      <w:r>
        <w:t>plt.show()</w:t>
      </w:r>
    </w:p>
    <w:p w:rsidR="0063425E" w:rsidRDefault="0063425E" w:rsidP="0063425E"/>
    <w:p w:rsidR="0063425E" w:rsidRDefault="0063425E" w:rsidP="0063425E">
      <w:r>
        <w:t>## Interpret 5 cluster solution</w:t>
      </w:r>
    </w:p>
    <w:p w:rsidR="0063425E" w:rsidRDefault="0063425E" w:rsidP="0063425E"/>
    <w:p w:rsidR="0063425E" w:rsidRDefault="0063425E" w:rsidP="0063425E">
      <w:r>
        <w:t>model5=KMeans(n_clusters=5)</w:t>
      </w:r>
    </w:p>
    <w:p w:rsidR="0063425E" w:rsidRDefault="0063425E" w:rsidP="0063425E">
      <w:r>
        <w:t>model5.fit(data_clean2)</w:t>
      </w:r>
    </w:p>
    <w:p w:rsidR="0063425E" w:rsidRDefault="0063425E" w:rsidP="0063425E">
      <w:r>
        <w:t>clusassign5=model2.predict(data_clean2)</w:t>
      </w:r>
    </w:p>
    <w:p w:rsidR="0063425E" w:rsidRDefault="0063425E" w:rsidP="0063425E">
      <w:r>
        <w:t># plot clusters</w:t>
      </w:r>
    </w:p>
    <w:p w:rsidR="0063425E" w:rsidRDefault="0063425E" w:rsidP="0063425E"/>
    <w:p w:rsidR="0063425E" w:rsidRDefault="0063425E" w:rsidP="0063425E"/>
    <w:p w:rsidR="0063425E" w:rsidRDefault="0063425E" w:rsidP="0063425E">
      <w:r>
        <w:t>pca_2 = PCA(2)</w:t>
      </w:r>
    </w:p>
    <w:p w:rsidR="0063425E" w:rsidRDefault="0063425E" w:rsidP="0063425E">
      <w:r>
        <w:t>plot_columns = pca_2.fit_transform(data_clean2)</w:t>
      </w:r>
    </w:p>
    <w:p w:rsidR="0063425E" w:rsidRDefault="0063425E" w:rsidP="0063425E">
      <w:r>
        <w:t>plt.scatter(x=plot_columns[:,0], y=plot_columns[:,1], c=model5.labels_,)</w:t>
      </w:r>
    </w:p>
    <w:p w:rsidR="0063425E" w:rsidRDefault="0063425E" w:rsidP="0063425E">
      <w:r>
        <w:t>plt.xlabel('Canonical variable 1')</w:t>
      </w:r>
    </w:p>
    <w:p w:rsidR="0063425E" w:rsidRDefault="0063425E" w:rsidP="0063425E">
      <w:r>
        <w:t>plt.ylabel('Canonical variable 2')</w:t>
      </w:r>
    </w:p>
    <w:p w:rsidR="0063425E" w:rsidRDefault="0063425E" w:rsidP="0063425E">
      <w:r>
        <w:t>plt.title('Scatterplot of Canonical Variables for 5 Clusters')</w:t>
      </w:r>
    </w:p>
    <w:p w:rsidR="0063425E" w:rsidRDefault="0063425E" w:rsidP="0063425E">
      <w:r>
        <w:t>plt.show()</w:t>
      </w:r>
    </w:p>
    <w:p w:rsidR="0063425E" w:rsidRDefault="0063425E" w:rsidP="0063425E"/>
    <w:p w:rsidR="0063425E" w:rsidRDefault="0063425E" w:rsidP="0063425E"/>
    <w:p w:rsidR="0063425E" w:rsidRDefault="0063425E" w:rsidP="0063425E">
      <w:r>
        <w:t>##now try t-sme</w:t>
      </w:r>
    </w:p>
    <w:p w:rsidR="0063425E" w:rsidRDefault="0063425E" w:rsidP="0063425E"/>
    <w:p w:rsidR="0063425E" w:rsidRDefault="0063425E" w:rsidP="0063425E"/>
    <w:p w:rsidR="0063425E" w:rsidRDefault="0063425E" w:rsidP="0063425E">
      <w:r>
        <w:t>X_tsne3 = TSNE(learning_rate=100).fit_transform(data_clean2)</w:t>
      </w:r>
    </w:p>
    <w:p w:rsidR="0063425E" w:rsidRDefault="0063425E" w:rsidP="0063425E">
      <w:r>
        <w:t>plt.scatter(X_tsne3[:, 0], X_tsne3[:, 1], c=model3.labels_)</w:t>
      </w:r>
    </w:p>
    <w:p w:rsidR="0063425E" w:rsidRDefault="0063425E" w:rsidP="0063425E">
      <w:r>
        <w:t>plt.title("T-sne Plot categories Polity scores for 3 cluster")</w:t>
      </w:r>
    </w:p>
    <w:p w:rsidR="0063425E" w:rsidRDefault="0063425E" w:rsidP="0063425E"/>
    <w:p w:rsidR="0063425E" w:rsidRDefault="0063425E" w:rsidP="0063425E"/>
    <w:p w:rsidR="0063425E" w:rsidRDefault="0063425E" w:rsidP="0063425E">
      <w:r>
        <w:t>X_tsne5 = TSNE(learning_rate=100).fit_transform(data_clean2)</w:t>
      </w:r>
    </w:p>
    <w:p w:rsidR="0063425E" w:rsidRDefault="0063425E" w:rsidP="0063425E">
      <w:r>
        <w:t>plt.scatter(X_tsne5[:, 0], X_tsne5[:, 1], c=model5.labels_)</w:t>
      </w:r>
    </w:p>
    <w:p w:rsidR="0063425E" w:rsidRDefault="0063425E" w:rsidP="0063425E">
      <w:r>
        <w:t>plt.title("T-sne Plot categories Polity scores for 5 cluster")</w:t>
      </w:r>
    </w:p>
    <w:p w:rsidR="0063425E" w:rsidRDefault="0063425E" w:rsidP="0063425E"/>
    <w:p w:rsidR="0063425E" w:rsidRDefault="0063425E" w:rsidP="0063425E">
      <w:r>
        <w:t>##these are not effective at finding linear or non linear combinations of variables</w:t>
      </w:r>
    </w:p>
    <w:p w:rsidR="0063425E" w:rsidRDefault="0063425E" w:rsidP="0063425E"/>
    <w:p w:rsidR="0063425E" w:rsidRDefault="0063425E" w:rsidP="0063425E"/>
    <w:p w:rsidR="0063425E" w:rsidRDefault="0063425E" w:rsidP="0063425E">
      <w:r>
        <w:t xml:space="preserve"># k=3 or k=5 gives the best split </w:t>
      </w:r>
    </w:p>
    <w:p w:rsidR="0063425E" w:rsidRDefault="0063425E" w:rsidP="0063425E">
      <w:r>
        <w:t xml:space="preserve"># create a unique identifier variable from the index for the </w:t>
      </w:r>
    </w:p>
    <w:p w:rsidR="0063425E" w:rsidRDefault="0063425E" w:rsidP="0063425E">
      <w:r>
        <w:t># cluster training data to merge with the cluster assignment variable</w:t>
      </w:r>
    </w:p>
    <w:p w:rsidR="0063425E" w:rsidRDefault="0063425E" w:rsidP="0063425E">
      <w:r>
        <w:t>data_clean2.reset_index(level=0, inplace=True)</w:t>
      </w:r>
    </w:p>
    <w:p w:rsidR="0063425E" w:rsidRDefault="0063425E" w:rsidP="0063425E">
      <w:r>
        <w:t># create a list that has the new index variable</w:t>
      </w:r>
    </w:p>
    <w:p w:rsidR="0063425E" w:rsidRDefault="0063425E" w:rsidP="0063425E">
      <w:r>
        <w:t>cluslist=list(data_clean2['index'])</w:t>
      </w:r>
    </w:p>
    <w:p w:rsidR="0063425E" w:rsidRDefault="0063425E" w:rsidP="0063425E">
      <w:r>
        <w:lastRenderedPageBreak/>
        <w:t># create a list of cluster assignments</w:t>
      </w:r>
    </w:p>
    <w:p w:rsidR="0063425E" w:rsidRDefault="0063425E" w:rsidP="0063425E">
      <w:r>
        <w:t>labels=list(model3.labels_)</w:t>
      </w:r>
    </w:p>
    <w:p w:rsidR="0063425E" w:rsidRDefault="0063425E" w:rsidP="0063425E">
      <w:r>
        <w:t># combine index variable list with cluster assignment list into a dictionary</w:t>
      </w:r>
    </w:p>
    <w:p w:rsidR="0063425E" w:rsidRDefault="0063425E" w:rsidP="0063425E">
      <w:r>
        <w:t>newlist=dict(zip(cluslist, labels))</w:t>
      </w:r>
    </w:p>
    <w:p w:rsidR="0063425E" w:rsidRDefault="0063425E" w:rsidP="0063425E">
      <w:r>
        <w:t>newlist</w:t>
      </w:r>
    </w:p>
    <w:p w:rsidR="0063425E" w:rsidRDefault="0063425E" w:rsidP="0063425E">
      <w:r>
        <w:t># convert newlist dictionary to a dataframe</w:t>
      </w:r>
    </w:p>
    <w:p w:rsidR="0063425E" w:rsidRDefault="0063425E" w:rsidP="0063425E">
      <w:r>
        <w:t>newclus=DataFrame.from_dict(newlist, orient='index')</w:t>
      </w:r>
    </w:p>
    <w:p w:rsidR="0063425E" w:rsidRDefault="0063425E" w:rsidP="0063425E">
      <w:r>
        <w:t>newclus</w:t>
      </w:r>
    </w:p>
    <w:p w:rsidR="0063425E" w:rsidRDefault="0063425E" w:rsidP="0063425E">
      <w:r>
        <w:t># rename the cluster assignment column</w:t>
      </w:r>
    </w:p>
    <w:p w:rsidR="0063425E" w:rsidRDefault="0063425E" w:rsidP="0063425E">
      <w:r>
        <w:t>newclus.columns = ['cluster']</w:t>
      </w:r>
    </w:p>
    <w:p w:rsidR="0063425E" w:rsidRDefault="0063425E" w:rsidP="0063425E">
      <w:r>
        <w:t>newclus['cluster']</w:t>
      </w:r>
    </w:p>
    <w:p w:rsidR="0063425E" w:rsidRDefault="0063425E" w:rsidP="0063425E"/>
    <w:p w:rsidR="0063425E" w:rsidRDefault="0063425E" w:rsidP="0063425E">
      <w:r>
        <w:t># now do the same for the cluster assignment variable</w:t>
      </w:r>
    </w:p>
    <w:p w:rsidR="0063425E" w:rsidRDefault="0063425E" w:rsidP="0063425E">
      <w:r>
        <w:t xml:space="preserve"># create a unique identifier variable from the index for the </w:t>
      </w:r>
    </w:p>
    <w:p w:rsidR="0063425E" w:rsidRDefault="0063425E" w:rsidP="0063425E">
      <w:r>
        <w:t xml:space="preserve"># cluster assignment dataframe </w:t>
      </w:r>
    </w:p>
    <w:p w:rsidR="0063425E" w:rsidRDefault="0063425E" w:rsidP="0063425E">
      <w:r>
        <w:t># to merge with cluster training data</w:t>
      </w:r>
    </w:p>
    <w:p w:rsidR="0063425E" w:rsidRDefault="0063425E" w:rsidP="0063425E">
      <w:r>
        <w:t>newclus.reset_index(level=0, inplace=True)</w:t>
      </w:r>
    </w:p>
    <w:p w:rsidR="0063425E" w:rsidRDefault="0063425E" w:rsidP="0063425E">
      <w:r>
        <w:t># merge the cluster assignment dataframe with the cluster training variable dataframe</w:t>
      </w:r>
    </w:p>
    <w:p w:rsidR="0063425E" w:rsidRDefault="0063425E" w:rsidP="0063425E">
      <w:r>
        <w:t># by the index variable</w:t>
      </w:r>
    </w:p>
    <w:p w:rsidR="0063425E" w:rsidRDefault="0063425E" w:rsidP="0063425E">
      <w:r>
        <w:t>merged_clust_names=pd.merge(data_clean2, newclus, on='index')</w:t>
      </w:r>
    </w:p>
    <w:p w:rsidR="0063425E" w:rsidRDefault="0063425E" w:rsidP="0063425E">
      <w:r>
        <w:t>merged_clust_names.head(n=100)</w:t>
      </w:r>
    </w:p>
    <w:p w:rsidR="0063425E" w:rsidRDefault="0063425E" w:rsidP="0063425E">
      <w:r>
        <w:t>merged_clust_names.columns.names</w:t>
      </w:r>
    </w:p>
    <w:p w:rsidR="0063425E" w:rsidRDefault="0063425E" w:rsidP="0063425E">
      <w:r>
        <w:t># cluster frequencies</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data_clean2_pre.reset_index(level=0, inplace=True)</w:t>
      </w:r>
    </w:p>
    <w:p w:rsidR="0063425E" w:rsidRDefault="0063425E" w:rsidP="0063425E">
      <w:r>
        <w:t>countrylist=list(data_clean2_pre['country'])</w:t>
      </w:r>
    </w:p>
    <w:p w:rsidR="0063425E" w:rsidRDefault="0063425E" w:rsidP="0063425E">
      <w:r>
        <w:t>countrylistindex=list(data_clean2_pre['index'])</w:t>
      </w:r>
    </w:p>
    <w:p w:rsidR="0063425E" w:rsidRDefault="0063425E" w:rsidP="0063425E">
      <w:r>
        <w:t>newcountrylist=dict(zip(countrylistindex,countrylist))</w:t>
      </w:r>
    </w:p>
    <w:p w:rsidR="0063425E" w:rsidRDefault="0063425E" w:rsidP="0063425E">
      <w:r>
        <w:lastRenderedPageBreak/>
        <w:t>newcountry=DataFrame.from_dict(newcountrylist,orient='index')</w:t>
      </w:r>
    </w:p>
    <w:p w:rsidR="0063425E" w:rsidRDefault="0063425E" w:rsidP="0063425E">
      <w:r>
        <w:t>newcountry.columns = ['country']</w:t>
      </w:r>
    </w:p>
    <w:p w:rsidR="0063425E" w:rsidRDefault="0063425E" w:rsidP="0063425E">
      <w:r>
        <w:t>newcountry['country']</w:t>
      </w:r>
    </w:p>
    <w:p w:rsidR="0063425E" w:rsidRDefault="0063425E" w:rsidP="0063425E">
      <w:r>
        <w:t>newcountry.reset_index(level=0, inplace=True)</w:t>
      </w:r>
    </w:p>
    <w:p w:rsidR="0063425E" w:rsidRDefault="0063425E" w:rsidP="0063425E">
      <w:r>
        <w:t>newcountry['country']</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merged_clust_names_country=pd.merge(merged_clust_names, newcountry, on='index')</w:t>
      </w:r>
    </w:p>
    <w:p w:rsidR="0063425E" w:rsidRDefault="0063425E" w:rsidP="0063425E">
      <w:r>
        <w:t>merged_clust_names_country[['country']]</w:t>
      </w:r>
    </w:p>
    <w:p w:rsidR="0063425E" w:rsidRDefault="0063425E" w:rsidP="0063425E">
      <w:r>
        <w:t xml:space="preserve">##we can quickly see from applying </w:t>
      </w:r>
    </w:p>
    <w:p w:rsidR="0063425E" w:rsidRDefault="0063425E" w:rsidP="0063425E"/>
    <w:p w:rsidR="0063425E" w:rsidRDefault="0063425E" w:rsidP="0063425E">
      <w:r>
        <w:t>clustergrp = merged_clust_names_country.groupby('cluster').mean()</w:t>
      </w:r>
    </w:p>
    <w:p w:rsidR="0063425E" w:rsidRDefault="0063425E" w:rsidP="0063425E">
      <w:r>
        <w:t>print ("Clustering variable means by cluster")</w:t>
      </w:r>
    </w:p>
    <w:p w:rsidR="0063425E" w:rsidRDefault="0063425E" w:rsidP="0063425E">
      <w:r>
        <w:t>print(clustergrp)</w:t>
      </w:r>
    </w:p>
    <w:p w:rsidR="0063425E" w:rsidRDefault="0063425E" w:rsidP="0063425E"/>
    <w:p w:rsidR="0063425E" w:rsidRDefault="0063425E" w:rsidP="0063425E"/>
    <w:p w:rsidR="0063425E" w:rsidRDefault="0063425E" w:rsidP="0063425E">
      <w:r>
        <w:t>'''</w:t>
      </w:r>
    </w:p>
    <w:p w:rsidR="0063425E" w:rsidRDefault="0063425E" w:rsidP="0063425E">
      <w:r>
        <w:t>print(clustergrp)</w:t>
      </w:r>
    </w:p>
    <w:p w:rsidR="0063425E" w:rsidRDefault="0063425E" w:rsidP="0063425E"/>
    <w:p w:rsidR="0063425E" w:rsidRDefault="0063425E" w:rsidP="0063425E">
      <w:r>
        <w:t xml:space="preserve">              index  incomeperperson  alcconsumption  armedforcesrate  \</w:t>
      </w:r>
    </w:p>
    <w:p w:rsidR="0063425E" w:rsidRDefault="0063425E" w:rsidP="0063425E">
      <w:r>
        <w:t xml:space="preserve">cluster                                                                 </w:t>
      </w:r>
    </w:p>
    <w:p w:rsidR="0063425E" w:rsidRDefault="0063425E" w:rsidP="0063425E">
      <w:r>
        <w:t xml:space="preserve">0        108.781250         1.235069        0.615147         0.038096   </w:t>
      </w:r>
    </w:p>
    <w:p w:rsidR="0063425E" w:rsidRDefault="0063425E" w:rsidP="0063425E">
      <w:r>
        <w:t xml:space="preserve">1        100.423077        -0.407125       -0.154069         0.255742   </w:t>
      </w:r>
    </w:p>
    <w:p w:rsidR="0063425E" w:rsidRDefault="0063425E" w:rsidP="0063425E">
      <w:r>
        <w:t xml:space="preserve">2        108.307692        -0.705835       -0.448967        -0.558371   </w:t>
      </w:r>
    </w:p>
    <w:p w:rsidR="0063425E" w:rsidRDefault="0063425E" w:rsidP="0063425E"/>
    <w:p w:rsidR="0063425E" w:rsidRDefault="0063425E" w:rsidP="0063425E">
      <w:r>
        <w:t xml:space="preserve">         femaleemployrate  internetuserate  lifeexpectancy  employrate  \</w:t>
      </w:r>
    </w:p>
    <w:p w:rsidR="0063425E" w:rsidRDefault="0063425E" w:rsidP="0063425E">
      <w:r>
        <w:t xml:space="preserve">cluster                                                                  </w:t>
      </w:r>
    </w:p>
    <w:p w:rsidR="0063425E" w:rsidRDefault="0063425E" w:rsidP="0063425E">
      <w:r>
        <w:t xml:space="preserve">0                0.132927         1.260777        0.909442   -0.020729   </w:t>
      </w:r>
    </w:p>
    <w:p w:rsidR="0063425E" w:rsidRDefault="0063425E" w:rsidP="0063425E">
      <w:r>
        <w:t xml:space="preserve">1               -0.698979        -0.291682       -0.000986   -0.610994   </w:t>
      </w:r>
    </w:p>
    <w:p w:rsidR="0063425E" w:rsidRDefault="0063425E" w:rsidP="0063425E">
      <w:r>
        <w:lastRenderedPageBreak/>
        <w:t xml:space="preserve">2                1.234355        -0.968362       -1.117341    1.247499   </w:t>
      </w:r>
    </w:p>
    <w:p w:rsidR="0063425E" w:rsidRDefault="0063425E" w:rsidP="0063425E"/>
    <w:p w:rsidR="0063425E" w:rsidRDefault="0063425E" w:rsidP="0063425E">
      <w:r>
        <w:t xml:space="preserve">          CPI2015  World Economic Forum EOS  \</w:t>
      </w:r>
    </w:p>
    <w:p w:rsidR="0063425E" w:rsidRDefault="0063425E" w:rsidP="0063425E">
      <w:r>
        <w:t xml:space="preserve">cluster                                       </w:t>
      </w:r>
    </w:p>
    <w:p w:rsidR="0063425E" w:rsidRDefault="0063425E" w:rsidP="0063425E">
      <w:r>
        <w:t xml:space="preserve">0        1.349325                  1.234625   </w:t>
      </w:r>
    </w:p>
    <w:p w:rsidR="0063425E" w:rsidRDefault="0063425E" w:rsidP="0063425E">
      <w:r>
        <w:t xml:space="preserve">1       -0.449433                 -0.382780   </w:t>
      </w:r>
    </w:p>
    <w:p w:rsidR="0063425E" w:rsidRDefault="0063425E" w:rsidP="0063425E">
      <w:r>
        <w:t xml:space="preserve">2       -0.761841                 -0.753979   </w:t>
      </w:r>
    </w:p>
    <w:p w:rsidR="0063425E" w:rsidRDefault="0063425E" w:rsidP="0063425E"/>
    <w:p w:rsidR="0063425E" w:rsidRDefault="0063425E" w:rsidP="0063425E">
      <w:r>
        <w:t xml:space="preserve">         PRS International Country Risk Guide  polityscore  </w:t>
      </w:r>
    </w:p>
    <w:p w:rsidR="0063425E" w:rsidRDefault="0063425E" w:rsidP="0063425E">
      <w:r>
        <w:t xml:space="preserve">cluster                                                     </w:t>
      </w:r>
    </w:p>
    <w:p w:rsidR="0063425E" w:rsidRDefault="0063425E" w:rsidP="0063425E">
      <w:r>
        <w:t xml:space="preserve">0                                    1.311189     0.529000  </w:t>
      </w:r>
    </w:p>
    <w:p w:rsidR="0063425E" w:rsidRDefault="0063425E" w:rsidP="0063425E">
      <w:r>
        <w:t xml:space="preserve">1                                   -0.478346    -0.058928  </w:t>
      </w:r>
    </w:p>
    <w:p w:rsidR="0063425E" w:rsidRDefault="0063425E" w:rsidP="0063425E">
      <w:r>
        <w:t xml:space="preserve">2                                   -0.657079    -0.533222  </w:t>
      </w:r>
    </w:p>
    <w:p w:rsidR="0063425E" w:rsidRDefault="0063425E" w:rsidP="0063425E">
      <w:r>
        <w:t>'''</w:t>
      </w:r>
    </w:p>
    <w:p w:rsidR="0063425E" w:rsidRDefault="0063425E" w:rsidP="0063425E"/>
    <w:p w:rsidR="0063425E" w:rsidRDefault="0063425E" w:rsidP="0063425E">
      <w:r>
        <w:t># validate clusters in training data by examining cluster differences in GPA using ANOVA</w:t>
      </w:r>
    </w:p>
    <w:p w:rsidR="0063425E" w:rsidRDefault="0063425E" w:rsidP="0063425E">
      <w:r>
        <w:t># first have to merge GPA with clustering variables and cluster assignment data</w:t>
      </w:r>
    </w:p>
    <w:p w:rsidR="0063425E" w:rsidRDefault="0063425E" w:rsidP="0063425E"/>
    <w:p w:rsidR="0063425E" w:rsidRDefault="0063425E" w:rsidP="0063425E"/>
    <w:p w:rsidR="0063425E" w:rsidRDefault="0063425E" w:rsidP="0063425E"/>
    <w:p w:rsidR="0063425E" w:rsidRDefault="0063425E" w:rsidP="0063425E">
      <w:r>
        <w:t>import patsy</w:t>
      </w:r>
    </w:p>
    <w:p w:rsidR="0063425E" w:rsidRDefault="0063425E" w:rsidP="0063425E">
      <w:r>
        <w:t>import pandas</w:t>
      </w:r>
    </w:p>
    <w:p w:rsidR="0063425E" w:rsidRDefault="0063425E" w:rsidP="0063425E">
      <w:r>
        <w:t>import statsmodels</w:t>
      </w:r>
    </w:p>
    <w:p w:rsidR="0063425E" w:rsidRDefault="0063425E" w:rsidP="0063425E">
      <w:r>
        <w:t>import statsmodels.formula.api as smf</w:t>
      </w:r>
    </w:p>
    <w:p w:rsidR="0063425E" w:rsidRDefault="0063425E" w:rsidP="0063425E">
      <w:r>
        <w:t xml:space="preserve">import statsmodels.stats.multicomp as multi </w:t>
      </w:r>
    </w:p>
    <w:p w:rsidR="0063425E" w:rsidRDefault="0063425E" w:rsidP="0063425E"/>
    <w:p w:rsidR="0063425E" w:rsidRDefault="0063425E" w:rsidP="0063425E">
      <w:r>
        <w:t>##sub1.apply(lambda x: pd.to_numeric('cluster', errors='ignore'))</w:t>
      </w:r>
    </w:p>
    <w:p w:rsidR="0063425E" w:rsidRDefault="0063425E" w:rsidP="0063425E"/>
    <w:p w:rsidR="0063425E" w:rsidRDefault="0063425E" w:rsidP="0063425E">
      <w:r>
        <w:t>polity_score_train, polity_score_test = train_test_split(merged_clust_names_country, test_size=.3, random_state=123)</w:t>
      </w:r>
    </w:p>
    <w:p w:rsidR="0063425E" w:rsidRDefault="0063425E" w:rsidP="0063425E"/>
    <w:p w:rsidR="0063425E" w:rsidRDefault="0063425E" w:rsidP="0063425E">
      <w:r>
        <w:lastRenderedPageBreak/>
        <w:t xml:space="preserve">sub1 = polity_score_train[['cluster','polityscore']] </w:t>
      </w:r>
    </w:p>
    <w:p w:rsidR="0063425E" w:rsidRDefault="0063425E" w:rsidP="0063425E">
      <w:r>
        <w:t>sub1.dtypes</w:t>
      </w:r>
    </w:p>
    <w:p w:rsidR="0063425E" w:rsidRDefault="0063425E" w:rsidP="0063425E"/>
    <w:p w:rsidR="0063425E" w:rsidRDefault="0063425E" w:rsidP="0063425E"/>
    <w:p w:rsidR="0063425E" w:rsidRDefault="0063425E" w:rsidP="0063425E">
      <w:r>
        <w:t>sub1['cluster_str'] = sub1['cluster'].astype(str)</w:t>
      </w:r>
    </w:p>
    <w:p w:rsidR="0063425E" w:rsidRDefault="0063425E" w:rsidP="0063425E"/>
    <w:p w:rsidR="0063425E" w:rsidRDefault="0063425E" w:rsidP="0063425E"/>
    <w:p w:rsidR="0063425E" w:rsidRDefault="0063425E" w:rsidP="0063425E">
      <w:r>
        <w:t>polityscoremod= smf.ols(formula='polityscore ~ C(cluster)', data=sub1).fit()</w:t>
      </w:r>
    </w:p>
    <w:p w:rsidR="0063425E" w:rsidRDefault="0063425E" w:rsidP="0063425E">
      <w:r>
        <w:t>print (polityscoremod.summary())</w:t>
      </w:r>
    </w:p>
    <w:p w:rsidR="0063425E" w:rsidRDefault="0063425E" w:rsidP="0063425E">
      <w:r>
        <w:t>'''</w:t>
      </w:r>
    </w:p>
    <w:p w:rsidR="0063425E" w:rsidRDefault="0063425E" w:rsidP="0063425E">
      <w:r>
        <w:t>print (gpamod.summary())</w:t>
      </w:r>
    </w:p>
    <w:p w:rsidR="0063425E" w:rsidRDefault="0063425E" w:rsidP="0063425E">
      <w:r>
        <w:t xml:space="preserve">                            OLS Regression Results                            </w:t>
      </w:r>
    </w:p>
    <w:p w:rsidR="0063425E" w:rsidRDefault="0063425E" w:rsidP="0063425E">
      <w:r>
        <w:t>==============================================================================</w:t>
      </w:r>
    </w:p>
    <w:p w:rsidR="0063425E" w:rsidRDefault="0063425E" w:rsidP="0063425E">
      <w:r>
        <w:t>Dep. Variable:            polityscore   R-squared:                       0.154</w:t>
      </w:r>
    </w:p>
    <w:p w:rsidR="0063425E" w:rsidRDefault="0063425E" w:rsidP="0063425E">
      <w:r>
        <w:t>Model:                            OLS   Adj. R-squared:                  0.131</w:t>
      </w:r>
    </w:p>
    <w:p w:rsidR="0063425E" w:rsidRDefault="0063425E" w:rsidP="0063425E">
      <w:r>
        <w:t>Method:                 Least Squares   F-statistic:                     6.730</w:t>
      </w:r>
    </w:p>
    <w:p w:rsidR="0063425E" w:rsidRDefault="0063425E" w:rsidP="0063425E">
      <w:r>
        <w:t>Date:                Wed, 22 Jun 2016   Prob (F-statistic):            0.00206</w:t>
      </w:r>
    </w:p>
    <w:p w:rsidR="0063425E" w:rsidRDefault="0063425E" w:rsidP="0063425E">
      <w:r>
        <w:t>Time:                        22:37:15   Log-Likelihood:                -104.11</w:t>
      </w:r>
    </w:p>
    <w:p w:rsidR="0063425E" w:rsidRDefault="0063425E" w:rsidP="0063425E">
      <w:r>
        <w:t>No. Observations:                  77   AIC:                             214.2</w:t>
      </w:r>
    </w:p>
    <w:p w:rsidR="0063425E" w:rsidRDefault="0063425E" w:rsidP="0063425E">
      <w:r>
        <w:t>Df Residuals:                      74   BIC:                             221.2</w:t>
      </w:r>
    </w:p>
    <w:p w:rsidR="0063425E" w:rsidRDefault="0063425E" w:rsidP="0063425E">
      <w:r>
        <w:t xml:space="preserve">Df Model:                           2                                         </w:t>
      </w:r>
    </w:p>
    <w:p w:rsidR="0063425E" w:rsidRDefault="0063425E" w:rsidP="0063425E">
      <w:r>
        <w:t xml:space="preserve">Covariance Type:            nonrobust                                         </w:t>
      </w:r>
    </w:p>
    <w:p w:rsidR="0063425E" w:rsidRDefault="0063425E" w:rsidP="0063425E">
      <w:r>
        <w:t>===================================================================================</w:t>
      </w:r>
    </w:p>
    <w:p w:rsidR="0063425E" w:rsidRDefault="0063425E" w:rsidP="0063425E">
      <w:r>
        <w:t xml:space="preserve">                      coef    std err          t      P&gt;|t|      [95.0% Conf. Int.]</w:t>
      </w:r>
    </w:p>
    <w:p w:rsidR="0063425E" w:rsidRDefault="0063425E" w:rsidP="0063425E">
      <w:r>
        <w:t>-----------------------------------------------------------------------------------</w:t>
      </w:r>
    </w:p>
    <w:p w:rsidR="0063425E" w:rsidRDefault="0063425E" w:rsidP="0063425E">
      <w:r>
        <w:t>Intercept           0.5299      0.199      2.664      0.009         0.134     0.926</w:t>
      </w:r>
    </w:p>
    <w:p w:rsidR="0063425E" w:rsidRDefault="0063425E" w:rsidP="0063425E">
      <w:r>
        <w:t>C(cluster)[T.1]    -0.5851      0.256     -2.285      0.025        -1.095    -0.075</w:t>
      </w:r>
    </w:p>
    <w:p w:rsidR="0063425E" w:rsidRDefault="0063425E" w:rsidP="0063425E">
      <w:r>
        <w:t>C(cluster)[T.2]    -1.0770      0.296     -3.641      0.001        -1.666    -0.488</w:t>
      </w:r>
    </w:p>
    <w:p w:rsidR="0063425E" w:rsidRDefault="0063425E" w:rsidP="0063425E">
      <w:r>
        <w:t>==============================================================================</w:t>
      </w:r>
    </w:p>
    <w:p w:rsidR="0063425E" w:rsidRDefault="0063425E" w:rsidP="0063425E">
      <w:r>
        <w:t>Omnibus:                       24.509   Durbin-Watson:                   1.793</w:t>
      </w:r>
    </w:p>
    <w:p w:rsidR="0063425E" w:rsidRDefault="0063425E" w:rsidP="0063425E">
      <w:r>
        <w:lastRenderedPageBreak/>
        <w:t>Prob(Omnibus):                  0.000   Jarque-Bera (JB):               33.820</w:t>
      </w:r>
    </w:p>
    <w:p w:rsidR="0063425E" w:rsidRDefault="0063425E" w:rsidP="0063425E">
      <w:r>
        <w:t>Skew:                          -1.444   Prob(JB):                     4.53e-08</w:t>
      </w:r>
    </w:p>
    <w:p w:rsidR="0063425E" w:rsidRDefault="0063425E" w:rsidP="0063425E">
      <w:r>
        <w:t>Kurtosis:                       4.483   Cond. No.                         4.02</w:t>
      </w:r>
    </w:p>
    <w:p w:rsidR="0063425E" w:rsidRDefault="0063425E" w:rsidP="0063425E">
      <w:r>
        <w:t>==============================================================================</w:t>
      </w:r>
    </w:p>
    <w:p w:rsidR="0063425E" w:rsidRDefault="0063425E" w:rsidP="0063425E"/>
    <w:p w:rsidR="0063425E" w:rsidRDefault="0063425E" w:rsidP="0063425E">
      <w:r>
        <w:t>Warnings:</w:t>
      </w:r>
    </w:p>
    <w:p w:rsidR="0063425E" w:rsidRDefault="0063425E" w:rsidP="0063425E">
      <w:r>
        <w:t>[1] Standard Errors assume that the covariance matrix of the errors is correctly specified.</w:t>
      </w:r>
    </w:p>
    <w:p w:rsidR="0063425E" w:rsidRDefault="0063425E" w:rsidP="0063425E">
      <w:r>
        <w:t>'''</w:t>
      </w:r>
    </w:p>
    <w:p w:rsidR="0063425E" w:rsidRDefault="0063425E" w:rsidP="0063425E">
      <w:r>
        <w:t>print ('means for PolityScore by cluster')</w:t>
      </w:r>
    </w:p>
    <w:p w:rsidR="0063425E" w:rsidRDefault="0063425E" w:rsidP="0063425E">
      <w:r>
        <w:t>m1= sub1.groupby('cluster').mean()</w:t>
      </w:r>
    </w:p>
    <w:p w:rsidR="0063425E" w:rsidRDefault="0063425E" w:rsidP="0063425E">
      <w:r>
        <w:t>print (m1)</w:t>
      </w:r>
    </w:p>
    <w:p w:rsidR="0063425E" w:rsidRDefault="0063425E" w:rsidP="0063425E"/>
    <w:p w:rsidR="0063425E" w:rsidRDefault="0063425E" w:rsidP="0063425E">
      <w:r>
        <w:t>print ('standard deviations for polityscore by cluster')</w:t>
      </w:r>
    </w:p>
    <w:p w:rsidR="0063425E" w:rsidRDefault="0063425E" w:rsidP="0063425E">
      <w:r>
        <w:t>m2= sub1.groupby('cluster').std()</w:t>
      </w:r>
    </w:p>
    <w:p w:rsidR="0063425E" w:rsidRDefault="0063425E" w:rsidP="0063425E">
      <w:r>
        <w:t>print (m2)</w:t>
      </w:r>
    </w:p>
    <w:p w:rsidR="0063425E" w:rsidRDefault="0063425E" w:rsidP="0063425E"/>
    <w:p w:rsidR="0063425E" w:rsidRDefault="0063425E" w:rsidP="0063425E">
      <w:r>
        <w:t>mc1 = multi.MultiComparison(sub1['polityscore'], sub1['cluster'])</w:t>
      </w:r>
    </w:p>
    <w:p w:rsidR="0063425E" w:rsidRDefault="0063425E" w:rsidP="0063425E">
      <w:r>
        <w:t>res1 = mc1.tukeyhsd()</w:t>
      </w:r>
    </w:p>
    <w:p w:rsidR="0063425E" w:rsidRDefault="0063425E" w:rsidP="0063425E">
      <w:r>
        <w:t>print(res1.summary())</w:t>
      </w:r>
    </w:p>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Multiple Comparison of Means - Tukey HSD,FWER=0.05</w:t>
      </w:r>
    </w:p>
    <w:p w:rsidR="0063425E" w:rsidRDefault="0063425E" w:rsidP="0063425E">
      <w:r>
        <w:t>=============================================</w:t>
      </w:r>
    </w:p>
    <w:p w:rsidR="0063425E" w:rsidRDefault="0063425E" w:rsidP="0063425E">
      <w:r>
        <w:lastRenderedPageBreak/>
        <w:t>group1 group2 meandiff  lower   upper  reject</w:t>
      </w:r>
    </w:p>
    <w:p w:rsidR="0063425E" w:rsidRDefault="0063425E" w:rsidP="0063425E">
      <w:r>
        <w:t>---------------------------------------------</w:t>
      </w:r>
    </w:p>
    <w:p w:rsidR="0063425E" w:rsidRDefault="0063425E" w:rsidP="0063425E">
      <w:r>
        <w:t xml:space="preserve">  0      1    -0.5851  -1.1976  0.0274 False </w:t>
      </w:r>
    </w:p>
    <w:p w:rsidR="0063425E" w:rsidRDefault="0063425E" w:rsidP="0063425E">
      <w:r>
        <w:t xml:space="preserve">  0      2     -1.077  -1.7845 -0.3696  True </w:t>
      </w:r>
    </w:p>
    <w:p w:rsidR="0063425E" w:rsidRDefault="0063425E" w:rsidP="0063425E">
      <w:r>
        <w:t xml:space="preserve">  1      2    -0.4919  -1.1422  0.1583 False </w:t>
      </w:r>
    </w:p>
    <w:p w:rsidR="0063425E" w:rsidRDefault="0063425E" w:rsidP="0063425E">
      <w:r>
        <w:t>---------------------------------------------</w:t>
      </w:r>
    </w:p>
    <w:p w:rsidR="0063425E" w:rsidRDefault="0063425E" w:rsidP="0063425E"/>
    <w:p w:rsidR="0063425E" w:rsidRDefault="0063425E" w:rsidP="0063425E">
      <w:r>
        <w:t>Tukey HSD</w:t>
      </w:r>
    </w:p>
    <w:p w:rsidR="0063425E" w:rsidRDefault="0063425E" w:rsidP="0063425E"/>
    <w:p w:rsidR="0063425E" w:rsidRDefault="0063425E" w:rsidP="0063425E">
      <w:r>
        <w:t>'''</w:t>
      </w:r>
    </w:p>
    <w:p w:rsidR="0063425E" w:rsidRDefault="0063425E" w:rsidP="0063425E"/>
    <w:p w:rsidR="0063425E" w:rsidRDefault="0063425E" w:rsidP="0063425E">
      <w:r>
        <w:t>import matplotlib.pyplot as plt</w:t>
      </w:r>
    </w:p>
    <w:p w:rsidR="0063425E" w:rsidRDefault="0063425E" w:rsidP="0063425E">
      <w:r>
        <w:t>from matplotlib.patches import Polygon</w:t>
      </w:r>
    </w:p>
    <w:p w:rsidR="0063425E" w:rsidRDefault="0063425E" w:rsidP="0063425E"/>
    <w:p w:rsidR="0063425E" w:rsidRDefault="0063425E" w:rsidP="0063425E">
      <w:r>
        <w:t>### lets visualize this</w:t>
      </w:r>
    </w:p>
    <w:p w:rsidR="0063425E" w:rsidRDefault="0063425E" w:rsidP="0063425E"/>
    <w:p w:rsidR="0063425E" w:rsidRDefault="0063425E" w:rsidP="0063425E">
      <w:r>
        <w:t>sub1pivot=sub1.copy</w:t>
      </w:r>
    </w:p>
    <w:p w:rsidR="0063425E" w:rsidRDefault="0063425E" w:rsidP="0063425E">
      <w:r>
        <w:t>sub2=pd.DataFrame(sub1[['cluster_str','polityscore']])</w:t>
      </w:r>
    </w:p>
    <w:p w:rsidR="0063425E" w:rsidRDefault="0063425E" w:rsidP="0063425E">
      <w:r>
        <w:t>sub2['idx'] = sub2.groupby('cluster_str').cumcount()</w:t>
      </w:r>
    </w:p>
    <w:p w:rsidR="0063425E" w:rsidRDefault="0063425E" w:rsidP="0063425E"/>
    <w:p w:rsidR="0063425E" w:rsidRDefault="0063425E" w:rsidP="0063425E">
      <w:r>
        <w:t>sub2.reset_index()</w:t>
      </w:r>
    </w:p>
    <w:p w:rsidR="0063425E" w:rsidRDefault="0063425E" w:rsidP="0063425E">
      <w:r>
        <w:t>sub2.dtypes</w:t>
      </w:r>
    </w:p>
    <w:p w:rsidR="0063425E" w:rsidRDefault="0063425E" w:rsidP="0063425E">
      <w:r>
        <w:t>pivoted = sub2.pivot(columns='cluster_str', values='polityscore')</w:t>
      </w:r>
    </w:p>
    <w:p w:rsidR="0063425E" w:rsidRDefault="0063425E" w:rsidP="0063425E">
      <w:r>
        <w:t>pivoted.columns.names</w:t>
      </w:r>
    </w:p>
    <w:p w:rsidR="0063425E" w:rsidRDefault="0063425E" w:rsidP="0063425E">
      <w:r>
        <w:t>pivoted.reset_index()</w:t>
      </w:r>
    </w:p>
    <w:p w:rsidR="0063425E" w:rsidRDefault="0063425E" w:rsidP="0063425E">
      <w:r>
        <w:t>pivoted[['0','1','2']]</w:t>
      </w:r>
    </w:p>
    <w:p w:rsidR="0063425E" w:rsidRDefault="0063425E" w:rsidP="0063425E">
      <w:r>
        <w:t>pivoted.dtypes</w:t>
      </w:r>
    </w:p>
    <w:p w:rsidR="0063425E" w:rsidRDefault="0063425E" w:rsidP="0063425E">
      <w:r>
        <w:t>pivotedplt=pivoted[['0','1','2']].reset_index()</w:t>
      </w:r>
    </w:p>
    <w:p w:rsidR="0063425E" w:rsidRDefault="0063425E" w:rsidP="0063425E"/>
    <w:p w:rsidR="0063425E" w:rsidRDefault="0063425E" w:rsidP="0063425E">
      <w:r>
        <w:t>ggplot(sub1, aes(x='cluster', y='polityscore')) + geom_boxplot() +ggtitle("boxplot of Polity scores -versus-cluster (3 cluster model)")</w:t>
      </w:r>
    </w:p>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Okay there seems to be a problem with this we are only seeing a statistically significant at the p = 0.05 level</w:t>
      </w:r>
    </w:p>
    <w:p w:rsidR="0063425E" w:rsidRDefault="0063425E" w:rsidP="0063425E">
      <w:r>
        <w:t xml:space="preserve">We can even see from the boxplot there is an overlap of the plotly scores. </w:t>
      </w:r>
    </w:p>
    <w:p w:rsidR="0063425E" w:rsidRDefault="0063425E" w:rsidP="0063425E">
      <w:r>
        <w:t>'''</w:t>
      </w:r>
    </w:p>
    <w:p w:rsidR="0063425E" w:rsidRDefault="0063425E" w:rsidP="0063425E"/>
    <w:p w:rsidR="0063425E" w:rsidRDefault="0063425E" w:rsidP="0063425E">
      <w:r>
        <w:t>##From the scree plot lets see what we can see</w:t>
      </w:r>
    </w:p>
    <w:p w:rsidR="0063425E" w:rsidRDefault="0063425E" w:rsidP="0063425E"/>
    <w:p w:rsidR="0063425E" w:rsidRDefault="0063425E" w:rsidP="0063425E"/>
    <w:p w:rsidR="0063425E" w:rsidRDefault="0063425E" w:rsidP="0063425E">
      <w:r>
        <w:t>pca = PCA(n_components=11)</w:t>
      </w:r>
    </w:p>
    <w:p w:rsidR="0063425E" w:rsidRDefault="0063425E" w:rsidP="0063425E">
      <w:r>
        <w:t xml:space="preserve"> </w:t>
      </w:r>
    </w:p>
    <w:p w:rsidR="0063425E" w:rsidRDefault="0063425E" w:rsidP="0063425E">
      <w:r>
        <w:t>pca.fit(data_clean2[['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p w:rsidR="0063425E" w:rsidRDefault="0063425E" w:rsidP="0063425E">
      <w:r>
        <w:t>#The amount of variance that each PC explains</w:t>
      </w:r>
    </w:p>
    <w:p w:rsidR="0063425E" w:rsidRDefault="0063425E" w:rsidP="0063425E">
      <w:r>
        <w:t xml:space="preserve"> varianceexplainedbyPCACOMP= pca.explained_variance_ratio_</w:t>
      </w:r>
    </w:p>
    <w:p w:rsidR="0063425E" w:rsidRDefault="0063425E" w:rsidP="0063425E">
      <w:r>
        <w:t>##</w:t>
      </w:r>
    </w:p>
    <w:p w:rsidR="0063425E" w:rsidRDefault="0063425E" w:rsidP="0063425E">
      <w:r>
        <w:t xml:space="preserve"> PCACUMPLOT=np.cumsum(np.round(pca.explained_variance_ratio_, decimals=4)*100)</w:t>
      </w:r>
    </w:p>
    <w:p w:rsidR="0063425E" w:rsidRDefault="0063425E" w:rsidP="0063425E"/>
    <w:p w:rsidR="0063425E" w:rsidRDefault="0063425E" w:rsidP="0063425E"/>
    <w:p w:rsidR="0063425E" w:rsidRDefault="0063425E" w:rsidP="0063425E">
      <w:r>
        <w:t>plt.plot(PCACUMPLOT)</w:t>
      </w:r>
    </w:p>
    <w:p w:rsidR="0063425E" w:rsidRDefault="0063425E" w:rsidP="0063425E">
      <w:r>
        <w:t>plt.title("Cumulative varaince of components against number of principal components")</w:t>
      </w:r>
    </w:p>
    <w:p w:rsidR="0063425E" w:rsidRDefault="0063425E" w:rsidP="0063425E">
      <w:r>
        <w:t>plt.xlabel("Princiapl Component")</w:t>
      </w:r>
    </w:p>
    <w:p w:rsidR="0063425E" w:rsidRDefault="0063425E" w:rsidP="0063425E">
      <w:r>
        <w:lastRenderedPageBreak/>
        <w:t>plt.ylabel("Cumulative varaince explain")</w:t>
      </w:r>
    </w:p>
    <w:p w:rsidR="0063425E" w:rsidRDefault="0063425E" w:rsidP="0063425E"/>
    <w:p w:rsidR="0063425E" w:rsidRDefault="0063425E" w:rsidP="0063425E">
      <w:r>
        <w:t>## wow the first two components hold more than 80% of the variance</w:t>
      </w:r>
    </w:p>
    <w:p w:rsidR="0063425E" w:rsidRDefault="0063425E" w:rsidP="0063425E"/>
    <w:p w:rsidR="0063425E" w:rsidRDefault="0063425E" w:rsidP="0063425E">
      <w:r>
        <w:t>##</w:t>
      </w:r>
    </w:p>
    <w:p w:rsidR="0063425E" w:rsidRDefault="0063425E" w:rsidP="0063425E"/>
    <w:p w:rsidR="0063425E" w:rsidRDefault="0063425E" w:rsidP="0063425E">
      <w:r>
        <w:t>tran_pca = pca.fit(data_clean2[['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transform(data_clean2[['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r>
        <w:t xml:space="preserve"> </w:t>
      </w:r>
    </w:p>
    <w:p w:rsidR="0063425E" w:rsidRDefault="0063425E" w:rsidP="0063425E">
      <w:r>
        <w:t>df_pca = pd.DataFrame(tran_pca)</w:t>
      </w:r>
    </w:p>
    <w:p w:rsidR="0063425E" w:rsidRDefault="0063425E" w:rsidP="0063425E"/>
    <w:p w:rsidR="0063425E" w:rsidRDefault="0063425E" w:rsidP="0063425E">
      <w:r>
        <w:t>df_pca.columns = [['pc1', 'pc2', 'pc3', 'pc4','pc5','pc6','pc7','pc8','pc9','pc10','pc11']]</w:t>
      </w:r>
    </w:p>
    <w:p w:rsidR="0063425E" w:rsidRDefault="0063425E" w:rsidP="0063425E">
      <w:r>
        <w:t>df_pca['y'] = merged_clust_names_country[['cluster']]</w:t>
      </w:r>
    </w:p>
    <w:p w:rsidR="0063425E" w:rsidRDefault="0063425E" w:rsidP="0063425E">
      <w:r>
        <w:t>df_pca.head()</w:t>
      </w:r>
    </w:p>
    <w:p w:rsidR="0063425E" w:rsidRDefault="0063425E" w:rsidP="0063425E"/>
    <w:p w:rsidR="0063425E" w:rsidRDefault="0063425E" w:rsidP="0063425E">
      <w:r>
        <w:t>##lets create a biplot</w:t>
      </w:r>
    </w:p>
    <w:p w:rsidR="0063425E" w:rsidRDefault="0063425E" w:rsidP="0063425E"/>
    <w:p w:rsidR="0063425E" w:rsidRDefault="0063425E" w:rsidP="0063425E">
      <w:r>
        <w:t>import seaborn as sns</w:t>
      </w:r>
    </w:p>
    <w:p w:rsidR="0063425E" w:rsidRDefault="0063425E" w:rsidP="0063425E"/>
    <w:p w:rsidR="0063425E" w:rsidRDefault="0063425E" w:rsidP="0063425E">
      <w:r>
        <w:t>np_cluster=merged_clust_names_country[['cluster']].as_matrix()</w:t>
      </w:r>
    </w:p>
    <w:p w:rsidR="0063425E" w:rsidRDefault="0063425E" w:rsidP="0063425E"/>
    <w:p w:rsidR="0063425E" w:rsidRDefault="0063425E" w:rsidP="0063425E">
      <w:r>
        <w:lastRenderedPageBreak/>
        <w:t># Scatter plot based and assigne color based on 'label - y'</w:t>
      </w:r>
    </w:p>
    <w:p w:rsidR="0063425E" w:rsidRDefault="0063425E" w:rsidP="0063425E">
      <w:r>
        <w:t>sns.lmplot('pc1', 'pc2', data=df_pca, fit_reg = False,  size = 15, hue='y', scatter_kws={"s": 100})</w:t>
      </w:r>
    </w:p>
    <w:p w:rsidR="0063425E" w:rsidRDefault="0063425E" w:rsidP="0063425E"/>
    <w:p w:rsidR="0063425E" w:rsidRDefault="0063425E" w:rsidP="0063425E"/>
    <w:p w:rsidR="0063425E" w:rsidRDefault="0063425E" w:rsidP="0063425E">
      <w:r>
        <w:t># set the maximum variance of the first two PCs</w:t>
      </w:r>
    </w:p>
    <w:p w:rsidR="0063425E" w:rsidRDefault="0063425E" w:rsidP="0063425E">
      <w:r>
        <w:t># this will be the end point of the arrow of each **original features**</w:t>
      </w:r>
    </w:p>
    <w:p w:rsidR="0063425E" w:rsidRDefault="0063425E" w:rsidP="0063425E">
      <w:r>
        <w:t>xvector = pca.components_[0]</w:t>
      </w:r>
    </w:p>
    <w:p w:rsidR="0063425E" w:rsidRDefault="0063425E" w:rsidP="0063425E">
      <w:r>
        <w:t>yvector = pca.components_[1]</w:t>
      </w:r>
    </w:p>
    <w:p w:rsidR="0063425E" w:rsidRDefault="0063425E" w:rsidP="0063425E">
      <w:r>
        <w:t xml:space="preserve"> </w:t>
      </w:r>
    </w:p>
    <w:p w:rsidR="0063425E" w:rsidRDefault="0063425E" w:rsidP="0063425E">
      <w:r>
        <w:t>X=data_clean2[['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r>
        <w:t># value of the first two PCs, set the x, y axis boundary</w:t>
      </w:r>
    </w:p>
    <w:p w:rsidR="0063425E" w:rsidRDefault="0063425E" w:rsidP="0063425E">
      <w:r>
        <w:t>xs = pca.transform(X)[:,0]</w:t>
      </w:r>
    </w:p>
    <w:p w:rsidR="0063425E" w:rsidRDefault="0063425E" w:rsidP="0063425E">
      <w:r>
        <w:t>ys = pca.transform(X)[:,1]</w:t>
      </w:r>
    </w:p>
    <w:p w:rsidR="0063425E" w:rsidRDefault="0063425E" w:rsidP="0063425E"/>
    <w:p w:rsidR="0063425E" w:rsidRDefault="0063425E" w:rsidP="0063425E">
      <w:r>
        <w:t>for i in range(len(xvector)):</w:t>
      </w:r>
    </w:p>
    <w:p w:rsidR="0063425E" w:rsidRDefault="0063425E" w:rsidP="0063425E">
      <w:r>
        <w:t xml:space="preserve">    # arrows project features (ie columns from csv) as vectors onto PC axes</w:t>
      </w:r>
    </w:p>
    <w:p w:rsidR="0063425E" w:rsidRDefault="0063425E" w:rsidP="0063425E">
      <w:r>
        <w:t xml:space="preserve">    # we can adjust length and the size of the arrow</w:t>
      </w:r>
    </w:p>
    <w:p w:rsidR="0063425E" w:rsidRDefault="0063425E" w:rsidP="0063425E">
      <w:r>
        <w:t xml:space="preserve">    plt.arrow(0, 0, xvector[i]*max(xs), yvector[i]*max(ys),</w:t>
      </w:r>
    </w:p>
    <w:p w:rsidR="0063425E" w:rsidRDefault="0063425E" w:rsidP="0063425E">
      <w:r>
        <w:t xml:space="preserve">              color='r', width=0.005, head_width=0.05)</w:t>
      </w:r>
    </w:p>
    <w:p w:rsidR="0063425E" w:rsidRDefault="0063425E" w:rsidP="0063425E">
      <w:r>
        <w:t xml:space="preserve">    plt.text(xvector[i]*max(xs)*1.1, yvector[i]*max(ys)*1.1,</w:t>
      </w:r>
    </w:p>
    <w:p w:rsidR="0063425E" w:rsidRDefault="0063425E" w:rsidP="0063425E">
      <w:r>
        <w:t xml:space="preserve">             list(X.columns.values)[i], color='r')</w:t>
      </w:r>
    </w:p>
    <w:p w:rsidR="0063425E" w:rsidRDefault="0063425E" w:rsidP="0063425E"/>
    <w:p w:rsidR="0063425E" w:rsidRDefault="0063425E" w:rsidP="0063425E">
      <w:r>
        <w:t>np_df = data_clean2_pre[['country']].as_matrix()</w:t>
      </w:r>
    </w:p>
    <w:p w:rsidR="0063425E" w:rsidRDefault="0063425E" w:rsidP="0063425E">
      <w:r>
        <w:t>##np_df[0] rember numpy arrays are 0 indexed</w:t>
      </w:r>
    </w:p>
    <w:p w:rsidR="0063425E" w:rsidRDefault="0063425E" w:rsidP="0063425E">
      <w:r>
        <w:t>for i in range(len(xs)):</w:t>
      </w:r>
    </w:p>
    <w:p w:rsidR="0063425E" w:rsidRDefault="0063425E" w:rsidP="0063425E">
      <w:r>
        <w:t xml:space="preserve">    plt.text(xs[i]*1.08, ys[i]*1.08, np_df[i],color='b') # index number of each observations</w:t>
      </w:r>
    </w:p>
    <w:p w:rsidR="0063425E" w:rsidRDefault="0063425E" w:rsidP="0063425E">
      <w:r>
        <w:lastRenderedPageBreak/>
        <w:t>plt.title('PCA Plot of first PCs')</w:t>
      </w:r>
    </w:p>
    <w:p w:rsidR="0063425E" w:rsidRDefault="0063425E" w:rsidP="0063425E"/>
    <w:p w:rsidR="0063425E" w:rsidRDefault="0063425E" w:rsidP="0063425E"/>
    <w:p w:rsidR="0063425E" w:rsidRDefault="0063425E" w:rsidP="0063425E"/>
    <w:p w:rsidR="0063425E" w:rsidRDefault="0063425E" w:rsidP="0063425E">
      <w:r>
        <w:t>########</w:t>
      </w:r>
    </w:p>
    <w:p w:rsidR="0063425E" w:rsidRDefault="0063425E" w:rsidP="0063425E">
      <w:r>
        <w:t>###</w:t>
      </w:r>
    </w:p>
    <w:p w:rsidR="0063425E" w:rsidRDefault="0063425E" w:rsidP="0063425E">
      <w:r>
        <w:t>##lets try 5 clusters</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 Interpret 5 cluster solution</w:t>
      </w:r>
    </w:p>
    <w:p w:rsidR="0063425E" w:rsidRDefault="0063425E" w:rsidP="0063425E"/>
    <w:p w:rsidR="0063425E" w:rsidRDefault="0063425E" w:rsidP="0063425E">
      <w:r>
        <w:t>model5=KMeans(n_clusters=5)</w:t>
      </w:r>
    </w:p>
    <w:p w:rsidR="0063425E" w:rsidRDefault="0063425E" w:rsidP="0063425E">
      <w:r>
        <w:t>model5.fit(data_clean2)</w:t>
      </w:r>
    </w:p>
    <w:p w:rsidR="0063425E" w:rsidRDefault="0063425E" w:rsidP="0063425E">
      <w:r>
        <w:t>clusassign5=model2.predict(data_clean2)</w:t>
      </w:r>
    </w:p>
    <w:p w:rsidR="0063425E" w:rsidRDefault="0063425E" w:rsidP="0063425E"/>
    <w:p w:rsidR="0063425E" w:rsidRDefault="0063425E" w:rsidP="0063425E"/>
    <w:p w:rsidR="0063425E" w:rsidRDefault="0063425E" w:rsidP="0063425E">
      <w:r>
        <w:t># create a list that has the new index variable</w:t>
      </w:r>
    </w:p>
    <w:p w:rsidR="0063425E" w:rsidRDefault="0063425E" w:rsidP="0063425E">
      <w:r>
        <w:t>cluslist5=list(data_clean2['index'])</w:t>
      </w:r>
    </w:p>
    <w:p w:rsidR="0063425E" w:rsidRDefault="0063425E" w:rsidP="0063425E">
      <w:r>
        <w:t># create a list of cluster assignments</w:t>
      </w:r>
    </w:p>
    <w:p w:rsidR="0063425E" w:rsidRDefault="0063425E" w:rsidP="0063425E">
      <w:r>
        <w:t>labels5=list(model5.labels_)</w:t>
      </w:r>
    </w:p>
    <w:p w:rsidR="0063425E" w:rsidRDefault="0063425E" w:rsidP="0063425E">
      <w:r>
        <w:t># combine index variable list with cluster assignment list into a dictionary</w:t>
      </w:r>
    </w:p>
    <w:p w:rsidR="0063425E" w:rsidRDefault="0063425E" w:rsidP="0063425E">
      <w:r>
        <w:t>newlist5=dict(zip(cluslist5, labels5))</w:t>
      </w:r>
    </w:p>
    <w:p w:rsidR="0063425E" w:rsidRDefault="0063425E" w:rsidP="0063425E">
      <w:r>
        <w:t>newlist5</w:t>
      </w:r>
    </w:p>
    <w:p w:rsidR="0063425E" w:rsidRDefault="0063425E" w:rsidP="0063425E">
      <w:r>
        <w:t># convert newlist dictionary to a dataframe</w:t>
      </w:r>
    </w:p>
    <w:p w:rsidR="0063425E" w:rsidRDefault="0063425E" w:rsidP="0063425E">
      <w:r>
        <w:t>newclus5=DataFrame.from_dict(newlist5, orient='index')</w:t>
      </w:r>
    </w:p>
    <w:p w:rsidR="0063425E" w:rsidRDefault="0063425E" w:rsidP="0063425E">
      <w:r>
        <w:t>newclus5</w:t>
      </w:r>
    </w:p>
    <w:p w:rsidR="0063425E" w:rsidRDefault="0063425E" w:rsidP="0063425E">
      <w:r>
        <w:t># rename the cluster assignment column</w:t>
      </w:r>
    </w:p>
    <w:p w:rsidR="0063425E" w:rsidRDefault="0063425E" w:rsidP="0063425E">
      <w:r>
        <w:t>newclus5.columns = ['cluster']</w:t>
      </w:r>
    </w:p>
    <w:p w:rsidR="0063425E" w:rsidRDefault="0063425E" w:rsidP="0063425E">
      <w:r>
        <w:t>newclus5['cluster']</w:t>
      </w:r>
    </w:p>
    <w:p w:rsidR="0063425E" w:rsidRDefault="0063425E" w:rsidP="0063425E"/>
    <w:p w:rsidR="0063425E" w:rsidRDefault="0063425E" w:rsidP="0063425E">
      <w:r>
        <w:t># now do the same for the cluster assignment variable</w:t>
      </w:r>
    </w:p>
    <w:p w:rsidR="0063425E" w:rsidRDefault="0063425E" w:rsidP="0063425E">
      <w:r>
        <w:t xml:space="preserve"># create a unique identifier variable from the index for the </w:t>
      </w:r>
    </w:p>
    <w:p w:rsidR="0063425E" w:rsidRDefault="0063425E" w:rsidP="0063425E">
      <w:r>
        <w:t xml:space="preserve"># cluster assignment dataframe </w:t>
      </w:r>
    </w:p>
    <w:p w:rsidR="0063425E" w:rsidRDefault="0063425E" w:rsidP="0063425E">
      <w:r>
        <w:t># to merge with cluster training data</w:t>
      </w:r>
    </w:p>
    <w:p w:rsidR="0063425E" w:rsidRDefault="0063425E" w:rsidP="0063425E">
      <w:r>
        <w:t>newclus5.reset_index(level=0, inplace=True)</w:t>
      </w:r>
    </w:p>
    <w:p w:rsidR="0063425E" w:rsidRDefault="0063425E" w:rsidP="0063425E"/>
    <w:p w:rsidR="0063425E" w:rsidRDefault="0063425E" w:rsidP="0063425E">
      <w:r>
        <w:t>newclus5.columns.values</w:t>
      </w:r>
    </w:p>
    <w:p w:rsidR="0063425E" w:rsidRDefault="0063425E" w:rsidP="0063425E"/>
    <w:p w:rsidR="0063425E" w:rsidRDefault="0063425E" w:rsidP="0063425E">
      <w:r>
        <w:t># merge the cluster assignment dataframe with the cluster training variable dataframe</w:t>
      </w:r>
    </w:p>
    <w:p w:rsidR="0063425E" w:rsidRDefault="0063425E" w:rsidP="0063425E">
      <w:r>
        <w:t># by the index variable</w:t>
      </w:r>
    </w:p>
    <w:p w:rsidR="0063425E" w:rsidRDefault="0063425E" w:rsidP="0063425E">
      <w:r>
        <w:t>merged_clust_names5=pd.merge(data_clean2, newclus5,on='index')</w:t>
      </w:r>
    </w:p>
    <w:p w:rsidR="0063425E" w:rsidRDefault="0063425E" w:rsidP="0063425E">
      <w:r>
        <w:t>merged_clust_names5.head(n=100)</w:t>
      </w:r>
    </w:p>
    <w:p w:rsidR="0063425E" w:rsidRDefault="0063425E" w:rsidP="0063425E">
      <w:r>
        <w:t>merged_clust_names5.columns.names</w:t>
      </w:r>
    </w:p>
    <w:p w:rsidR="0063425E" w:rsidRDefault="0063425E" w:rsidP="0063425E">
      <w:r>
        <w:t># cluster frequencies</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data_clean2_pre.reset_index(level=0, inplace=True)</w:t>
      </w:r>
    </w:p>
    <w:p w:rsidR="0063425E" w:rsidRDefault="0063425E" w:rsidP="0063425E">
      <w:r>
        <w:t>countrylist=list(data_clean2_pre['country'])</w:t>
      </w:r>
    </w:p>
    <w:p w:rsidR="0063425E" w:rsidRDefault="0063425E" w:rsidP="0063425E">
      <w:r>
        <w:t>countrylistindex=list(data_clean2_pre['index'])</w:t>
      </w:r>
    </w:p>
    <w:p w:rsidR="0063425E" w:rsidRDefault="0063425E" w:rsidP="0063425E">
      <w:r>
        <w:t>newcountrylist=dict(zip(countrylistindex,countrylist))</w:t>
      </w:r>
    </w:p>
    <w:p w:rsidR="0063425E" w:rsidRDefault="0063425E" w:rsidP="0063425E">
      <w:r>
        <w:t>newcountry=DataFrame.from_dict(newcountrylist,orient='index')</w:t>
      </w:r>
    </w:p>
    <w:p w:rsidR="0063425E" w:rsidRDefault="0063425E" w:rsidP="0063425E">
      <w:r>
        <w:t>newcountry.columns = ['country']</w:t>
      </w:r>
    </w:p>
    <w:p w:rsidR="0063425E" w:rsidRDefault="0063425E" w:rsidP="0063425E">
      <w:r>
        <w:t>newcountry['country']</w:t>
      </w:r>
    </w:p>
    <w:p w:rsidR="0063425E" w:rsidRDefault="0063425E" w:rsidP="0063425E">
      <w:r>
        <w:t>newcountry.reset_index(level=0, inplace=True)</w:t>
      </w:r>
    </w:p>
    <w:p w:rsidR="0063425E" w:rsidRDefault="0063425E" w:rsidP="0063425E">
      <w:r>
        <w:t>newcountry['country']</w:t>
      </w:r>
    </w:p>
    <w:p w:rsidR="0063425E" w:rsidRDefault="0063425E" w:rsidP="0063425E">
      <w:r>
        <w:t>###</w:t>
      </w:r>
    </w:p>
    <w:p w:rsidR="0063425E" w:rsidRDefault="0063425E" w:rsidP="0063425E">
      <w:r>
        <w:t>#</w:t>
      </w:r>
    </w:p>
    <w:p w:rsidR="0063425E" w:rsidRDefault="0063425E" w:rsidP="0063425E">
      <w:r>
        <w:t>#</w:t>
      </w:r>
    </w:p>
    <w:p w:rsidR="0063425E" w:rsidRDefault="0063425E" w:rsidP="0063425E">
      <w:r>
        <w:lastRenderedPageBreak/>
        <w:t>###</w:t>
      </w:r>
    </w:p>
    <w:p w:rsidR="0063425E" w:rsidRDefault="0063425E" w:rsidP="0063425E">
      <w:r>
        <w:t>merged_clust_names_country5=pd.merge(merged_clust_names5, newcountry, on='index')</w:t>
      </w:r>
    </w:p>
    <w:p w:rsidR="0063425E" w:rsidRDefault="0063425E" w:rsidP="0063425E">
      <w:r>
        <w:t>merged_clust_names_country5[['country']]</w:t>
      </w:r>
    </w:p>
    <w:p w:rsidR="0063425E" w:rsidRDefault="0063425E" w:rsidP="0063425E">
      <w:r>
        <w:t xml:space="preserve">##we can quickly see from applying </w:t>
      </w:r>
    </w:p>
    <w:p w:rsidR="0063425E" w:rsidRDefault="0063425E" w:rsidP="0063425E"/>
    <w:p w:rsidR="0063425E" w:rsidRDefault="0063425E" w:rsidP="0063425E">
      <w:r>
        <w:t>clustergrp5 = merged_clust_names_country5.groupby('cluster').mean()</w:t>
      </w:r>
    </w:p>
    <w:p w:rsidR="0063425E" w:rsidRDefault="0063425E" w:rsidP="0063425E">
      <w:r>
        <w:t>print ("Clustering variable means by cluster")</w:t>
      </w:r>
    </w:p>
    <w:p w:rsidR="0063425E" w:rsidRDefault="0063425E" w:rsidP="0063425E">
      <w:r>
        <w:t>print(clustergrp5)</w:t>
      </w:r>
    </w:p>
    <w:p w:rsidR="0063425E" w:rsidRDefault="0063425E" w:rsidP="0063425E">
      <w:r>
        <w:t>'''</w:t>
      </w:r>
    </w:p>
    <w:p w:rsidR="0063425E" w:rsidRDefault="0063425E" w:rsidP="0063425E">
      <w:r>
        <w:t>Clustering variable means by cluster</w:t>
      </w:r>
    </w:p>
    <w:p w:rsidR="0063425E" w:rsidRDefault="0063425E" w:rsidP="0063425E">
      <w:r>
        <w:t xml:space="preserve">              index  incomeperperson  alcconsumption  armedforcesrate  \</w:t>
      </w:r>
    </w:p>
    <w:p w:rsidR="0063425E" w:rsidRDefault="0063425E" w:rsidP="0063425E">
      <w:r>
        <w:t xml:space="preserve">cluster                                                                 </w:t>
      </w:r>
    </w:p>
    <w:p w:rsidR="0063425E" w:rsidRDefault="0063425E" w:rsidP="0063425E">
      <w:r>
        <w:t xml:space="preserve">0        106.210526         1.925011        0.360945        -0.191434   </w:t>
      </w:r>
    </w:p>
    <w:p w:rsidR="0063425E" w:rsidRDefault="0063425E" w:rsidP="0063425E">
      <w:r>
        <w:t xml:space="preserve">1        111.153846        -0.304801       -1.218275         1.514747   </w:t>
      </w:r>
    </w:p>
    <w:p w:rsidR="0063425E" w:rsidRDefault="0063425E" w:rsidP="0063425E">
      <w:r>
        <w:t xml:space="preserve">2        108.291667        -0.727085       -0.492013        -0.600894   </w:t>
      </w:r>
    </w:p>
    <w:p w:rsidR="0063425E" w:rsidRDefault="0063425E" w:rsidP="0063425E">
      <w:r>
        <w:t xml:space="preserve">3        102.484848        -0.503862       -0.074974        -0.272969   </w:t>
      </w:r>
    </w:p>
    <w:p w:rsidR="0063425E" w:rsidRDefault="0063425E" w:rsidP="0063425E">
      <w:r>
        <w:t xml:space="preserve">4         98.809524         0.069748        1.107717         0.351189   </w:t>
      </w:r>
    </w:p>
    <w:p w:rsidR="0063425E" w:rsidRDefault="0063425E" w:rsidP="0063425E"/>
    <w:p w:rsidR="0063425E" w:rsidRDefault="0063425E" w:rsidP="0063425E">
      <w:r>
        <w:t xml:space="preserve">         femaleemployrate  internetuserate  lifeexpectancy  employrate  \</w:t>
      </w:r>
    </w:p>
    <w:p w:rsidR="0063425E" w:rsidRDefault="0063425E" w:rsidP="0063425E">
      <w:r>
        <w:t xml:space="preserve">cluster                                                                  </w:t>
      </w:r>
    </w:p>
    <w:p w:rsidR="0063425E" w:rsidRDefault="0063425E" w:rsidP="0063425E">
      <w:r>
        <w:t xml:space="preserve">0                0.255068         1.530205        1.029620    0.226588   </w:t>
      </w:r>
    </w:p>
    <w:p w:rsidR="0063425E" w:rsidRDefault="0063425E" w:rsidP="0063425E">
      <w:r>
        <w:t xml:space="preserve">1               -1.745974        -0.216228        0.192075   -1.116786   </w:t>
      </w:r>
    </w:p>
    <w:p w:rsidR="0063425E" w:rsidRDefault="0063425E" w:rsidP="0063425E">
      <w:r>
        <w:t xml:space="preserve">2                1.287686        -0.991900       -1.184508    1.312131   </w:t>
      </w:r>
    </w:p>
    <w:p w:rsidR="0063425E" w:rsidRDefault="0063425E" w:rsidP="0063425E">
      <w:r>
        <w:t xml:space="preserve">3               -0.244027        -0.502937       -0.209858   -0.197278   </w:t>
      </w:r>
    </w:p>
    <w:p w:rsidR="0063425E" w:rsidRDefault="0063425E" w:rsidP="0063425E">
      <w:r>
        <w:t xml:space="preserve">4               -0.238104         0.673314        0.633036   -0.703234   </w:t>
      </w:r>
    </w:p>
    <w:p w:rsidR="0063425E" w:rsidRDefault="0063425E" w:rsidP="0063425E"/>
    <w:p w:rsidR="0063425E" w:rsidRDefault="0063425E" w:rsidP="0063425E">
      <w:r>
        <w:t xml:space="preserve">          CPI2015  World Economic Forum EOS  \</w:t>
      </w:r>
    </w:p>
    <w:p w:rsidR="0063425E" w:rsidRDefault="0063425E" w:rsidP="0063425E">
      <w:r>
        <w:t xml:space="preserve">cluster                                       </w:t>
      </w:r>
    </w:p>
    <w:p w:rsidR="0063425E" w:rsidRDefault="0063425E" w:rsidP="0063425E">
      <w:r>
        <w:t xml:space="preserve">0        1.736917                  1.701811   </w:t>
      </w:r>
    </w:p>
    <w:p w:rsidR="0063425E" w:rsidRDefault="0063425E" w:rsidP="0063425E">
      <w:r>
        <w:t xml:space="preserve">1       -0.439791                 -0.032307   </w:t>
      </w:r>
    </w:p>
    <w:p w:rsidR="0063425E" w:rsidRDefault="0063425E" w:rsidP="0063425E">
      <w:r>
        <w:t xml:space="preserve">2       -0.777429                 -0.777062   </w:t>
      </w:r>
    </w:p>
    <w:p w:rsidR="0063425E" w:rsidRDefault="0063425E" w:rsidP="0063425E">
      <w:r>
        <w:lastRenderedPageBreak/>
        <w:t xml:space="preserve">3       -0.532239                 -0.524499   </w:t>
      </w:r>
    </w:p>
    <w:p w:rsidR="0063425E" w:rsidRDefault="0063425E" w:rsidP="0063425E">
      <w:r>
        <w:t xml:space="preserve">4        0.425622                  0.192549   </w:t>
      </w:r>
    </w:p>
    <w:p w:rsidR="0063425E" w:rsidRDefault="0063425E" w:rsidP="0063425E"/>
    <w:p w:rsidR="0063425E" w:rsidRDefault="0063425E" w:rsidP="0063425E">
      <w:r>
        <w:t xml:space="preserve">         PRS International Country Risk Guide  polityscore  </w:t>
      </w:r>
    </w:p>
    <w:p w:rsidR="0063425E" w:rsidRDefault="0063425E" w:rsidP="0063425E">
      <w:r>
        <w:t xml:space="preserve">cluster                                                     </w:t>
      </w:r>
    </w:p>
    <w:p w:rsidR="0063425E" w:rsidRDefault="0063425E" w:rsidP="0063425E">
      <w:r>
        <w:t xml:space="preserve">0                                    1.718800     0.372376  </w:t>
      </w:r>
    </w:p>
    <w:p w:rsidR="0063425E" w:rsidRDefault="0063425E" w:rsidP="0063425E">
      <w:r>
        <w:t xml:space="preserve">1                                   -0.447996    -1.310539  </w:t>
      </w:r>
    </w:p>
    <w:p w:rsidR="0063425E" w:rsidRDefault="0063425E" w:rsidP="0063425E">
      <w:r>
        <w:t xml:space="preserve">2                                   -0.655673    -0.591411  </w:t>
      </w:r>
    </w:p>
    <w:p w:rsidR="0063425E" w:rsidRDefault="0063425E" w:rsidP="0063425E">
      <w:r>
        <w:t xml:space="preserve">3                                   -0.558362     0.279227  </w:t>
      </w:r>
    </w:p>
    <w:p w:rsidR="0063425E" w:rsidRDefault="0063425E" w:rsidP="0063425E">
      <w:r>
        <w:t xml:space="preserve">4                                    0.348993     0.711488  </w:t>
      </w:r>
    </w:p>
    <w:p w:rsidR="0063425E" w:rsidRDefault="0063425E" w:rsidP="0063425E">
      <w:r>
        <w:t>'''</w:t>
      </w:r>
    </w:p>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p w:rsidR="0063425E" w:rsidRDefault="0063425E" w:rsidP="0063425E">
      <w:r>
        <w:t>##sub1.apply(lambda x: pd.to_numeric('cluster', errors='ignore'))</w:t>
      </w:r>
    </w:p>
    <w:p w:rsidR="0063425E" w:rsidRDefault="0063425E" w:rsidP="0063425E"/>
    <w:p w:rsidR="0063425E" w:rsidRDefault="0063425E" w:rsidP="0063425E">
      <w:r>
        <w:t>polity_score_train_cl5, polity_score_test_cl5 = train_test_split(merged_clust_names_country5, test_size=.3, random_state=123)</w:t>
      </w:r>
    </w:p>
    <w:p w:rsidR="0063425E" w:rsidRDefault="0063425E" w:rsidP="0063425E"/>
    <w:p w:rsidR="0063425E" w:rsidRDefault="0063425E" w:rsidP="0063425E">
      <w:r>
        <w:t xml:space="preserve">sub2 = polity_score_train_cl5[['cluster','polityscore']] </w:t>
      </w:r>
    </w:p>
    <w:p w:rsidR="0063425E" w:rsidRDefault="0063425E" w:rsidP="0063425E">
      <w:r>
        <w:t>sub2.dtypes</w:t>
      </w:r>
    </w:p>
    <w:p w:rsidR="0063425E" w:rsidRDefault="0063425E" w:rsidP="0063425E"/>
    <w:p w:rsidR="0063425E" w:rsidRDefault="0063425E" w:rsidP="0063425E">
      <w:r>
        <w:t>ggplot(sub2, aes(x='cluster', y='polityscore')) + geom_boxplot() +ggtitle("boxplot of Polity scores -versus-cluster (5 cluster model)")</w:t>
      </w:r>
    </w:p>
    <w:p w:rsidR="0063425E" w:rsidRDefault="0063425E" w:rsidP="0063425E"/>
    <w:p w:rsidR="0063425E" w:rsidRDefault="0063425E" w:rsidP="0063425E"/>
    <w:p w:rsidR="0063425E" w:rsidRDefault="0063425E" w:rsidP="0063425E">
      <w:r>
        <w:t>sub2['cluster_str'] = sub2['cluster'].astype(str)</w:t>
      </w:r>
    </w:p>
    <w:p w:rsidR="0063425E" w:rsidRDefault="0063425E" w:rsidP="0063425E"/>
    <w:p w:rsidR="0063425E" w:rsidRDefault="0063425E" w:rsidP="0063425E"/>
    <w:p w:rsidR="0063425E" w:rsidRDefault="0063425E" w:rsidP="0063425E">
      <w:r>
        <w:t>polityscoremod= smf.ols(formula='polityscore ~ C(cluster_str)', data=sub2).fit()</w:t>
      </w:r>
    </w:p>
    <w:p w:rsidR="0063425E" w:rsidRDefault="0063425E" w:rsidP="0063425E">
      <w:r>
        <w:t>print (polityscoremod.summary())</w:t>
      </w:r>
    </w:p>
    <w:p w:rsidR="0063425E" w:rsidRDefault="0063425E" w:rsidP="0063425E"/>
    <w:p w:rsidR="0063425E" w:rsidRDefault="0063425E" w:rsidP="0063425E">
      <w:r>
        <w:t>''''</w:t>
      </w:r>
    </w:p>
    <w:p w:rsidR="0063425E" w:rsidRDefault="0063425E" w:rsidP="0063425E">
      <w:r>
        <w:t>print (polityscoremod.summary())</w:t>
      </w:r>
    </w:p>
    <w:p w:rsidR="0063425E" w:rsidRDefault="0063425E" w:rsidP="0063425E"/>
    <w:p w:rsidR="0063425E" w:rsidRDefault="0063425E" w:rsidP="0063425E">
      <w:r>
        <w:t xml:space="preserve">                            OLS Regression Results                            </w:t>
      </w:r>
    </w:p>
    <w:p w:rsidR="0063425E" w:rsidRDefault="0063425E" w:rsidP="0063425E">
      <w:r>
        <w:t>==============================================================================</w:t>
      </w:r>
    </w:p>
    <w:p w:rsidR="0063425E" w:rsidRDefault="0063425E" w:rsidP="0063425E">
      <w:r>
        <w:t>Dep. Variable:            polityscore   R-squared:                       0.384</w:t>
      </w:r>
    </w:p>
    <w:p w:rsidR="0063425E" w:rsidRDefault="0063425E" w:rsidP="0063425E">
      <w:r>
        <w:t>Model:                            OLS   Adj. R-squared:                  0.350</w:t>
      </w:r>
    </w:p>
    <w:p w:rsidR="0063425E" w:rsidRDefault="0063425E" w:rsidP="0063425E">
      <w:r>
        <w:t>Method:                 Least Squares   F-statistic:                     11.22</w:t>
      </w:r>
    </w:p>
    <w:p w:rsidR="0063425E" w:rsidRDefault="0063425E" w:rsidP="0063425E">
      <w:r>
        <w:t>Date:                Sat, 25 Jun 2016   Prob (F-statistic):           3.95e-07</w:t>
      </w:r>
    </w:p>
    <w:p w:rsidR="0063425E" w:rsidRDefault="0063425E" w:rsidP="0063425E">
      <w:r>
        <w:t>Time:                        02:41:52   Log-Likelihood:                -91.891</w:t>
      </w:r>
    </w:p>
    <w:p w:rsidR="0063425E" w:rsidRDefault="0063425E" w:rsidP="0063425E">
      <w:r>
        <w:t>No. Observations:                  77   AIC:                             193.8</w:t>
      </w:r>
    </w:p>
    <w:p w:rsidR="0063425E" w:rsidRDefault="0063425E" w:rsidP="0063425E">
      <w:r>
        <w:t>Df Residuals:                      72   BIC:                             205.5</w:t>
      </w:r>
    </w:p>
    <w:p w:rsidR="0063425E" w:rsidRDefault="0063425E" w:rsidP="0063425E">
      <w:r>
        <w:t xml:space="preserve">Df Model:                           4                                         </w:t>
      </w:r>
    </w:p>
    <w:p w:rsidR="0063425E" w:rsidRDefault="0063425E" w:rsidP="0063425E">
      <w:r>
        <w:t xml:space="preserve">Covariance Type:            nonrobust                                         </w:t>
      </w:r>
    </w:p>
    <w:p w:rsidR="0063425E" w:rsidRDefault="0063425E" w:rsidP="0063425E">
      <w:r>
        <w:t>=======================================================================================</w:t>
      </w:r>
    </w:p>
    <w:p w:rsidR="0063425E" w:rsidRDefault="0063425E" w:rsidP="0063425E">
      <w:r>
        <w:t xml:space="preserve">                          coef    std err          t      P&gt;|t|      [95.0% Conf. Int.]</w:t>
      </w:r>
    </w:p>
    <w:p w:rsidR="0063425E" w:rsidRDefault="0063425E" w:rsidP="0063425E">
      <w:r>
        <w:t>---------------------------------------------------------------------------------------</w:t>
      </w:r>
    </w:p>
    <w:p w:rsidR="0063425E" w:rsidRDefault="0063425E" w:rsidP="0063425E">
      <w:r>
        <w:t>Intercept               0.3820      0.213      1.793      0.077        -0.043     0.807</w:t>
      </w:r>
    </w:p>
    <w:p w:rsidR="0063425E" w:rsidRDefault="0063425E" w:rsidP="0063425E">
      <w:r>
        <w:t>C(cluster_str)[T.1]    -1.4672      0.337     -4.355      0.000        -2.139    -0.796</w:t>
      </w:r>
    </w:p>
    <w:p w:rsidR="0063425E" w:rsidRDefault="0063425E" w:rsidP="0063425E">
      <w:r>
        <w:t>C(cluster_str)[T.2]    -0.9972      0.289     -3.456      0.001        -1.572    -0.422</w:t>
      </w:r>
    </w:p>
    <w:p w:rsidR="0063425E" w:rsidRDefault="0063425E" w:rsidP="0063425E">
      <w:r>
        <w:t>C(cluster_str)[T.3]    -0.1227      0.282     -0.435      0.665        -0.685     0.439</w:t>
      </w:r>
    </w:p>
    <w:p w:rsidR="0063425E" w:rsidRDefault="0063425E" w:rsidP="0063425E">
      <w:r>
        <w:t>C(cluster_str)[T.4]     0.3947      0.307      1.287      0.202        -0.217     1.006</w:t>
      </w:r>
    </w:p>
    <w:p w:rsidR="0063425E" w:rsidRDefault="0063425E" w:rsidP="0063425E">
      <w:r>
        <w:t>==============================================================================</w:t>
      </w:r>
    </w:p>
    <w:p w:rsidR="0063425E" w:rsidRDefault="0063425E" w:rsidP="0063425E">
      <w:r>
        <w:t>Omnibus:                       29.390   Durbin-Watson:                   1.957</w:t>
      </w:r>
    </w:p>
    <w:p w:rsidR="0063425E" w:rsidRDefault="0063425E" w:rsidP="0063425E">
      <w:r>
        <w:t>Prob(Omnibus):                  0.000   Jarque-Bera (JB):               54.126</w:t>
      </w:r>
    </w:p>
    <w:p w:rsidR="0063425E" w:rsidRDefault="0063425E" w:rsidP="0063425E">
      <w:r>
        <w:t>Skew:                          -1.421   Prob(JB):                     1.76e-12</w:t>
      </w:r>
    </w:p>
    <w:p w:rsidR="0063425E" w:rsidRDefault="0063425E" w:rsidP="0063425E">
      <w:r>
        <w:lastRenderedPageBreak/>
        <w:t>Kurtosis:                       5.965   Cond. No.                         5.97</w:t>
      </w:r>
    </w:p>
    <w:p w:rsidR="0063425E" w:rsidRDefault="0063425E" w:rsidP="0063425E">
      <w:r>
        <w:t>==============================================================================</w:t>
      </w:r>
    </w:p>
    <w:p w:rsidR="0063425E" w:rsidRDefault="0063425E" w:rsidP="0063425E"/>
    <w:p w:rsidR="0063425E" w:rsidRDefault="0063425E" w:rsidP="0063425E">
      <w:r>
        <w:t>Warnings:</w:t>
      </w:r>
    </w:p>
    <w:p w:rsidR="0063425E" w:rsidRDefault="0063425E" w:rsidP="0063425E">
      <w:r>
        <w:t>[1] Standard Errors assume that the covariance matrix of the errors is correctly specified.</w:t>
      </w:r>
    </w:p>
    <w:p w:rsidR="0063425E" w:rsidRDefault="0063425E" w:rsidP="0063425E">
      <w:r>
        <w:t>''''</w:t>
      </w:r>
    </w:p>
    <w:p w:rsidR="0063425E" w:rsidRDefault="0063425E" w:rsidP="0063425E"/>
    <w:p w:rsidR="0063425E" w:rsidRDefault="0063425E" w:rsidP="0063425E">
      <w:r>
        <w:t>##yep yep we can reject the NUll hypothesis at 0.05 level</w:t>
      </w:r>
    </w:p>
    <w:p w:rsidR="0063425E" w:rsidRDefault="0063425E" w:rsidP="0063425E"/>
    <w:p w:rsidR="0063425E" w:rsidRDefault="0063425E" w:rsidP="0063425E">
      <w:r>
        <w:t>mc5 = multi.MultiComparison(sub2['polityscore'], sub2['cluster_str'])</w:t>
      </w:r>
    </w:p>
    <w:p w:rsidR="0063425E" w:rsidRDefault="0063425E" w:rsidP="0063425E">
      <w:r>
        <w:t>res5 = mc5.tukeyhsd()</w:t>
      </w:r>
    </w:p>
    <w:p w:rsidR="0063425E" w:rsidRDefault="0063425E" w:rsidP="0063425E">
      <w:r>
        <w:t>print(res5.summary())</w:t>
      </w:r>
    </w:p>
    <w:p w:rsidR="0063425E" w:rsidRDefault="0063425E" w:rsidP="0063425E"/>
    <w:p w:rsidR="0063425E" w:rsidRDefault="0063425E" w:rsidP="0063425E">
      <w:r>
        <w:t>'''''</w:t>
      </w:r>
    </w:p>
    <w:p w:rsidR="0063425E" w:rsidRDefault="0063425E" w:rsidP="0063425E">
      <w:r>
        <w:t>mc5 = multi.MultiComparison(sub2['polityscore'], sub2['cluster_str'])</w:t>
      </w:r>
    </w:p>
    <w:p w:rsidR="0063425E" w:rsidRDefault="0063425E" w:rsidP="0063425E">
      <w:r>
        <w:t>res5 = mc5.tukeyhsd()</w:t>
      </w:r>
    </w:p>
    <w:p w:rsidR="0063425E" w:rsidRDefault="0063425E" w:rsidP="0063425E">
      <w:r>
        <w:t>print(res5.summary())</w:t>
      </w:r>
    </w:p>
    <w:p w:rsidR="0063425E" w:rsidRDefault="0063425E" w:rsidP="0063425E"/>
    <w:p w:rsidR="0063425E" w:rsidRDefault="0063425E" w:rsidP="0063425E">
      <w:r>
        <w:t>Multiple Comparison of Means - Tukey HSD,FWER=0.05</w:t>
      </w:r>
    </w:p>
    <w:p w:rsidR="0063425E" w:rsidRDefault="0063425E" w:rsidP="0063425E">
      <w:r>
        <w:t>=============================================</w:t>
      </w:r>
    </w:p>
    <w:p w:rsidR="0063425E" w:rsidRDefault="0063425E" w:rsidP="0063425E">
      <w:r>
        <w:t>group1 group2 meandiff  lower   upper  reject</w:t>
      </w:r>
    </w:p>
    <w:p w:rsidR="0063425E" w:rsidRDefault="0063425E" w:rsidP="0063425E">
      <w:r>
        <w:t>---------------------------------------------</w:t>
      </w:r>
    </w:p>
    <w:p w:rsidR="0063425E" w:rsidRDefault="0063425E" w:rsidP="0063425E">
      <w:r>
        <w:t xml:space="preserve">  0      1    -1.4672   -2.41  -0.5245  True </w:t>
      </w:r>
    </w:p>
    <w:p w:rsidR="0063425E" w:rsidRDefault="0063425E" w:rsidP="0063425E">
      <w:r>
        <w:t xml:space="preserve">  0      2    -0.9972  -1.8045 -0.1898  True </w:t>
      </w:r>
    </w:p>
    <w:p w:rsidR="0063425E" w:rsidRDefault="0063425E" w:rsidP="0063425E">
      <w:r>
        <w:t xml:space="preserve">  0      3    -0.1227  -0.9115  0.666  False </w:t>
      </w:r>
    </w:p>
    <w:p w:rsidR="0063425E" w:rsidRDefault="0063425E" w:rsidP="0063425E">
      <w:r>
        <w:t xml:space="preserve">  0      4     0.3947  -0.4634  1.2529 False </w:t>
      </w:r>
    </w:p>
    <w:p w:rsidR="0063425E" w:rsidRDefault="0063425E" w:rsidP="0063425E">
      <w:r>
        <w:t xml:space="preserve">  1      2      0.47   -0.4408  1.3809 False </w:t>
      </w:r>
    </w:p>
    <w:p w:rsidR="0063425E" w:rsidRDefault="0063425E" w:rsidP="0063425E">
      <w:r>
        <w:t xml:space="preserve">  1      3     1.3445   0.4501  2.2389  True </w:t>
      </w:r>
    </w:p>
    <w:p w:rsidR="0063425E" w:rsidRDefault="0063425E" w:rsidP="0063425E">
      <w:r>
        <w:t xml:space="preserve">  1      4     1.862    0.9058  2.8181  True </w:t>
      </w:r>
    </w:p>
    <w:p w:rsidR="0063425E" w:rsidRDefault="0063425E" w:rsidP="0063425E">
      <w:r>
        <w:t xml:space="preserve">  2      3     0.8744   0.1242  1.6247  True </w:t>
      </w:r>
    </w:p>
    <w:p w:rsidR="0063425E" w:rsidRDefault="0063425E" w:rsidP="0063425E">
      <w:r>
        <w:t xml:space="preserve">  2      4     1.3919   0.569   2.2149  True </w:t>
      </w:r>
    </w:p>
    <w:p w:rsidR="0063425E" w:rsidRDefault="0063425E" w:rsidP="0063425E">
      <w:r>
        <w:lastRenderedPageBreak/>
        <w:t xml:space="preserve">  3      4     0.5175  -0.2872  1.3222 False </w:t>
      </w:r>
    </w:p>
    <w:p w:rsidR="0063425E" w:rsidRDefault="0063425E" w:rsidP="0063425E">
      <w:r>
        <w:t>---------------------------------------------</w:t>
      </w:r>
    </w:p>
    <w:p w:rsidR="0063425E" w:rsidRDefault="0063425E" w:rsidP="0063425E"/>
    <w:p w:rsidR="0063425E" w:rsidRDefault="0063425E" w:rsidP="0063425E">
      <w:r>
        <w:t>'''''</w:t>
      </w:r>
    </w:p>
    <w:p w:rsidR="0063425E" w:rsidRDefault="0063425E" w:rsidP="0063425E"/>
    <w:p w:rsidR="0063425E" w:rsidRDefault="0063425E" w:rsidP="0063425E"/>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p w:rsidR="0063425E" w:rsidRDefault="0063425E" w:rsidP="0063425E"/>
    <w:p w:rsidR="0063425E" w:rsidRDefault="0063425E" w:rsidP="0063425E"/>
    <w:p w:rsidR="0063425E" w:rsidRDefault="0063425E" w:rsidP="0063425E">
      <w:r>
        <w:t>df_pca['y'] = merged_clust_names_country5[['cluster']]</w:t>
      </w:r>
    </w:p>
    <w:p w:rsidR="0063425E" w:rsidRDefault="0063425E" w:rsidP="0063425E">
      <w:r>
        <w:t>df_pca.head(109)</w:t>
      </w:r>
    </w:p>
    <w:p w:rsidR="0063425E" w:rsidRDefault="0063425E" w:rsidP="0063425E"/>
    <w:p w:rsidR="0063425E" w:rsidRDefault="0063425E" w:rsidP="0063425E">
      <w:r>
        <w:t>##lets create a biplot</w:t>
      </w:r>
    </w:p>
    <w:p w:rsidR="0063425E" w:rsidRDefault="0063425E" w:rsidP="0063425E"/>
    <w:p w:rsidR="0063425E" w:rsidRDefault="0063425E" w:rsidP="0063425E"/>
    <w:p w:rsidR="0063425E" w:rsidRDefault="0063425E" w:rsidP="0063425E">
      <w:r>
        <w:t># Scatter plot based and assigne color based on 'label - y'</w:t>
      </w:r>
    </w:p>
    <w:p w:rsidR="0063425E" w:rsidRDefault="0063425E" w:rsidP="0063425E">
      <w:r>
        <w:t>sns.lmplot('pc1', 'pc2', data=df_pca, fit_reg = False,  size = 15, hue='y', scatter_kws={"s": 100})</w:t>
      </w:r>
    </w:p>
    <w:p w:rsidR="0063425E" w:rsidRDefault="0063425E" w:rsidP="0063425E"/>
    <w:p w:rsidR="0063425E" w:rsidRDefault="0063425E" w:rsidP="0063425E"/>
    <w:p w:rsidR="0063425E" w:rsidRDefault="0063425E" w:rsidP="0063425E">
      <w:r>
        <w:t># set the maximum variance of the first two PCs</w:t>
      </w:r>
    </w:p>
    <w:p w:rsidR="0063425E" w:rsidRDefault="0063425E" w:rsidP="0063425E">
      <w:r>
        <w:t># this will be the end point of the arrow of each **original features**</w:t>
      </w:r>
    </w:p>
    <w:p w:rsidR="0063425E" w:rsidRDefault="0063425E" w:rsidP="0063425E">
      <w:r>
        <w:t>xvector = pca.components_[0]</w:t>
      </w:r>
    </w:p>
    <w:p w:rsidR="0063425E" w:rsidRDefault="0063425E" w:rsidP="0063425E">
      <w:r>
        <w:t>yvector = pca.components_[1]</w:t>
      </w:r>
    </w:p>
    <w:p w:rsidR="0063425E" w:rsidRDefault="0063425E" w:rsidP="0063425E">
      <w:r>
        <w:t xml:space="preserve"> </w:t>
      </w:r>
    </w:p>
    <w:p w:rsidR="0063425E" w:rsidRDefault="0063425E" w:rsidP="0063425E">
      <w:r>
        <w:t>X=data_clean2[['incomeperperson', 'alcconsumption', 'armedforcesrate',</w:t>
      </w:r>
    </w:p>
    <w:p w:rsidR="0063425E" w:rsidRDefault="0063425E" w:rsidP="0063425E">
      <w:r>
        <w:lastRenderedPageBreak/>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r>
        <w:t># value of the first two PCs, set the x, y axis boundary</w:t>
      </w:r>
    </w:p>
    <w:p w:rsidR="0063425E" w:rsidRDefault="0063425E" w:rsidP="0063425E">
      <w:r>
        <w:t>xs = pca.transform(X)[:,0]</w:t>
      </w:r>
    </w:p>
    <w:p w:rsidR="0063425E" w:rsidRDefault="0063425E" w:rsidP="0063425E">
      <w:r>
        <w:t>ys = pca.transform(X)[:,1]</w:t>
      </w:r>
    </w:p>
    <w:p w:rsidR="0063425E" w:rsidRDefault="0063425E" w:rsidP="0063425E"/>
    <w:p w:rsidR="0063425E" w:rsidRDefault="0063425E" w:rsidP="0063425E">
      <w:r>
        <w:t>for i in range(len(xvector)):</w:t>
      </w:r>
    </w:p>
    <w:p w:rsidR="0063425E" w:rsidRDefault="0063425E" w:rsidP="0063425E">
      <w:r>
        <w:t xml:space="preserve">    # arrows project features (ie columns from csv) as vectors onto PC axes</w:t>
      </w:r>
    </w:p>
    <w:p w:rsidR="0063425E" w:rsidRDefault="0063425E" w:rsidP="0063425E">
      <w:r>
        <w:t xml:space="preserve">    # we can adjust length and the size of the arrow</w:t>
      </w:r>
    </w:p>
    <w:p w:rsidR="0063425E" w:rsidRDefault="0063425E" w:rsidP="0063425E">
      <w:r>
        <w:t xml:space="preserve">    plt.arrow(0, 0, xvector[i]*max(xs), yvector[i]*max(ys),</w:t>
      </w:r>
    </w:p>
    <w:p w:rsidR="0063425E" w:rsidRDefault="0063425E" w:rsidP="0063425E">
      <w:r>
        <w:t xml:space="preserve">              color='r', width=0.005, head_width=0.05)</w:t>
      </w:r>
    </w:p>
    <w:p w:rsidR="0063425E" w:rsidRDefault="0063425E" w:rsidP="0063425E">
      <w:r>
        <w:t xml:space="preserve">    plt.text(xvector[i]*max(xs)*1.1, yvector[i]*max(ys)*1.1,</w:t>
      </w:r>
    </w:p>
    <w:p w:rsidR="0063425E" w:rsidRDefault="0063425E" w:rsidP="0063425E">
      <w:r>
        <w:t xml:space="preserve">             list(X.columns.values)[i], color='r')</w:t>
      </w:r>
    </w:p>
    <w:p w:rsidR="0063425E" w:rsidRDefault="0063425E" w:rsidP="0063425E"/>
    <w:p w:rsidR="0063425E" w:rsidRDefault="0063425E" w:rsidP="0063425E">
      <w:r>
        <w:t>np_df = data_clean2_pre[['country']].as_matrix()</w:t>
      </w:r>
    </w:p>
    <w:p w:rsidR="0063425E" w:rsidRDefault="0063425E" w:rsidP="0063425E">
      <w:r>
        <w:t>##np_df[0] rember numpy arrays are 0 indexed</w:t>
      </w:r>
    </w:p>
    <w:p w:rsidR="0063425E" w:rsidRDefault="0063425E" w:rsidP="0063425E">
      <w:r>
        <w:t>for i in range(len(xs)):</w:t>
      </w:r>
    </w:p>
    <w:p w:rsidR="0063425E" w:rsidRDefault="0063425E" w:rsidP="0063425E">
      <w:r>
        <w:t xml:space="preserve">    plt.text(xs[i]*1.08, ys[i]*1.08, np_df[i],color='b') # index number of each observations</w:t>
      </w:r>
    </w:p>
    <w:p w:rsidR="0063425E" w:rsidRDefault="0063425E" w:rsidP="0063425E">
      <w:r>
        <w:t>plt.title('PCA Plot of first PCs PCA1 and PCA2')</w:t>
      </w:r>
    </w:p>
    <w:p w:rsidR="0063425E" w:rsidRDefault="0063425E" w:rsidP="0063425E"/>
    <w:p w:rsidR="0063425E" w:rsidRDefault="0063425E" w:rsidP="0063425E"/>
    <w:p w:rsidR="0063425E" w:rsidRDefault="0063425E" w:rsidP="0063425E"/>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r>
        <w:t>#####</w:t>
      </w:r>
    </w:p>
    <w:p w:rsidR="0063425E" w:rsidRDefault="0063425E" w:rsidP="0063425E"/>
    <w:p w:rsidR="0063425E" w:rsidRDefault="0063425E" w:rsidP="0063425E">
      <w:r>
        <w:lastRenderedPageBreak/>
        <w:t>'''</w:t>
      </w:r>
    </w:p>
    <w:p w:rsidR="0063425E" w:rsidRDefault="0063425E" w:rsidP="0063425E">
      <w:r>
        <w:t>Besides looking at Just the PCA plots lets look at another dimension reduction technique t-sne and visualize our data that way</w:t>
      </w:r>
    </w:p>
    <w:p w:rsidR="0063425E" w:rsidRDefault="0063425E" w:rsidP="0063425E"/>
    <w:p w:rsidR="0063425E" w:rsidRDefault="0063425E" w:rsidP="0063425E">
      <w:r>
        <w:t>'''</w:t>
      </w:r>
    </w:p>
    <w:p w:rsidR="0063425E" w:rsidRDefault="0063425E" w:rsidP="0063425E"/>
    <w:p w:rsidR="0063425E" w:rsidRDefault="0063425E" w:rsidP="0063425E">
      <w:r>
        <w:t>from sklearn.manifold import TSNE</w:t>
      </w:r>
    </w:p>
    <w:p w:rsidR="0063425E" w:rsidRDefault="0063425E" w:rsidP="0063425E"/>
    <w:p w:rsidR="0063425E" w:rsidRDefault="0063425E" w:rsidP="0063425E">
      <w:r>
        <w:t>data2tsne=datafullset[['country','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polityscore']]</w:t>
      </w:r>
    </w:p>
    <w:p w:rsidR="0063425E" w:rsidRDefault="0063425E" w:rsidP="0063425E">
      <w:r>
        <w:t xml:space="preserve">         </w:t>
      </w:r>
    </w:p>
    <w:p w:rsidR="0063425E" w:rsidRDefault="0063425E" w:rsidP="0063425E">
      <w:r>
        <w:t>##run categorization on polityscore</w:t>
      </w:r>
    </w:p>
    <w:p w:rsidR="0063425E" w:rsidRDefault="0063425E" w:rsidP="0063425E">
      <w:r>
        <w:t xml:space="preserve">         </w:t>
      </w:r>
    </w:p>
    <w:p w:rsidR="0063425E" w:rsidRDefault="0063425E" w:rsidP="0063425E">
      <w:r>
        <w:t xml:space="preserve">         </w:t>
      </w:r>
    </w:p>
    <w:p w:rsidR="0063425E" w:rsidRDefault="0063425E" w:rsidP="0063425E">
      <w:r>
        <w:t>def polityscore_cat (row):</w:t>
      </w:r>
    </w:p>
    <w:p w:rsidR="0063425E" w:rsidRDefault="0063425E" w:rsidP="0063425E">
      <w:r>
        <w:t xml:space="preserve">   if (row['polityscore'] &gt;=6 and row['polityscore'] &lt;= 10 ) :</w:t>
      </w:r>
    </w:p>
    <w:p w:rsidR="0063425E" w:rsidRDefault="0063425E" w:rsidP="0063425E">
      <w:r>
        <w:t xml:space="preserve">      return 1 ##democracy</w:t>
      </w:r>
    </w:p>
    <w:p w:rsidR="0063425E" w:rsidRDefault="0063425E" w:rsidP="0063425E">
      <w:r>
        <w:t xml:space="preserve">   elif (row['polityscore'] &gt;=-5 and row['polityscore'] &lt;= 5 )  :</w:t>
      </w:r>
    </w:p>
    <w:p w:rsidR="0063425E" w:rsidRDefault="0063425E" w:rsidP="0063425E">
      <w:r>
        <w:t xml:space="preserve">      return 2 ##anocracy</w:t>
      </w:r>
    </w:p>
    <w:p w:rsidR="0063425E" w:rsidRDefault="0063425E" w:rsidP="0063425E">
      <w:r>
        <w:t xml:space="preserve">   elif (row['polityscore'] &gt;=-10 and row['polityscore'] &lt;= -6 )  :</w:t>
      </w:r>
    </w:p>
    <w:p w:rsidR="0063425E" w:rsidRDefault="0063425E" w:rsidP="0063425E">
      <w:r>
        <w:t xml:space="preserve">      return 3   ##autocracy</w:t>
      </w:r>
    </w:p>
    <w:p w:rsidR="0063425E" w:rsidRDefault="0063425E" w:rsidP="0063425E">
      <w:r>
        <w:t xml:space="preserve">   else :</w:t>
      </w:r>
    </w:p>
    <w:p w:rsidR="0063425E" w:rsidRDefault="0063425E" w:rsidP="0063425E">
      <w:r>
        <w:t xml:space="preserve">      return 0 ##unknown</w:t>
      </w:r>
    </w:p>
    <w:p w:rsidR="0063425E" w:rsidRDefault="0063425E" w:rsidP="0063425E"/>
    <w:p w:rsidR="0063425E" w:rsidRDefault="0063425E" w:rsidP="0063425E"/>
    <w:p w:rsidR="0063425E" w:rsidRDefault="0063425E" w:rsidP="0063425E">
      <w:r>
        <w:t>##calculate the age of NATO countries</w:t>
      </w:r>
    </w:p>
    <w:p w:rsidR="0063425E" w:rsidRDefault="0063425E" w:rsidP="0063425E">
      <w:r>
        <w:t>##data['Years_In_Nato'] = data.apply (lambda row: AGE_YEARS (row),axis=1)</w:t>
      </w:r>
    </w:p>
    <w:p w:rsidR="0063425E" w:rsidRDefault="0063425E" w:rsidP="0063425E">
      <w:r>
        <w:lastRenderedPageBreak/>
        <w:t>data2tsne['polityscore_cat'] = data2tsne.apply (lambda row: polityscore_cat (row),axis=1)</w:t>
      </w:r>
    </w:p>
    <w:p w:rsidR="0063425E" w:rsidRDefault="0063425E" w:rsidP="0063425E">
      <w:r>
        <w:t xml:space="preserve">         </w:t>
      </w:r>
    </w:p>
    <w:p w:rsidR="0063425E" w:rsidRDefault="0063425E" w:rsidP="0063425E">
      <w:r>
        <w:t>##drop NA values</w:t>
      </w:r>
    </w:p>
    <w:p w:rsidR="0063425E" w:rsidRDefault="0063425E" w:rsidP="0063425E"/>
    <w:p w:rsidR="0063425E" w:rsidRDefault="0063425E" w:rsidP="0063425E">
      <w:r>
        <w:t>data2tsne=data2tsne.dropna()</w:t>
      </w:r>
    </w:p>
    <w:p w:rsidR="0063425E" w:rsidRDefault="0063425E" w:rsidP="0063425E">
      <w:r>
        <w:t xml:space="preserve">       </w:t>
      </w:r>
    </w:p>
    <w:p w:rsidR="0063425E" w:rsidRDefault="0063425E" w:rsidP="0063425E">
      <w:r>
        <w:t xml:space="preserve">##Explore </w:t>
      </w:r>
    </w:p>
    <w:p w:rsidR="0063425E" w:rsidRDefault="0063425E" w:rsidP="0063425E"/>
    <w:p w:rsidR="0063425E" w:rsidRDefault="0063425E" w:rsidP="0063425E">
      <w:r>
        <w:t>polityscoredata=data2tsne[['incomeperperson', 'alcconsumption', 'armedforcesrate',</w:t>
      </w:r>
    </w:p>
    <w:p w:rsidR="0063425E" w:rsidRDefault="0063425E" w:rsidP="0063425E">
      <w:r>
        <w:t xml:space="preserve">         'femaleemployrate',</w:t>
      </w:r>
    </w:p>
    <w:p w:rsidR="0063425E" w:rsidRDefault="0063425E" w:rsidP="0063425E">
      <w:r>
        <w:t xml:space="preserve">         'internetuserate', 'lifeexpectancy', </w:t>
      </w:r>
    </w:p>
    <w:p w:rsidR="0063425E" w:rsidRDefault="0063425E" w:rsidP="0063425E">
      <w:r>
        <w:t xml:space="preserve">         'employrate',  </w:t>
      </w:r>
    </w:p>
    <w:p w:rsidR="0063425E" w:rsidRDefault="0063425E" w:rsidP="0063425E">
      <w:r>
        <w:t xml:space="preserve">         'CPI2015','World Economic Forum EOS','PRS International Country Risk Guide',</w:t>
      </w:r>
    </w:p>
    <w:p w:rsidR="0063425E" w:rsidRDefault="0063425E" w:rsidP="0063425E">
      <w:r>
        <w:t xml:space="preserve">         ]]</w:t>
      </w:r>
    </w:p>
    <w:p w:rsidR="0063425E" w:rsidRDefault="0063425E" w:rsidP="0063425E"/>
    <w:p w:rsidR="0063425E" w:rsidRDefault="0063425E" w:rsidP="0063425E">
      <w:r>
        <w:t>polityscoretarget= data2tsne.polityscore_cat</w:t>
      </w:r>
    </w:p>
    <w:p w:rsidR="0063425E" w:rsidRDefault="0063425E" w:rsidP="0063425E"/>
    <w:p w:rsidR="0063425E" w:rsidRDefault="0063425E" w:rsidP="0063425E"/>
    <w:p w:rsidR="0063425E" w:rsidRDefault="0063425E" w:rsidP="0063425E">
      <w:r>
        <w:t>polityscoredata['incomeperperson']=preprocessing.scale(polityscoredata['incomeperperson'].astype('float64'))</w:t>
      </w:r>
    </w:p>
    <w:p w:rsidR="0063425E" w:rsidRDefault="0063425E" w:rsidP="0063425E">
      <w:r>
        <w:t>polityscoredata['alcconsumption']=preprocessing.scale(polityscoredata['alcconsumption'].astype('float64'))</w:t>
      </w:r>
    </w:p>
    <w:p w:rsidR="0063425E" w:rsidRDefault="0063425E" w:rsidP="0063425E">
      <w:r>
        <w:t>polityscoredata['armedforcesrate']=preprocessing.scale(polityscoredata['armedforcesrate'].astype('float64'))</w:t>
      </w:r>
    </w:p>
    <w:p w:rsidR="0063425E" w:rsidRDefault="0063425E" w:rsidP="0063425E">
      <w:r>
        <w:t>polityscoredata['femaleemployrate']=preprocessing.scale(polityscoredata['femaleemployrate'].astype('float64'))</w:t>
      </w:r>
    </w:p>
    <w:p w:rsidR="0063425E" w:rsidRDefault="0063425E" w:rsidP="0063425E">
      <w:r>
        <w:t>polityscoredata['internetuserate']=preprocessing.scale(polityscoredata['internetuserate'].astype('float64'))</w:t>
      </w:r>
    </w:p>
    <w:p w:rsidR="0063425E" w:rsidRDefault="0063425E" w:rsidP="0063425E">
      <w:r>
        <w:t>polityscoredata['lifeexpectancy']=preprocessing.scale(polityscoredata['lifeexpectancy'].astype('float64'))</w:t>
      </w:r>
    </w:p>
    <w:p w:rsidR="0063425E" w:rsidRDefault="0063425E" w:rsidP="0063425E">
      <w:r>
        <w:t>polityscoredata['employrate']=preprocessing.scale(polityscoredata['employrate'].astype('float64'))</w:t>
      </w:r>
    </w:p>
    <w:p w:rsidR="0063425E" w:rsidRDefault="0063425E" w:rsidP="0063425E">
      <w:r>
        <w:t>polityscoredata['CPI2015']=preprocessing.scale(polityscoredata['CPI2015'].astype('float64'))</w:t>
      </w:r>
    </w:p>
    <w:p w:rsidR="0063425E" w:rsidRDefault="0063425E" w:rsidP="0063425E">
      <w:r>
        <w:lastRenderedPageBreak/>
        <w:t>polityscoredata['World Economic Forum EOS']=preprocessing.scale(polityscoredata['World Economic Forum EOS'].astype('float64'))</w:t>
      </w:r>
    </w:p>
    <w:p w:rsidR="0063425E" w:rsidRDefault="0063425E" w:rsidP="0063425E">
      <w:r>
        <w:t>polityscoredata['PRS International Country Risk Guide']=preprocessing.scale(polityscoredata['PRS International Country Risk Guide'].astype('float64'))</w:t>
      </w:r>
    </w:p>
    <w:p w:rsidR="0063425E" w:rsidRDefault="0063425E" w:rsidP="0063425E"/>
    <w:p w:rsidR="0063425E" w:rsidRDefault="0063425E" w:rsidP="0063425E"/>
    <w:p w:rsidR="0063425E" w:rsidRDefault="0063425E" w:rsidP="0063425E">
      <w:r>
        <w:t>X_tsne = TSNE(learning_rate=100).fit_transform(polityscoredata)</w:t>
      </w:r>
    </w:p>
    <w:p w:rsidR="0063425E" w:rsidRDefault="0063425E" w:rsidP="0063425E">
      <w:r>
        <w:t>X_pca = PCA().fit_transform(polityscoredata)</w:t>
      </w:r>
    </w:p>
    <w:p w:rsidR="0063425E" w:rsidRDefault="0063425E" w:rsidP="0063425E">
      <w:r>
        <w:t>plt.scatter(X_tsne[:, 0], X_tsne[:, 1], c=polityscoretarget)</w:t>
      </w:r>
    </w:p>
    <w:p w:rsidR="0063425E" w:rsidRDefault="0063425E" w:rsidP="0063425E">
      <w:r>
        <w:t>plt.title("T-sne Plot categories Polity scores")</w:t>
      </w:r>
    </w:p>
    <w:p w:rsidR="0063425E" w:rsidRDefault="0063425E" w:rsidP="0063425E"/>
    <w:p w:rsidR="0063425E" w:rsidRDefault="0063425E" w:rsidP="0063425E">
      <w:r>
        <w:t>## -SNE can help us to decide whether classes are separable in some linear or nonlinear representation. Here we can see that the 3 classes of the Iris dataset can be separated quite easily</w:t>
      </w:r>
    </w:p>
    <w:p w:rsidR="0063425E" w:rsidRDefault="0063425E" w:rsidP="0063425E"/>
    <w:p w:rsidR="0063425E" w:rsidRDefault="0063425E" w:rsidP="0063425E">
      <w:r>
        <w:t>plt.scatter(X_pca[:, 0], X_pca[:, 1], c=polityscoretarget)</w:t>
      </w:r>
    </w:p>
    <w:p w:rsidR="0063425E" w:rsidRDefault="0063425E">
      <w:r>
        <w:t>plt.tit</w:t>
      </w:r>
      <w:r>
        <w:t>le("PCA 1 and 2")</w:t>
      </w:r>
      <w:bookmarkStart w:id="0" w:name="_GoBack"/>
      <w:bookmarkEnd w:id="0"/>
    </w:p>
    <w:sectPr w:rsidR="006342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D087A"/>
    <w:multiLevelType w:val="hybridMultilevel"/>
    <w:tmpl w:val="C52EE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90625A"/>
    <w:multiLevelType w:val="hybridMultilevel"/>
    <w:tmpl w:val="C052B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7059C0"/>
    <w:multiLevelType w:val="hybridMultilevel"/>
    <w:tmpl w:val="615ED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7641A1"/>
    <w:multiLevelType w:val="hybridMultilevel"/>
    <w:tmpl w:val="01F0A9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wMzY0MTEwMTM3NDFS0lEKTi0uzszPAykwqgUAqc/WmywAAAA="/>
  </w:docVars>
  <w:rsids>
    <w:rsidRoot w:val="00663D8C"/>
    <w:rsid w:val="0008108C"/>
    <w:rsid w:val="000D252F"/>
    <w:rsid w:val="000F41D1"/>
    <w:rsid w:val="000F5D37"/>
    <w:rsid w:val="0013099E"/>
    <w:rsid w:val="00190BE1"/>
    <w:rsid w:val="00197C53"/>
    <w:rsid w:val="001C0B69"/>
    <w:rsid w:val="001E4A94"/>
    <w:rsid w:val="001F4033"/>
    <w:rsid w:val="0020060E"/>
    <w:rsid w:val="00214D27"/>
    <w:rsid w:val="002C088D"/>
    <w:rsid w:val="002E1ABF"/>
    <w:rsid w:val="00300D54"/>
    <w:rsid w:val="00311347"/>
    <w:rsid w:val="00387635"/>
    <w:rsid w:val="003D5C6F"/>
    <w:rsid w:val="004210EC"/>
    <w:rsid w:val="00501996"/>
    <w:rsid w:val="006206EB"/>
    <w:rsid w:val="006245A3"/>
    <w:rsid w:val="0063425E"/>
    <w:rsid w:val="00650916"/>
    <w:rsid w:val="00663D8C"/>
    <w:rsid w:val="00687452"/>
    <w:rsid w:val="0074180B"/>
    <w:rsid w:val="007748CF"/>
    <w:rsid w:val="007E394A"/>
    <w:rsid w:val="008342D0"/>
    <w:rsid w:val="008826D6"/>
    <w:rsid w:val="00894686"/>
    <w:rsid w:val="008C5D18"/>
    <w:rsid w:val="00941BB4"/>
    <w:rsid w:val="00944467"/>
    <w:rsid w:val="00A4656C"/>
    <w:rsid w:val="00A648E0"/>
    <w:rsid w:val="00BD408D"/>
    <w:rsid w:val="00C200E8"/>
    <w:rsid w:val="00C53F29"/>
    <w:rsid w:val="00C96EFC"/>
    <w:rsid w:val="00D37351"/>
    <w:rsid w:val="00DE3294"/>
    <w:rsid w:val="00ED69C5"/>
    <w:rsid w:val="00F03E11"/>
    <w:rsid w:val="00FA1BF2"/>
    <w:rsid w:val="00FC6F13"/>
    <w:rsid w:val="00FF2A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04208"/>
  <w15:chartTrackingRefBased/>
  <w15:docId w15:val="{EB7CC8B8-046E-4A17-9FB3-27B505535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97C5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946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361893">
      <w:bodyDiv w:val="1"/>
      <w:marLeft w:val="0"/>
      <w:marRight w:val="0"/>
      <w:marTop w:val="0"/>
      <w:marBottom w:val="0"/>
      <w:divBdr>
        <w:top w:val="none" w:sz="0" w:space="0" w:color="auto"/>
        <w:left w:val="none" w:sz="0" w:space="0" w:color="auto"/>
        <w:bottom w:val="none" w:sz="0" w:space="0" w:color="auto"/>
        <w:right w:val="none" w:sz="0" w:space="0" w:color="auto"/>
      </w:divBdr>
    </w:div>
    <w:div w:id="658733593">
      <w:bodyDiv w:val="1"/>
      <w:marLeft w:val="0"/>
      <w:marRight w:val="0"/>
      <w:marTop w:val="0"/>
      <w:marBottom w:val="0"/>
      <w:divBdr>
        <w:top w:val="none" w:sz="0" w:space="0" w:color="auto"/>
        <w:left w:val="none" w:sz="0" w:space="0" w:color="auto"/>
        <w:bottom w:val="none" w:sz="0" w:space="0" w:color="auto"/>
        <w:right w:val="none" w:sz="0" w:space="0" w:color="auto"/>
      </w:divBdr>
    </w:div>
    <w:div w:id="147267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13</TotalTime>
  <Pages>49</Pages>
  <Words>8907</Words>
  <Characters>50775</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dc:creator>
  <cp:keywords/>
  <dc:description/>
  <cp:lastModifiedBy>Peter</cp:lastModifiedBy>
  <cp:revision>19</cp:revision>
  <dcterms:created xsi:type="dcterms:W3CDTF">2016-06-22T09:59:00Z</dcterms:created>
  <dcterms:modified xsi:type="dcterms:W3CDTF">2016-06-26T22:19:00Z</dcterms:modified>
</cp:coreProperties>
</file>